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6750D6" w14:textId="10D762AD" w:rsidR="00047DB5" w:rsidRPr="00047DB5" w:rsidRDefault="00047DB5" w:rsidP="001C3358">
      <w:pPr>
        <w:pStyle w:val="Heading1"/>
        <w:jc w:val="center"/>
        <w:rPr>
          <w:lang w:val="bg-BG"/>
        </w:rPr>
      </w:pPr>
      <w:r w:rsidRPr="00047DB5">
        <w:t>Exerci</w:t>
      </w:r>
      <w:r w:rsidR="00D57F4E">
        <w:t>s</w:t>
      </w:r>
      <w:r w:rsidRPr="00047DB5">
        <w:t>e: Arrays</w:t>
      </w:r>
    </w:p>
    <w:p w14:paraId="3E950420" w14:textId="5904631D" w:rsidR="00047DB5" w:rsidRPr="00915CAE" w:rsidRDefault="00047DB5" w:rsidP="00047DB5">
      <w:pPr>
        <w:rPr>
          <w:lang w:val="bg-BG"/>
        </w:rPr>
      </w:pPr>
      <w:r w:rsidRPr="00915CAE">
        <w:t xml:space="preserve">Problems for exercises and homework for the </w:t>
      </w:r>
      <w:hyperlink r:id="rId8" w:history="1">
        <w:r w:rsidRPr="00915CAE">
          <w:rPr>
            <w:rStyle w:val="Hyperlink"/>
          </w:rPr>
          <w:t>"</w:t>
        </w:r>
        <w:r w:rsidRPr="00915CAE">
          <w:rPr>
            <w:rStyle w:val="Hyperlink"/>
            <w:noProof/>
          </w:rPr>
          <w:t xml:space="preserve">JavaScript </w:t>
        </w:r>
        <w:r w:rsidRPr="00915CAE">
          <w:rPr>
            <w:rStyle w:val="Hyperlink"/>
          </w:rPr>
          <w:t xml:space="preserve">Advanced" course @ </w:t>
        </w:r>
        <w:r w:rsidRPr="00915CAE">
          <w:rPr>
            <w:rStyle w:val="Hyperlink"/>
            <w:noProof/>
          </w:rPr>
          <w:t>SoftUni</w:t>
        </w:r>
      </w:hyperlink>
      <w:r w:rsidRPr="00915CAE">
        <w:t xml:space="preserve">. Submit your solutions in the </w:t>
      </w:r>
      <w:r w:rsidRPr="00915CAE">
        <w:rPr>
          <w:noProof/>
        </w:rPr>
        <w:t xml:space="preserve">SoftUni </w:t>
      </w:r>
      <w:r w:rsidRPr="00915CAE">
        <w:t xml:space="preserve">judge system </w:t>
      </w:r>
      <w:hyperlink r:id="rId9" w:history="1">
        <w:r w:rsidR="007137FA" w:rsidRPr="00915CAE">
          <w:rPr>
            <w:rStyle w:val="Hyperlink"/>
          </w:rPr>
          <w:t>https://judge.softuni.bg/Contests/2753/Arrays-and-Nested-Arrays-Exercise</w:t>
        </w:r>
      </w:hyperlink>
      <w:r w:rsidRPr="00915CAE">
        <w:t>.</w:t>
      </w:r>
    </w:p>
    <w:p w14:paraId="75CC060E" w14:textId="77777777" w:rsidR="00047DB5" w:rsidRPr="00047DB5" w:rsidRDefault="00047DB5" w:rsidP="00047DB5">
      <w:pPr>
        <w:pStyle w:val="Heading2"/>
        <w:rPr>
          <w:lang w:val="bg-BG"/>
        </w:rPr>
      </w:pPr>
      <w:r w:rsidRPr="00047DB5">
        <w:t>Print an Array with a Given Delimiter</w:t>
      </w:r>
    </w:p>
    <w:p w14:paraId="2F113D66" w14:textId="1FE4D516" w:rsidR="00047DB5" w:rsidRPr="00915CAE" w:rsidRDefault="00047DB5" w:rsidP="00047DB5">
      <w:r w:rsidRPr="00915CAE">
        <w:t xml:space="preserve">The </w:t>
      </w:r>
      <w:r w:rsidRPr="00915CAE">
        <w:rPr>
          <w:b/>
        </w:rPr>
        <w:t>input</w:t>
      </w:r>
      <w:r w:rsidRPr="00915CAE">
        <w:t xml:space="preserve"> comes as </w:t>
      </w:r>
      <w:r w:rsidR="00A845B7" w:rsidRPr="00915CAE">
        <w:t xml:space="preserve">two parameters – </w:t>
      </w:r>
      <w:r w:rsidRPr="00915CAE">
        <w:t xml:space="preserve">an </w:t>
      </w:r>
      <w:r w:rsidRPr="00915CAE">
        <w:rPr>
          <w:b/>
        </w:rPr>
        <w:t>array of strings</w:t>
      </w:r>
      <w:r w:rsidR="00A845B7" w:rsidRPr="00915CAE">
        <w:rPr>
          <w:b/>
        </w:rPr>
        <w:t xml:space="preserve"> </w:t>
      </w:r>
      <w:r w:rsidR="00A845B7" w:rsidRPr="00915CAE">
        <w:t>and a</w:t>
      </w:r>
      <w:r w:rsidR="00A845B7" w:rsidRPr="00915CAE">
        <w:rPr>
          <w:b/>
        </w:rPr>
        <w:t xml:space="preserve"> string</w:t>
      </w:r>
      <w:r w:rsidRPr="00915CAE">
        <w:t xml:space="preserve">. The </w:t>
      </w:r>
      <w:r w:rsidR="00A845B7" w:rsidRPr="00915CAE">
        <w:t xml:space="preserve">second parameter </w:t>
      </w:r>
      <w:r w:rsidRPr="00915CAE">
        <w:t>is the delimiter.</w:t>
      </w:r>
    </w:p>
    <w:p w14:paraId="436D44B3" w14:textId="0F4A1607" w:rsidR="00047DB5" w:rsidRPr="00915CAE" w:rsidRDefault="00047DB5" w:rsidP="00047DB5">
      <w:pPr>
        <w:rPr>
          <w:lang w:val="bg-BG"/>
        </w:rPr>
      </w:pPr>
      <w:r w:rsidRPr="00915CAE">
        <w:t xml:space="preserve">The </w:t>
      </w:r>
      <w:r w:rsidRPr="00915CAE">
        <w:rPr>
          <w:b/>
        </w:rPr>
        <w:t>output</w:t>
      </w:r>
      <w:r w:rsidRPr="00915CAE">
        <w:t xml:space="preserve"> is</w:t>
      </w:r>
      <w:r w:rsidR="00A845B7" w:rsidRPr="00915CAE">
        <w:t xml:space="preserve"> the elements of the array</w:t>
      </w:r>
      <w:r w:rsidRPr="00915CAE">
        <w:t xml:space="preserve">, printed on the console, each element </w:t>
      </w:r>
      <w:r w:rsidRPr="00915CAE">
        <w:rPr>
          <w:b/>
        </w:rPr>
        <w:t>separated</w:t>
      </w:r>
      <w:r w:rsidRPr="00915CAE">
        <w:t xml:space="preserve"> from the others by the </w:t>
      </w:r>
      <w:r w:rsidRPr="00915CAE">
        <w:rPr>
          <w:b/>
        </w:rPr>
        <w:t>given delimiter</w:t>
      </w:r>
      <w:r w:rsidRPr="00915CAE">
        <w:t>.</w:t>
      </w:r>
    </w:p>
    <w:p w14:paraId="51F16E47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Examples</w:t>
      </w:r>
    </w:p>
    <w:tbl>
      <w:tblPr>
        <w:tblStyle w:val="TableGrid"/>
        <w:tblW w:w="1041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2"/>
        <w:gridCol w:w="2610"/>
        <w:gridCol w:w="360"/>
        <w:gridCol w:w="2340"/>
        <w:gridCol w:w="3870"/>
      </w:tblGrid>
      <w:tr w:rsidR="00047DB5" w:rsidRPr="00047DB5" w14:paraId="15F23993" w14:textId="77777777" w:rsidTr="00D57F4E">
        <w:tc>
          <w:tcPr>
            <w:tcW w:w="1232" w:type="dxa"/>
            <w:shd w:val="clear" w:color="auto" w:fill="D9D9D9" w:themeFill="background1" w:themeFillShade="D9"/>
          </w:tcPr>
          <w:p w14:paraId="36207F2C" w14:textId="77777777" w:rsidR="00047DB5" w:rsidRPr="00915CAE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15CAE">
              <w:rPr>
                <w:rFonts w:ascii="Consolas" w:hAnsi="Consolas"/>
                <w:b/>
              </w:rPr>
              <w:t>Input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17BB8B9C" w14:textId="77777777" w:rsidR="00047DB5" w:rsidRPr="00915CAE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15CAE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10E7A43C" w14:textId="77777777" w:rsidR="00047DB5" w:rsidRPr="00915CAE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2340" w:type="dxa"/>
            <w:shd w:val="clear" w:color="auto" w:fill="D9D9D9" w:themeFill="background1" w:themeFillShade="D9"/>
          </w:tcPr>
          <w:p w14:paraId="21944CFE" w14:textId="77777777" w:rsidR="00047DB5" w:rsidRPr="00915CAE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15CAE">
              <w:rPr>
                <w:rFonts w:ascii="Consolas" w:hAnsi="Consolas"/>
                <w:b/>
              </w:rPr>
              <w:t>Input</w:t>
            </w:r>
          </w:p>
        </w:tc>
        <w:tc>
          <w:tcPr>
            <w:tcW w:w="3870" w:type="dxa"/>
            <w:shd w:val="clear" w:color="auto" w:fill="D9D9D9" w:themeFill="background1" w:themeFillShade="D9"/>
          </w:tcPr>
          <w:p w14:paraId="515A72C8" w14:textId="77777777" w:rsidR="00047DB5" w:rsidRPr="00915CAE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15CAE">
              <w:rPr>
                <w:rFonts w:ascii="Consolas" w:hAnsi="Consolas"/>
                <w:b/>
              </w:rPr>
              <w:t>Output</w:t>
            </w:r>
          </w:p>
        </w:tc>
      </w:tr>
      <w:tr w:rsidR="00047DB5" w:rsidRPr="00047DB5" w14:paraId="57CC088C" w14:textId="77777777" w:rsidTr="00D57F4E">
        <w:tc>
          <w:tcPr>
            <w:tcW w:w="1232" w:type="dxa"/>
          </w:tcPr>
          <w:p w14:paraId="08978ADB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noProof/>
              </w:rPr>
              <w:t xml:space="preserve">['One', </w:t>
            </w:r>
          </w:p>
          <w:p w14:paraId="38B6ADDB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noProof/>
              </w:rPr>
              <w:t xml:space="preserve">'Two', </w:t>
            </w:r>
          </w:p>
          <w:p w14:paraId="53386A2C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noProof/>
              </w:rPr>
              <w:t xml:space="preserve">'Three', </w:t>
            </w:r>
          </w:p>
          <w:p w14:paraId="364DFBFE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noProof/>
              </w:rPr>
              <w:t xml:space="preserve">'Four', </w:t>
            </w:r>
          </w:p>
          <w:p w14:paraId="68C9093A" w14:textId="283BC480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noProof/>
              </w:rPr>
              <w:t>'Five'</w:t>
            </w:r>
            <w:r w:rsidR="00A845B7" w:rsidRPr="00915CAE">
              <w:rPr>
                <w:rFonts w:ascii="Consolas" w:hAnsi="Consolas"/>
                <w:b/>
                <w:noProof/>
              </w:rPr>
              <w:t>]</w:t>
            </w:r>
            <w:r w:rsidRPr="00915CAE">
              <w:rPr>
                <w:rFonts w:ascii="Consolas" w:hAnsi="Consolas"/>
                <w:b/>
                <w:noProof/>
              </w:rPr>
              <w:t xml:space="preserve">, </w:t>
            </w:r>
          </w:p>
          <w:p w14:paraId="0373DAA1" w14:textId="17EE3C4E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915CAE">
              <w:rPr>
                <w:rFonts w:ascii="Consolas" w:hAnsi="Consolas"/>
                <w:b/>
                <w:noProof/>
              </w:rPr>
              <w:t>'-'</w:t>
            </w:r>
          </w:p>
        </w:tc>
        <w:tc>
          <w:tcPr>
            <w:tcW w:w="2610" w:type="dxa"/>
          </w:tcPr>
          <w:p w14:paraId="0E96FCD3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One-Two-Three-Four-Five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516DF62E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2340" w:type="dxa"/>
          </w:tcPr>
          <w:p w14:paraId="028A2027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 xml:space="preserve">['How about no?', </w:t>
            </w:r>
          </w:p>
          <w:p w14:paraId="080018B1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'I',</w:t>
            </w:r>
          </w:p>
          <w:p w14:paraId="06BFEB57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 xml:space="preserve">'will', </w:t>
            </w:r>
          </w:p>
          <w:p w14:paraId="0BB41315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 xml:space="preserve">'not', </w:t>
            </w:r>
          </w:p>
          <w:p w14:paraId="164CD6D7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 xml:space="preserve">'do', </w:t>
            </w:r>
          </w:p>
          <w:p w14:paraId="1CDAAA40" w14:textId="298C3758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'it!'</w:t>
            </w:r>
            <w:r w:rsidR="00A845B7" w:rsidRPr="00915CAE">
              <w:rPr>
                <w:rFonts w:ascii="Consolas" w:hAnsi="Consolas"/>
                <w:b/>
                <w:bCs/>
                <w:noProof/>
              </w:rPr>
              <w:t>]</w:t>
            </w:r>
            <w:r w:rsidRPr="00915CAE">
              <w:rPr>
                <w:rFonts w:ascii="Consolas" w:hAnsi="Consolas"/>
                <w:b/>
                <w:bCs/>
                <w:noProof/>
              </w:rPr>
              <w:t xml:space="preserve">, </w:t>
            </w:r>
          </w:p>
          <w:p w14:paraId="0BC20DAA" w14:textId="0333F33E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'_'</w:t>
            </w:r>
          </w:p>
        </w:tc>
        <w:tc>
          <w:tcPr>
            <w:tcW w:w="3870" w:type="dxa"/>
          </w:tcPr>
          <w:p w14:paraId="2E92FBA1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How about no?_I_will_not_do_it!</w:t>
            </w:r>
          </w:p>
        </w:tc>
      </w:tr>
    </w:tbl>
    <w:p w14:paraId="4970B5C4" w14:textId="77777777" w:rsidR="00047DB5" w:rsidRPr="00047DB5" w:rsidRDefault="00047DB5" w:rsidP="00047DB5">
      <w:pPr>
        <w:pStyle w:val="Heading2"/>
        <w:rPr>
          <w:lang w:val="bg-BG"/>
        </w:rPr>
      </w:pPr>
      <w:r w:rsidRPr="00047DB5">
        <w:t>Print Every N-</w:t>
      </w:r>
      <w:proofErr w:type="spellStart"/>
      <w:r w:rsidRPr="00047DB5">
        <w:t>th</w:t>
      </w:r>
      <w:proofErr w:type="spellEnd"/>
      <w:r w:rsidRPr="00047DB5">
        <w:t xml:space="preserve"> Element from an Array </w:t>
      </w:r>
    </w:p>
    <w:p w14:paraId="03FA0CB4" w14:textId="2BCF5481" w:rsidR="00047DB5" w:rsidRPr="00915CAE" w:rsidRDefault="00047DB5" w:rsidP="00047DB5">
      <w:r w:rsidRPr="00915CAE">
        <w:t xml:space="preserve">The </w:t>
      </w:r>
      <w:r w:rsidRPr="00915CAE">
        <w:rPr>
          <w:b/>
        </w:rPr>
        <w:t>input</w:t>
      </w:r>
      <w:r w:rsidRPr="00915CAE">
        <w:t xml:space="preserve"> comes as </w:t>
      </w:r>
      <w:r w:rsidR="00A845B7" w:rsidRPr="00915CAE">
        <w:t xml:space="preserve">two parameters – </w:t>
      </w:r>
      <w:r w:rsidRPr="00915CAE">
        <w:t xml:space="preserve">an </w:t>
      </w:r>
      <w:r w:rsidRPr="00915CAE">
        <w:rPr>
          <w:b/>
        </w:rPr>
        <w:t>array of strings</w:t>
      </w:r>
      <w:r w:rsidR="00A845B7" w:rsidRPr="00915CAE">
        <w:rPr>
          <w:b/>
        </w:rPr>
        <w:t xml:space="preserve"> </w:t>
      </w:r>
      <w:r w:rsidR="00A845B7" w:rsidRPr="00915CAE">
        <w:t>and a</w:t>
      </w:r>
      <w:r w:rsidR="00A845B7" w:rsidRPr="00915CAE">
        <w:rPr>
          <w:b/>
        </w:rPr>
        <w:t xml:space="preserve"> number</w:t>
      </w:r>
      <w:r w:rsidRPr="00915CAE">
        <w:t xml:space="preserve">. The </w:t>
      </w:r>
      <w:r w:rsidR="00A845B7" w:rsidRPr="00915CAE">
        <w:t>second parameter</w:t>
      </w:r>
      <w:r w:rsidRPr="00915CAE">
        <w:t xml:space="preserve"> is </w:t>
      </w:r>
      <w:r w:rsidRPr="00915CAE">
        <w:rPr>
          <w:b/>
        </w:rPr>
        <w:t>N</w:t>
      </w:r>
      <w:r w:rsidRPr="00915CAE">
        <w:t xml:space="preserve"> </w:t>
      </w:r>
      <w:r w:rsidR="00A845B7" w:rsidRPr="00915CAE">
        <w:t>–</w:t>
      </w:r>
      <w:r w:rsidRPr="00915CAE">
        <w:t xml:space="preserve"> </w:t>
      </w:r>
      <w:r w:rsidRPr="00915CAE">
        <w:rPr>
          <w:b/>
        </w:rPr>
        <w:t>the step</w:t>
      </w:r>
      <w:r w:rsidRPr="00915CAE">
        <w:t>.</w:t>
      </w:r>
    </w:p>
    <w:p w14:paraId="168097EC" w14:textId="3BF7607F" w:rsidR="001A6703" w:rsidRPr="00915CAE" w:rsidRDefault="00047DB5" w:rsidP="001A6703">
      <w:r w:rsidRPr="00915CAE">
        <w:t xml:space="preserve">The </w:t>
      </w:r>
      <w:r w:rsidRPr="00915CAE">
        <w:rPr>
          <w:b/>
        </w:rPr>
        <w:t>output</w:t>
      </w:r>
      <w:r w:rsidRPr="00915CAE">
        <w:t xml:space="preserve"> is every element on </w:t>
      </w:r>
      <w:r w:rsidRPr="00915CAE">
        <w:rPr>
          <w:noProof/>
        </w:rPr>
        <w:t xml:space="preserve">the </w:t>
      </w:r>
      <w:r w:rsidRPr="00915CAE">
        <w:rPr>
          <w:b/>
          <w:noProof/>
        </w:rPr>
        <w:t>N-th</w:t>
      </w:r>
      <w:r w:rsidRPr="00915CAE">
        <w:rPr>
          <w:noProof/>
        </w:rPr>
        <w:t xml:space="preserve"> step</w:t>
      </w:r>
      <w:r w:rsidRPr="00915CAE">
        <w:t xml:space="preserve"> </w:t>
      </w:r>
      <w:r w:rsidRPr="00915CAE">
        <w:rPr>
          <w:b/>
        </w:rPr>
        <w:t>starting from the first one</w:t>
      </w:r>
      <w:r w:rsidRPr="00915CAE">
        <w:t xml:space="preserve">. If the step is </w:t>
      </w:r>
      <w:r w:rsidRPr="00915CAE">
        <w:rPr>
          <w:rStyle w:val="CodeChar"/>
        </w:rPr>
        <w:t>3</w:t>
      </w:r>
      <w:r w:rsidRPr="00915CAE">
        <w:t xml:space="preserve">, you need to </w:t>
      </w:r>
      <w:r w:rsidR="0013142A" w:rsidRPr="00915CAE">
        <w:t>return</w:t>
      </w:r>
      <w:r w:rsidRPr="00915CAE">
        <w:t xml:space="preserve"> the </w:t>
      </w:r>
      <w:r w:rsidRPr="00915CAE">
        <w:rPr>
          <w:b/>
        </w:rPr>
        <w:t>1-st</w:t>
      </w:r>
      <w:r w:rsidRPr="00915CAE">
        <w:t xml:space="preserve">, the </w:t>
      </w:r>
      <w:r w:rsidRPr="00915CAE">
        <w:rPr>
          <w:b/>
        </w:rPr>
        <w:t>4-th</w:t>
      </w:r>
      <w:r w:rsidRPr="00915CAE">
        <w:t xml:space="preserve">, the </w:t>
      </w:r>
      <w:r w:rsidRPr="00915CAE">
        <w:rPr>
          <w:b/>
        </w:rPr>
        <w:t>7-th</w:t>
      </w:r>
      <w:r w:rsidRPr="00915CAE">
        <w:t xml:space="preserve"> … and so on, until you reach the end of the array. </w:t>
      </w:r>
    </w:p>
    <w:p w14:paraId="2AC60978" w14:textId="2E73291B" w:rsidR="00047DB5" w:rsidRPr="00915CAE" w:rsidRDefault="001A6703" w:rsidP="00411FC6">
      <w:pPr>
        <w:rPr>
          <w:lang w:val="bg-BG"/>
        </w:rPr>
      </w:pPr>
      <w:r w:rsidRPr="00915CAE">
        <w:t xml:space="preserve">The </w:t>
      </w:r>
      <w:r w:rsidRPr="00915CAE">
        <w:rPr>
          <w:b/>
        </w:rPr>
        <w:t>output</w:t>
      </w:r>
      <w:r w:rsidRPr="00915CAE">
        <w:t xml:space="preserve"> is the </w:t>
      </w:r>
      <w:r w:rsidR="0013142A" w:rsidRPr="00915CAE">
        <w:rPr>
          <w:rStyle w:val="Strong"/>
        </w:rPr>
        <w:t>return</w:t>
      </w:r>
      <w:r w:rsidRPr="00915CAE">
        <w:t xml:space="preserve"> value of your</w:t>
      </w:r>
      <w:r w:rsidR="00411FC6" w:rsidRPr="00915CAE">
        <w:t xml:space="preserve"> </w:t>
      </w:r>
      <w:r w:rsidR="00A845B7" w:rsidRPr="00915CAE">
        <w:t xml:space="preserve">function and must be an </w:t>
      </w:r>
      <w:r w:rsidR="00A845B7" w:rsidRPr="00915CAE">
        <w:rPr>
          <w:b/>
          <w:bCs/>
        </w:rPr>
        <w:t>array</w:t>
      </w:r>
      <w:r w:rsidR="00411FC6" w:rsidRPr="00915CAE">
        <w:t>.</w:t>
      </w:r>
    </w:p>
    <w:p w14:paraId="0A65FD4A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Example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620"/>
        <w:gridCol w:w="360"/>
        <w:gridCol w:w="1530"/>
        <w:gridCol w:w="1530"/>
        <w:gridCol w:w="360"/>
        <w:gridCol w:w="1800"/>
        <w:gridCol w:w="1710"/>
      </w:tblGrid>
      <w:tr w:rsidR="00047DB5" w:rsidRPr="00047DB5" w14:paraId="11B26FF2" w14:textId="77777777" w:rsidTr="00D57F4E">
        <w:tc>
          <w:tcPr>
            <w:tcW w:w="1592" w:type="dxa"/>
            <w:shd w:val="clear" w:color="auto" w:fill="D9D9D9" w:themeFill="background1" w:themeFillShade="D9"/>
          </w:tcPr>
          <w:p w14:paraId="05B2B84F" w14:textId="77777777" w:rsidR="00047DB5" w:rsidRPr="00915CAE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15CAE">
              <w:rPr>
                <w:rFonts w:ascii="Consolas" w:hAnsi="Consolas"/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3455598F" w14:textId="77777777" w:rsidR="00047DB5" w:rsidRPr="00915CAE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15CAE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495998E4" w14:textId="77777777" w:rsidR="00047DB5" w:rsidRPr="00915CAE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</w:tcPr>
          <w:p w14:paraId="0D4B49C8" w14:textId="77777777" w:rsidR="00047DB5" w:rsidRPr="00915CAE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15CAE">
              <w:rPr>
                <w:rFonts w:ascii="Consolas" w:hAnsi="Consolas"/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1C5A472A" w14:textId="77777777" w:rsidR="00047DB5" w:rsidRPr="00915CAE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15CAE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E68D100" w14:textId="77777777" w:rsidR="00047DB5" w:rsidRPr="00915CAE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1800" w:type="dxa"/>
            <w:shd w:val="clear" w:color="auto" w:fill="D9D9D9" w:themeFill="background1" w:themeFillShade="D9"/>
          </w:tcPr>
          <w:p w14:paraId="2626D66D" w14:textId="77777777" w:rsidR="00047DB5" w:rsidRPr="00915CAE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15CAE">
              <w:rPr>
                <w:rFonts w:ascii="Consolas" w:hAnsi="Consolas"/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3AFCDCE1" w14:textId="77777777" w:rsidR="00047DB5" w:rsidRPr="00047DB5" w:rsidRDefault="00047DB5" w:rsidP="00D57F4E">
            <w:pPr>
              <w:spacing w:before="0" w:after="0"/>
              <w:jc w:val="center"/>
              <w:rPr>
                <w:b/>
                <w:sz w:val="24"/>
                <w:szCs w:val="24"/>
              </w:rPr>
            </w:pPr>
            <w:r w:rsidRPr="00047DB5">
              <w:rPr>
                <w:b/>
                <w:sz w:val="24"/>
                <w:szCs w:val="24"/>
              </w:rPr>
              <w:t>Output</w:t>
            </w:r>
          </w:p>
        </w:tc>
      </w:tr>
      <w:tr w:rsidR="00047DB5" w:rsidRPr="00047DB5" w14:paraId="570FDE3B" w14:textId="77777777" w:rsidTr="00D57F4E">
        <w:tc>
          <w:tcPr>
            <w:tcW w:w="1592" w:type="dxa"/>
          </w:tcPr>
          <w:p w14:paraId="057D3FFB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noProof/>
              </w:rPr>
              <w:t xml:space="preserve">['5', </w:t>
            </w:r>
          </w:p>
          <w:p w14:paraId="310C21FA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noProof/>
              </w:rPr>
              <w:t xml:space="preserve">'20', </w:t>
            </w:r>
          </w:p>
          <w:p w14:paraId="39804A97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noProof/>
              </w:rPr>
              <w:t xml:space="preserve">'31', </w:t>
            </w:r>
          </w:p>
          <w:p w14:paraId="09BA435F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noProof/>
              </w:rPr>
              <w:t xml:space="preserve">'4', </w:t>
            </w:r>
          </w:p>
          <w:p w14:paraId="49B7560C" w14:textId="73957CC8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noProof/>
              </w:rPr>
              <w:t>'20'</w:t>
            </w:r>
            <w:r w:rsidR="00A845B7" w:rsidRPr="00915CAE">
              <w:rPr>
                <w:rFonts w:ascii="Consolas" w:hAnsi="Consolas"/>
                <w:b/>
                <w:noProof/>
              </w:rPr>
              <w:t>]</w:t>
            </w:r>
            <w:r w:rsidRPr="00915CAE">
              <w:rPr>
                <w:rFonts w:ascii="Consolas" w:hAnsi="Consolas"/>
                <w:b/>
                <w:noProof/>
              </w:rPr>
              <w:t xml:space="preserve">, </w:t>
            </w:r>
          </w:p>
          <w:p w14:paraId="196CEF97" w14:textId="27467345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915CAE">
              <w:rPr>
                <w:rFonts w:ascii="Consolas" w:hAnsi="Consolas"/>
                <w:b/>
                <w:noProof/>
              </w:rPr>
              <w:t>2</w:t>
            </w:r>
          </w:p>
        </w:tc>
        <w:tc>
          <w:tcPr>
            <w:tcW w:w="1620" w:type="dxa"/>
          </w:tcPr>
          <w:p w14:paraId="56EE276B" w14:textId="620FCF66" w:rsidR="00047DB5" w:rsidRPr="00915CAE" w:rsidRDefault="004A20E2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[</w:t>
            </w:r>
            <w:r w:rsidR="00A845B7" w:rsidRPr="00915CAE">
              <w:rPr>
                <w:rFonts w:ascii="Consolas" w:hAnsi="Consolas"/>
                <w:b/>
                <w:bCs/>
                <w:noProof/>
              </w:rPr>
              <w:t>'</w:t>
            </w:r>
            <w:r w:rsidR="00047DB5" w:rsidRPr="00915CAE">
              <w:rPr>
                <w:rFonts w:ascii="Consolas" w:hAnsi="Consolas"/>
                <w:b/>
                <w:bCs/>
                <w:noProof/>
              </w:rPr>
              <w:t>5</w:t>
            </w:r>
            <w:r w:rsidR="00A845B7" w:rsidRPr="00915CAE">
              <w:rPr>
                <w:rFonts w:ascii="Consolas" w:hAnsi="Consolas"/>
                <w:b/>
                <w:bCs/>
                <w:noProof/>
              </w:rPr>
              <w:t>'</w:t>
            </w:r>
            <w:r w:rsidRPr="00915CAE">
              <w:rPr>
                <w:rFonts w:ascii="Consolas" w:hAnsi="Consolas"/>
                <w:b/>
                <w:bCs/>
                <w:noProof/>
              </w:rPr>
              <w:t>,</w:t>
            </w:r>
            <w:r w:rsidR="00A845B7" w:rsidRPr="00915CAE">
              <w:rPr>
                <w:rFonts w:ascii="Consolas" w:hAnsi="Consolas"/>
                <w:b/>
                <w:bCs/>
                <w:noProof/>
              </w:rPr>
              <w:t xml:space="preserve"> '</w:t>
            </w:r>
            <w:r w:rsidR="00047DB5" w:rsidRPr="00915CAE">
              <w:rPr>
                <w:rFonts w:ascii="Consolas" w:hAnsi="Consolas"/>
                <w:b/>
                <w:bCs/>
                <w:noProof/>
              </w:rPr>
              <w:t>31</w:t>
            </w:r>
            <w:r w:rsidR="00A845B7" w:rsidRPr="00915CAE">
              <w:rPr>
                <w:rFonts w:ascii="Consolas" w:hAnsi="Consolas"/>
                <w:b/>
                <w:bCs/>
                <w:noProof/>
              </w:rPr>
              <w:t>'</w:t>
            </w:r>
            <w:r w:rsidRPr="00915CAE">
              <w:rPr>
                <w:rFonts w:ascii="Consolas" w:hAnsi="Consolas"/>
                <w:b/>
                <w:bCs/>
                <w:noProof/>
              </w:rPr>
              <w:t xml:space="preserve">, </w:t>
            </w:r>
            <w:r w:rsidR="00A845B7" w:rsidRPr="00915CAE">
              <w:rPr>
                <w:rFonts w:ascii="Consolas" w:hAnsi="Consolas"/>
                <w:b/>
                <w:bCs/>
                <w:noProof/>
              </w:rPr>
              <w:t>'</w:t>
            </w:r>
            <w:r w:rsidR="00047DB5" w:rsidRPr="00915CAE">
              <w:rPr>
                <w:rFonts w:ascii="Consolas" w:hAnsi="Consolas"/>
                <w:b/>
                <w:bCs/>
                <w:noProof/>
              </w:rPr>
              <w:t>20</w:t>
            </w:r>
            <w:r w:rsidR="00A845B7" w:rsidRPr="00915CAE">
              <w:rPr>
                <w:rFonts w:ascii="Consolas" w:hAnsi="Consolas"/>
                <w:b/>
                <w:bCs/>
                <w:noProof/>
              </w:rPr>
              <w:t>'</w:t>
            </w:r>
            <w:r w:rsidRPr="00915CAE">
              <w:rPr>
                <w:rFonts w:ascii="Consolas" w:hAnsi="Consolas"/>
                <w:b/>
                <w:bCs/>
                <w:noProof/>
              </w:rPr>
              <w:t>]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096B1881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530" w:type="dxa"/>
          </w:tcPr>
          <w:p w14:paraId="6C97BE2A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['dsa',</w:t>
            </w:r>
          </w:p>
          <w:p w14:paraId="14673F08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 xml:space="preserve">'asd', </w:t>
            </w:r>
          </w:p>
          <w:p w14:paraId="57E9CD6D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 xml:space="preserve">'test', </w:t>
            </w:r>
          </w:p>
          <w:p w14:paraId="3F7ABF4A" w14:textId="54C0E1BA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'tset'</w:t>
            </w:r>
            <w:r w:rsidR="00A845B7" w:rsidRPr="00915CAE">
              <w:rPr>
                <w:rFonts w:ascii="Consolas" w:hAnsi="Consolas"/>
                <w:b/>
                <w:bCs/>
                <w:noProof/>
              </w:rPr>
              <w:t>]</w:t>
            </w:r>
            <w:r w:rsidRPr="00915CAE">
              <w:rPr>
                <w:rFonts w:ascii="Consolas" w:hAnsi="Consolas"/>
                <w:b/>
                <w:bCs/>
                <w:noProof/>
              </w:rPr>
              <w:t xml:space="preserve">, </w:t>
            </w:r>
          </w:p>
          <w:p w14:paraId="63095AEA" w14:textId="239A971D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2</w:t>
            </w:r>
          </w:p>
          <w:p w14:paraId="78F1A576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530" w:type="dxa"/>
          </w:tcPr>
          <w:p w14:paraId="78DD79C0" w14:textId="1B322429" w:rsidR="00047DB5" w:rsidRPr="00915CAE" w:rsidRDefault="004A20E2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['</w:t>
            </w:r>
            <w:r w:rsidR="00047DB5" w:rsidRPr="00915CAE">
              <w:rPr>
                <w:rFonts w:ascii="Consolas" w:hAnsi="Consolas"/>
                <w:b/>
                <w:bCs/>
                <w:noProof/>
              </w:rPr>
              <w:t>dsa</w:t>
            </w:r>
            <w:r w:rsidRPr="00915CAE">
              <w:rPr>
                <w:rFonts w:ascii="Consolas" w:hAnsi="Consolas"/>
                <w:b/>
                <w:bCs/>
                <w:noProof/>
              </w:rPr>
              <w:t>', '</w:t>
            </w:r>
            <w:r w:rsidR="00047DB5" w:rsidRPr="00915CAE">
              <w:rPr>
                <w:rFonts w:ascii="Consolas" w:hAnsi="Consolas"/>
                <w:b/>
                <w:bCs/>
                <w:noProof/>
              </w:rPr>
              <w:t>test</w:t>
            </w:r>
            <w:r w:rsidRPr="00915CAE">
              <w:rPr>
                <w:rFonts w:ascii="Consolas" w:hAnsi="Consolas"/>
                <w:b/>
                <w:bCs/>
                <w:noProof/>
              </w:rPr>
              <w:t>']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6394BB06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800" w:type="dxa"/>
          </w:tcPr>
          <w:p w14:paraId="5BD7D42F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 xml:space="preserve">['1', </w:t>
            </w:r>
          </w:p>
          <w:p w14:paraId="01F3E459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'2',</w:t>
            </w:r>
          </w:p>
          <w:p w14:paraId="048BD293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 xml:space="preserve">'3', </w:t>
            </w:r>
          </w:p>
          <w:p w14:paraId="0319F347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 xml:space="preserve">'4', </w:t>
            </w:r>
          </w:p>
          <w:p w14:paraId="159692CC" w14:textId="2C2AE9F1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'5'</w:t>
            </w:r>
            <w:r w:rsidR="00A845B7" w:rsidRPr="00915CAE">
              <w:rPr>
                <w:rFonts w:ascii="Consolas" w:hAnsi="Consolas"/>
                <w:b/>
                <w:bCs/>
                <w:noProof/>
              </w:rPr>
              <w:t>]</w:t>
            </w:r>
            <w:r w:rsidRPr="00915CAE">
              <w:rPr>
                <w:rFonts w:ascii="Consolas" w:hAnsi="Consolas"/>
                <w:b/>
                <w:bCs/>
                <w:noProof/>
              </w:rPr>
              <w:t xml:space="preserve">, </w:t>
            </w:r>
          </w:p>
          <w:p w14:paraId="4C8A668B" w14:textId="17A19056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6</w:t>
            </w:r>
          </w:p>
        </w:tc>
        <w:tc>
          <w:tcPr>
            <w:tcW w:w="1710" w:type="dxa"/>
          </w:tcPr>
          <w:p w14:paraId="748CC288" w14:textId="41C0698A" w:rsidR="00047DB5" w:rsidRPr="00047DB5" w:rsidRDefault="004A20E2" w:rsidP="00D57F4E">
            <w:pPr>
              <w:spacing w:before="0" w:after="0"/>
              <w:rPr>
                <w:rFonts w:ascii="Consolas" w:hAnsi="Consolas"/>
                <w:bCs/>
                <w:noProof/>
                <w:sz w:val="24"/>
                <w:szCs w:val="24"/>
              </w:rPr>
            </w:pPr>
            <w:r>
              <w:rPr>
                <w:rFonts w:ascii="Consolas" w:hAnsi="Consolas"/>
                <w:bCs/>
                <w:noProof/>
                <w:sz w:val="24"/>
                <w:szCs w:val="24"/>
              </w:rPr>
              <w:t>[</w:t>
            </w:r>
            <w:r w:rsidR="00A845B7">
              <w:rPr>
                <w:rFonts w:ascii="Consolas" w:hAnsi="Consolas"/>
                <w:bCs/>
                <w:noProof/>
                <w:sz w:val="24"/>
                <w:szCs w:val="24"/>
              </w:rPr>
              <w:t>'</w:t>
            </w:r>
            <w:r w:rsidR="00047DB5" w:rsidRPr="00047DB5">
              <w:rPr>
                <w:rFonts w:ascii="Consolas" w:hAnsi="Consolas"/>
                <w:bCs/>
                <w:noProof/>
                <w:sz w:val="24"/>
                <w:szCs w:val="24"/>
              </w:rPr>
              <w:t>1</w:t>
            </w:r>
            <w:r w:rsidR="00A845B7">
              <w:rPr>
                <w:rFonts w:ascii="Consolas" w:hAnsi="Consolas"/>
                <w:bCs/>
                <w:noProof/>
                <w:sz w:val="24"/>
                <w:szCs w:val="24"/>
              </w:rPr>
              <w:t>'</w:t>
            </w:r>
            <w:r>
              <w:rPr>
                <w:rFonts w:ascii="Consolas" w:hAnsi="Consolas"/>
                <w:bCs/>
                <w:noProof/>
                <w:sz w:val="24"/>
                <w:szCs w:val="24"/>
              </w:rPr>
              <w:t>]</w:t>
            </w:r>
          </w:p>
        </w:tc>
      </w:tr>
    </w:tbl>
    <w:p w14:paraId="16CD5CF8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Hints</w:t>
      </w:r>
    </w:p>
    <w:p w14:paraId="0E9E3087" w14:textId="53F22FAD" w:rsidR="00047DB5" w:rsidRPr="00915CAE" w:rsidRDefault="0013142A" w:rsidP="00047DB5">
      <w:pPr>
        <w:pStyle w:val="ListParagraph"/>
        <w:numPr>
          <w:ilvl w:val="0"/>
          <w:numId w:val="40"/>
        </w:numPr>
        <w:rPr>
          <w:lang w:val="bg-BG"/>
        </w:rPr>
      </w:pPr>
      <w:r w:rsidRPr="00915CAE">
        <w:rPr>
          <w:b/>
        </w:rPr>
        <w:t>Return</w:t>
      </w:r>
      <w:r w:rsidR="00A845B7" w:rsidRPr="00915CAE">
        <w:rPr>
          <w:b/>
        </w:rPr>
        <w:t xml:space="preserve"> </w:t>
      </w:r>
      <w:r w:rsidR="00047DB5" w:rsidRPr="00915CAE">
        <w:rPr>
          <w:b/>
        </w:rPr>
        <w:t>all the elements</w:t>
      </w:r>
      <w:r w:rsidR="00047DB5" w:rsidRPr="00915CAE">
        <w:t xml:space="preserve"> with</w:t>
      </w:r>
      <w:r w:rsidR="00047DB5" w:rsidRPr="00915CAE">
        <w:rPr>
          <w:noProof/>
        </w:rPr>
        <w:t xml:space="preserve"> </w:t>
      </w:r>
      <w:r w:rsidR="00047DB5" w:rsidRPr="00915CAE">
        <w:rPr>
          <w:rStyle w:val="CodeChar"/>
        </w:rPr>
        <w:t>for</w:t>
      </w:r>
      <w:r w:rsidR="00047DB5" w:rsidRPr="00915CAE">
        <w:t xml:space="preserve"> loop, </w:t>
      </w:r>
      <w:r w:rsidR="00047DB5" w:rsidRPr="00915CAE">
        <w:rPr>
          <w:b/>
        </w:rPr>
        <w:t>incrementing</w:t>
      </w:r>
      <w:r w:rsidR="00047DB5" w:rsidRPr="00915CAE">
        <w:t xml:space="preserve"> the </w:t>
      </w:r>
      <w:r w:rsidR="00047DB5" w:rsidRPr="00915CAE">
        <w:rPr>
          <w:b/>
        </w:rPr>
        <w:t xml:space="preserve">loop variable </w:t>
      </w:r>
      <w:r w:rsidR="00047DB5" w:rsidRPr="00915CAE">
        <w:t xml:space="preserve">with the value of the </w:t>
      </w:r>
      <w:r w:rsidR="00047DB5" w:rsidRPr="00915CAE">
        <w:rPr>
          <w:rStyle w:val="CodeChar"/>
        </w:rPr>
        <w:t>step</w:t>
      </w:r>
      <w:r w:rsidR="00047DB5" w:rsidRPr="00915CAE">
        <w:rPr>
          <w:noProof/>
        </w:rPr>
        <w:t xml:space="preserve"> </w:t>
      </w:r>
      <w:r w:rsidR="00047DB5" w:rsidRPr="00915CAE">
        <w:t>variable.</w:t>
      </w:r>
    </w:p>
    <w:p w14:paraId="65B86F60" w14:textId="34017D00" w:rsidR="00047DB5" w:rsidRPr="00047DB5" w:rsidRDefault="00047DB5" w:rsidP="00047DB5">
      <w:pPr>
        <w:pStyle w:val="Heading2"/>
        <w:rPr>
          <w:lang w:val="bg-BG"/>
        </w:rPr>
      </w:pPr>
      <w:r w:rsidRPr="00047DB5">
        <w:t xml:space="preserve">Add and Remove Elements </w:t>
      </w:r>
      <w:r w:rsidR="00CF6E9F">
        <w:t xml:space="preserve"> </w:t>
      </w:r>
    </w:p>
    <w:p w14:paraId="6F95A8E3" w14:textId="7156B1F1" w:rsidR="00047DB5" w:rsidRPr="00915CAE" w:rsidRDefault="00047DB5" w:rsidP="00047DB5">
      <w:pPr>
        <w:rPr>
          <w:lang w:val="bg-BG"/>
        </w:rPr>
      </w:pPr>
      <w:r w:rsidRPr="00915CAE">
        <w:t xml:space="preserve">Write a </w:t>
      </w:r>
      <w:r w:rsidRPr="00915CAE">
        <w:rPr>
          <w:noProof/>
        </w:rPr>
        <w:t xml:space="preserve">JS </w:t>
      </w:r>
      <w:r w:rsidRPr="00915CAE">
        <w:t xml:space="preserve">function that </w:t>
      </w:r>
      <w:r w:rsidRPr="00915CAE">
        <w:rPr>
          <w:b/>
        </w:rPr>
        <w:t>adds</w:t>
      </w:r>
      <w:r w:rsidRPr="00915CAE">
        <w:t xml:space="preserve"> and </w:t>
      </w:r>
      <w:r w:rsidRPr="00915CAE">
        <w:rPr>
          <w:b/>
        </w:rPr>
        <w:t>removes</w:t>
      </w:r>
      <w:r w:rsidRPr="00915CAE">
        <w:t xml:space="preserve"> numbers </w:t>
      </w:r>
      <w:r w:rsidR="00915CAE">
        <w:rPr>
          <w:b/>
        </w:rPr>
        <w:t>to/</w:t>
      </w:r>
      <w:r w:rsidRPr="00915CAE">
        <w:rPr>
          <w:b/>
        </w:rPr>
        <w:t>from</w:t>
      </w:r>
      <w:r w:rsidRPr="00915CAE">
        <w:t xml:space="preserve"> an array. You will receive a command which can either be "</w:t>
      </w:r>
      <w:r w:rsidRPr="00915CAE">
        <w:rPr>
          <w:rStyle w:val="CodeChar"/>
        </w:rPr>
        <w:t>add</w:t>
      </w:r>
      <w:r w:rsidRPr="00915CAE">
        <w:t>" or "</w:t>
      </w:r>
      <w:r w:rsidRPr="00915CAE">
        <w:rPr>
          <w:rStyle w:val="CodeChar"/>
        </w:rPr>
        <w:t>remove</w:t>
      </w:r>
      <w:r w:rsidRPr="00915CAE">
        <w:t xml:space="preserve">". </w:t>
      </w:r>
    </w:p>
    <w:p w14:paraId="665079F8" w14:textId="78B6C8EF" w:rsidR="00047DB5" w:rsidRPr="00F5503B" w:rsidRDefault="00047DB5" w:rsidP="00047DB5">
      <w:pPr>
        <w:rPr>
          <w:lang w:val="bg-BG"/>
        </w:rPr>
      </w:pPr>
      <w:r w:rsidRPr="00915CAE">
        <w:t xml:space="preserve">The </w:t>
      </w:r>
      <w:r w:rsidRPr="00915CAE">
        <w:rPr>
          <w:b/>
        </w:rPr>
        <w:t>initial number</w:t>
      </w:r>
      <w:r w:rsidRPr="00915CAE">
        <w:t xml:space="preserve"> is </w:t>
      </w:r>
      <w:r w:rsidRPr="00915CAE">
        <w:rPr>
          <w:b/>
        </w:rPr>
        <w:t>1</w:t>
      </w:r>
      <w:r w:rsidRPr="00915CAE">
        <w:t xml:space="preserve">. Each input command should </w:t>
      </w:r>
      <w:r w:rsidRPr="00915CAE">
        <w:rPr>
          <w:b/>
        </w:rPr>
        <w:t>increase that number</w:t>
      </w:r>
      <w:r w:rsidRPr="00915CAE">
        <w:t>, regardless of what it is.</w:t>
      </w:r>
      <w:r w:rsidRPr="00915CAE">
        <w:rPr>
          <w:lang w:val="bg-BG"/>
        </w:rPr>
        <w:br/>
      </w:r>
      <w:r w:rsidRPr="00915CAE">
        <w:t>Upon receiving an "</w:t>
      </w:r>
      <w:r w:rsidRPr="00915CAE">
        <w:rPr>
          <w:rStyle w:val="CodeChar"/>
        </w:rPr>
        <w:t>add</w:t>
      </w:r>
      <w:r w:rsidRPr="00915CAE">
        <w:t>" command you should add the current number to your array.</w:t>
      </w:r>
      <w:r w:rsidRPr="00047DB5">
        <w:rPr>
          <w:sz w:val="24"/>
          <w:szCs w:val="24"/>
        </w:rPr>
        <w:t xml:space="preserve"> </w:t>
      </w:r>
      <w:r w:rsidRPr="00047DB5">
        <w:rPr>
          <w:sz w:val="24"/>
          <w:szCs w:val="24"/>
          <w:lang w:val="bg-BG"/>
        </w:rPr>
        <w:br/>
      </w:r>
      <w:r w:rsidRPr="00F5503B">
        <w:t>Upon receiving the "</w:t>
      </w:r>
      <w:r w:rsidRPr="00F5503B">
        <w:rPr>
          <w:rStyle w:val="CodeChar"/>
        </w:rPr>
        <w:t>remove</w:t>
      </w:r>
      <w:r w:rsidRPr="00F5503B">
        <w:t>" command you should remove the last entered number, currently existent in the array.</w:t>
      </w:r>
    </w:p>
    <w:p w14:paraId="3864060C" w14:textId="77777777" w:rsidR="00047DB5" w:rsidRPr="00F5503B" w:rsidRDefault="00047DB5" w:rsidP="00047DB5">
      <w:pPr>
        <w:rPr>
          <w:lang w:val="bg-BG"/>
        </w:rPr>
      </w:pPr>
      <w:r w:rsidRPr="00F5503B">
        <w:lastRenderedPageBreak/>
        <w:t xml:space="preserve">The </w:t>
      </w:r>
      <w:r w:rsidRPr="00F5503B">
        <w:rPr>
          <w:b/>
        </w:rPr>
        <w:t>input</w:t>
      </w:r>
      <w:r w:rsidRPr="00F5503B">
        <w:t xml:space="preserve"> comes as an </w:t>
      </w:r>
      <w:r w:rsidRPr="00F5503B">
        <w:rPr>
          <w:b/>
        </w:rPr>
        <w:t>array of strings</w:t>
      </w:r>
      <w:r w:rsidRPr="00F5503B">
        <w:t xml:space="preserve">. Each element holds a </w:t>
      </w:r>
      <w:r w:rsidRPr="00F5503B">
        <w:rPr>
          <w:b/>
        </w:rPr>
        <w:t>command</w:t>
      </w:r>
      <w:r w:rsidRPr="00F5503B">
        <w:t xml:space="preserve">. </w:t>
      </w:r>
    </w:p>
    <w:p w14:paraId="7048C3DD" w14:textId="15579B42" w:rsidR="00047DB5" w:rsidRPr="00F5503B" w:rsidRDefault="00047DB5" w:rsidP="00047DB5">
      <w:pPr>
        <w:rPr>
          <w:lang w:val="bg-BG"/>
        </w:rPr>
      </w:pPr>
      <w:r w:rsidRPr="00F5503B">
        <w:t xml:space="preserve">The </w:t>
      </w:r>
      <w:r w:rsidRPr="00F5503B">
        <w:rPr>
          <w:b/>
        </w:rPr>
        <w:t>output</w:t>
      </w:r>
      <w:r w:rsidRPr="00F5503B">
        <w:t xml:space="preserve"> is the element</w:t>
      </w:r>
      <w:r w:rsidR="00F22ED6" w:rsidRPr="00F5503B">
        <w:t xml:space="preserve"> of the array, each</w:t>
      </w:r>
      <w:r w:rsidRPr="00F5503B">
        <w:t xml:space="preserve"> printed on a new line. In case of an empty array, just print "</w:t>
      </w:r>
      <w:r w:rsidRPr="00F5503B">
        <w:rPr>
          <w:rStyle w:val="CodeChar"/>
        </w:rPr>
        <w:t>Empty</w:t>
      </w:r>
      <w:r w:rsidRPr="00F5503B">
        <w:t>".</w:t>
      </w:r>
    </w:p>
    <w:p w14:paraId="328ED665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Examples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62"/>
        <w:gridCol w:w="1350"/>
        <w:gridCol w:w="360"/>
        <w:gridCol w:w="1530"/>
        <w:gridCol w:w="1530"/>
        <w:gridCol w:w="360"/>
        <w:gridCol w:w="1800"/>
        <w:gridCol w:w="1710"/>
      </w:tblGrid>
      <w:tr w:rsidR="00047DB5" w:rsidRPr="00047DB5" w14:paraId="1D7CF16B" w14:textId="77777777" w:rsidTr="0082433F">
        <w:tc>
          <w:tcPr>
            <w:tcW w:w="1862" w:type="dxa"/>
            <w:shd w:val="clear" w:color="auto" w:fill="D9D9D9" w:themeFill="background1" w:themeFillShade="D9"/>
          </w:tcPr>
          <w:p w14:paraId="2CC3A3C1" w14:textId="77777777" w:rsidR="00047DB5" w:rsidRPr="00F5503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F5503B">
              <w:rPr>
                <w:rFonts w:ascii="Consolas" w:hAnsi="Consolas"/>
                <w:b/>
              </w:rPr>
              <w:t>Input</w:t>
            </w:r>
          </w:p>
        </w:tc>
        <w:tc>
          <w:tcPr>
            <w:tcW w:w="1350" w:type="dxa"/>
            <w:shd w:val="clear" w:color="auto" w:fill="D9D9D9" w:themeFill="background1" w:themeFillShade="D9"/>
          </w:tcPr>
          <w:p w14:paraId="686DEC64" w14:textId="77777777" w:rsidR="00047DB5" w:rsidRPr="00F5503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F5503B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5C12AAE4" w14:textId="77777777" w:rsidR="00047DB5" w:rsidRPr="00F5503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</w:tcPr>
          <w:p w14:paraId="5332E29D" w14:textId="77777777" w:rsidR="00047DB5" w:rsidRPr="00F5503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F5503B">
              <w:rPr>
                <w:rFonts w:ascii="Consolas" w:hAnsi="Consolas"/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622C8F8D" w14:textId="77777777" w:rsidR="00047DB5" w:rsidRPr="00F5503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F5503B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28C115A" w14:textId="77777777" w:rsidR="00047DB5" w:rsidRPr="00F5503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1800" w:type="dxa"/>
            <w:shd w:val="clear" w:color="auto" w:fill="D9D9D9" w:themeFill="background1" w:themeFillShade="D9"/>
          </w:tcPr>
          <w:p w14:paraId="32829093" w14:textId="77777777" w:rsidR="00047DB5" w:rsidRPr="00F5503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F5503B">
              <w:rPr>
                <w:rFonts w:ascii="Consolas" w:hAnsi="Consolas"/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55F119F0" w14:textId="77777777" w:rsidR="00047DB5" w:rsidRPr="00F5503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F5503B">
              <w:rPr>
                <w:rFonts w:ascii="Consolas" w:hAnsi="Consolas"/>
                <w:b/>
              </w:rPr>
              <w:t>Output</w:t>
            </w:r>
          </w:p>
        </w:tc>
      </w:tr>
      <w:tr w:rsidR="00047DB5" w:rsidRPr="00047DB5" w14:paraId="07E18512" w14:textId="77777777" w:rsidTr="0082433F">
        <w:tc>
          <w:tcPr>
            <w:tcW w:w="1862" w:type="dxa"/>
          </w:tcPr>
          <w:p w14:paraId="5D46588E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noProof/>
              </w:rPr>
              <w:t xml:space="preserve">['add', </w:t>
            </w:r>
          </w:p>
          <w:p w14:paraId="6EC032C0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noProof/>
              </w:rPr>
              <w:t xml:space="preserve">'add', </w:t>
            </w:r>
          </w:p>
          <w:p w14:paraId="5E67D08E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noProof/>
              </w:rPr>
              <w:t xml:space="preserve">'add', </w:t>
            </w:r>
          </w:p>
          <w:p w14:paraId="4FB8CB80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noProof/>
              </w:rPr>
              <w:t>'add']</w:t>
            </w:r>
          </w:p>
          <w:p w14:paraId="7F63C743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noProof/>
              </w:rPr>
            </w:pPr>
          </w:p>
        </w:tc>
        <w:tc>
          <w:tcPr>
            <w:tcW w:w="1350" w:type="dxa"/>
          </w:tcPr>
          <w:p w14:paraId="31E04668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>1</w:t>
            </w:r>
          </w:p>
          <w:p w14:paraId="03F9E15F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>2</w:t>
            </w:r>
          </w:p>
          <w:p w14:paraId="2447A7F8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>3</w:t>
            </w:r>
          </w:p>
          <w:p w14:paraId="6C03A03F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>4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622771D8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530" w:type="dxa"/>
          </w:tcPr>
          <w:p w14:paraId="1E47471C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 xml:space="preserve">['add', </w:t>
            </w:r>
          </w:p>
          <w:p w14:paraId="2F7FB645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 xml:space="preserve">'add', </w:t>
            </w:r>
          </w:p>
          <w:p w14:paraId="51803847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 xml:space="preserve">'remove', </w:t>
            </w:r>
          </w:p>
          <w:p w14:paraId="3EFBD303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 xml:space="preserve">'add', </w:t>
            </w:r>
          </w:p>
          <w:p w14:paraId="5DDADE0C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>'add']</w:t>
            </w:r>
          </w:p>
        </w:tc>
        <w:tc>
          <w:tcPr>
            <w:tcW w:w="1530" w:type="dxa"/>
          </w:tcPr>
          <w:p w14:paraId="308568E6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>1</w:t>
            </w:r>
          </w:p>
          <w:p w14:paraId="091600AC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>4</w:t>
            </w:r>
          </w:p>
          <w:p w14:paraId="2C24740B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>5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D848E42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800" w:type="dxa"/>
          </w:tcPr>
          <w:p w14:paraId="31523FA9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 xml:space="preserve">['remove', </w:t>
            </w:r>
          </w:p>
          <w:p w14:paraId="3B610D63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 xml:space="preserve">'remove', </w:t>
            </w:r>
          </w:p>
          <w:p w14:paraId="154B6463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>'remove']</w:t>
            </w:r>
          </w:p>
        </w:tc>
        <w:tc>
          <w:tcPr>
            <w:tcW w:w="1710" w:type="dxa"/>
          </w:tcPr>
          <w:p w14:paraId="0856E024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>Empty</w:t>
            </w:r>
          </w:p>
        </w:tc>
      </w:tr>
    </w:tbl>
    <w:p w14:paraId="71BABBA8" w14:textId="77777777" w:rsidR="00047DB5" w:rsidRPr="00047DB5" w:rsidRDefault="00047DB5" w:rsidP="00047DB5">
      <w:pPr>
        <w:pStyle w:val="Heading2"/>
        <w:ind w:left="357" w:hanging="357"/>
        <w:rPr>
          <w:lang w:val="bg-BG"/>
        </w:rPr>
      </w:pPr>
      <w:r w:rsidRPr="00047DB5">
        <w:t>Rotate Array</w:t>
      </w:r>
    </w:p>
    <w:p w14:paraId="23BE1E1C" w14:textId="77777777" w:rsidR="00047DB5" w:rsidRPr="00F5503B" w:rsidRDefault="00047DB5" w:rsidP="00047DB5">
      <w:pPr>
        <w:rPr>
          <w:lang w:val="bg-BG"/>
        </w:rPr>
      </w:pPr>
      <w:r w:rsidRPr="00F5503B">
        <w:t xml:space="preserve">Write a </w:t>
      </w:r>
      <w:r w:rsidRPr="00F5503B">
        <w:rPr>
          <w:noProof/>
        </w:rPr>
        <w:t xml:space="preserve">JS </w:t>
      </w:r>
      <w:r w:rsidRPr="00F5503B">
        <w:t xml:space="preserve">function that rotates an array. The array should be rotated </w:t>
      </w:r>
      <w:r w:rsidRPr="00F5503B">
        <w:rPr>
          <w:b/>
        </w:rPr>
        <w:t>to the right side</w:t>
      </w:r>
      <w:r w:rsidRPr="00F5503B">
        <w:t xml:space="preserve">, meaning that the last element should become the first, upon rotation. </w:t>
      </w:r>
    </w:p>
    <w:p w14:paraId="4F95D83C" w14:textId="7AE073AD" w:rsidR="00047DB5" w:rsidRPr="00F5503B" w:rsidRDefault="00047DB5" w:rsidP="00047DB5">
      <w:r w:rsidRPr="00F5503B">
        <w:t xml:space="preserve">The </w:t>
      </w:r>
      <w:r w:rsidRPr="00F5503B">
        <w:rPr>
          <w:b/>
        </w:rPr>
        <w:t>input</w:t>
      </w:r>
      <w:r w:rsidRPr="00F5503B">
        <w:t xml:space="preserve"> comes as </w:t>
      </w:r>
      <w:r w:rsidR="00A845B7" w:rsidRPr="00F5503B">
        <w:t xml:space="preserve">two parameters – </w:t>
      </w:r>
      <w:r w:rsidRPr="00F5503B">
        <w:t xml:space="preserve">an </w:t>
      </w:r>
      <w:r w:rsidRPr="00F5503B">
        <w:rPr>
          <w:b/>
        </w:rPr>
        <w:t>array of strings</w:t>
      </w:r>
      <w:r w:rsidR="00A845B7" w:rsidRPr="00F5503B">
        <w:rPr>
          <w:b/>
        </w:rPr>
        <w:t xml:space="preserve"> </w:t>
      </w:r>
      <w:r w:rsidR="00A845B7" w:rsidRPr="00F5503B">
        <w:t>and a</w:t>
      </w:r>
      <w:r w:rsidR="00A845B7" w:rsidRPr="00F5503B">
        <w:rPr>
          <w:b/>
        </w:rPr>
        <w:t xml:space="preserve"> number</w:t>
      </w:r>
      <w:r w:rsidRPr="00F5503B">
        <w:t xml:space="preserve">. The </w:t>
      </w:r>
      <w:r w:rsidR="00A845B7" w:rsidRPr="00F5503B">
        <w:rPr>
          <w:b/>
        </w:rPr>
        <w:t xml:space="preserve">second parameter </w:t>
      </w:r>
      <w:r w:rsidRPr="00F5503B">
        <w:t>is the amount of rotation you need to perform.</w:t>
      </w:r>
    </w:p>
    <w:p w14:paraId="42955B40" w14:textId="4F4136AA" w:rsidR="00047DB5" w:rsidRPr="00F5503B" w:rsidRDefault="00047DB5" w:rsidP="00047DB5">
      <w:pPr>
        <w:rPr>
          <w:lang w:val="bg-BG"/>
        </w:rPr>
      </w:pPr>
      <w:r w:rsidRPr="00F5503B">
        <w:t xml:space="preserve">The </w:t>
      </w:r>
      <w:r w:rsidRPr="00F5503B">
        <w:rPr>
          <w:b/>
        </w:rPr>
        <w:t>output</w:t>
      </w:r>
      <w:r w:rsidRPr="00F5503B">
        <w:t xml:space="preserve"> is the result</w:t>
      </w:r>
      <w:r w:rsidR="00E06467">
        <w:t>ing</w:t>
      </w:r>
      <w:r w:rsidRPr="00F5503B">
        <w:t xml:space="preserve"> array after the rotations. The elements should be printed on one line, separated by a </w:t>
      </w:r>
      <w:r w:rsidRPr="00F5503B">
        <w:rPr>
          <w:b/>
        </w:rPr>
        <w:t>single space</w:t>
      </w:r>
      <w:r w:rsidRPr="00F5503B">
        <w:t>.</w:t>
      </w:r>
    </w:p>
    <w:p w14:paraId="76DA7DD7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Examples</w:t>
      </w:r>
    </w:p>
    <w:tbl>
      <w:tblPr>
        <w:tblStyle w:val="TableGrid"/>
        <w:tblW w:w="879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620"/>
        <w:gridCol w:w="360"/>
        <w:gridCol w:w="1530"/>
        <w:gridCol w:w="3690"/>
      </w:tblGrid>
      <w:tr w:rsidR="00047DB5" w:rsidRPr="00047DB5" w14:paraId="42C0B5DC" w14:textId="77777777" w:rsidTr="00D57F4E">
        <w:tc>
          <w:tcPr>
            <w:tcW w:w="1592" w:type="dxa"/>
            <w:shd w:val="clear" w:color="auto" w:fill="D9D9D9" w:themeFill="background1" w:themeFillShade="D9"/>
          </w:tcPr>
          <w:p w14:paraId="371A87E8" w14:textId="77777777" w:rsidR="00047DB5" w:rsidRPr="00F5503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F5503B">
              <w:rPr>
                <w:rFonts w:ascii="Consolas" w:hAnsi="Consolas"/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0FDCB137" w14:textId="77777777" w:rsidR="00047DB5" w:rsidRPr="00F5503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F5503B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20874DF8" w14:textId="77777777" w:rsidR="00047DB5" w:rsidRPr="00F5503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</w:tcPr>
          <w:p w14:paraId="01C6E569" w14:textId="77777777" w:rsidR="00047DB5" w:rsidRPr="00F5503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F5503B">
              <w:rPr>
                <w:rFonts w:ascii="Consolas" w:hAnsi="Consolas"/>
                <w:b/>
              </w:rPr>
              <w:t>Input</w:t>
            </w:r>
          </w:p>
        </w:tc>
        <w:tc>
          <w:tcPr>
            <w:tcW w:w="3690" w:type="dxa"/>
            <w:shd w:val="clear" w:color="auto" w:fill="D9D9D9" w:themeFill="background1" w:themeFillShade="D9"/>
          </w:tcPr>
          <w:p w14:paraId="465B971B" w14:textId="77777777" w:rsidR="00047DB5" w:rsidRPr="00F5503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F5503B">
              <w:rPr>
                <w:rFonts w:ascii="Consolas" w:hAnsi="Consolas"/>
                <w:b/>
              </w:rPr>
              <w:t>Output</w:t>
            </w:r>
          </w:p>
        </w:tc>
      </w:tr>
      <w:tr w:rsidR="00047DB5" w:rsidRPr="00047DB5" w14:paraId="48573E97" w14:textId="77777777" w:rsidTr="00D57F4E">
        <w:tc>
          <w:tcPr>
            <w:tcW w:w="1592" w:type="dxa"/>
          </w:tcPr>
          <w:p w14:paraId="760D9B99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noProof/>
              </w:rPr>
              <w:t xml:space="preserve">['1', </w:t>
            </w:r>
          </w:p>
          <w:p w14:paraId="03174541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noProof/>
              </w:rPr>
              <w:t xml:space="preserve">'2', </w:t>
            </w:r>
          </w:p>
          <w:p w14:paraId="2EC88E14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noProof/>
              </w:rPr>
              <w:t xml:space="preserve">'3', </w:t>
            </w:r>
          </w:p>
          <w:p w14:paraId="5EFF6956" w14:textId="0FC29AE1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noProof/>
              </w:rPr>
              <w:t>'4'</w:t>
            </w:r>
            <w:r w:rsidR="00A845B7" w:rsidRPr="00F5503B">
              <w:rPr>
                <w:rFonts w:ascii="Consolas" w:hAnsi="Consolas"/>
                <w:b/>
                <w:noProof/>
              </w:rPr>
              <w:t>]</w:t>
            </w:r>
            <w:r w:rsidRPr="00F5503B">
              <w:rPr>
                <w:rFonts w:ascii="Consolas" w:hAnsi="Consolas"/>
                <w:b/>
                <w:noProof/>
              </w:rPr>
              <w:t xml:space="preserve">, </w:t>
            </w:r>
          </w:p>
          <w:p w14:paraId="0778F172" w14:textId="5E790D9D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F5503B">
              <w:rPr>
                <w:rFonts w:ascii="Consolas" w:hAnsi="Consolas"/>
                <w:b/>
                <w:noProof/>
              </w:rPr>
              <w:t>2</w:t>
            </w:r>
          </w:p>
        </w:tc>
        <w:tc>
          <w:tcPr>
            <w:tcW w:w="1620" w:type="dxa"/>
          </w:tcPr>
          <w:p w14:paraId="45D356CA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>3 4 1 2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57B55BF2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530" w:type="dxa"/>
          </w:tcPr>
          <w:p w14:paraId="63954793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 xml:space="preserve">['Banana', </w:t>
            </w:r>
          </w:p>
          <w:p w14:paraId="70E7CB7C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 xml:space="preserve">'Orange', </w:t>
            </w:r>
          </w:p>
          <w:p w14:paraId="07764245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 xml:space="preserve">'Coconut', </w:t>
            </w:r>
          </w:p>
          <w:p w14:paraId="5ED90C09" w14:textId="650C2C88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>'Apple'</w:t>
            </w:r>
            <w:r w:rsidR="00A845B7" w:rsidRPr="00F5503B">
              <w:rPr>
                <w:rFonts w:ascii="Consolas" w:hAnsi="Consolas"/>
                <w:b/>
                <w:bCs/>
                <w:noProof/>
              </w:rPr>
              <w:t>]</w:t>
            </w:r>
            <w:r w:rsidRPr="00F5503B">
              <w:rPr>
                <w:rFonts w:ascii="Consolas" w:hAnsi="Consolas"/>
                <w:b/>
                <w:bCs/>
                <w:noProof/>
              </w:rPr>
              <w:t xml:space="preserve">, </w:t>
            </w:r>
          </w:p>
          <w:p w14:paraId="47AF8D3C" w14:textId="4C7ABF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>15</w:t>
            </w:r>
          </w:p>
        </w:tc>
        <w:tc>
          <w:tcPr>
            <w:tcW w:w="3690" w:type="dxa"/>
          </w:tcPr>
          <w:p w14:paraId="34CA1A14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>Orange Coconut Apple Banana</w:t>
            </w:r>
          </w:p>
        </w:tc>
      </w:tr>
    </w:tbl>
    <w:p w14:paraId="56091214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Hints</w:t>
      </w:r>
    </w:p>
    <w:p w14:paraId="35076055" w14:textId="77777777" w:rsidR="00047DB5" w:rsidRPr="00F5503B" w:rsidRDefault="00047DB5" w:rsidP="00047DB5">
      <w:pPr>
        <w:pStyle w:val="ListParagraph"/>
        <w:numPr>
          <w:ilvl w:val="0"/>
          <w:numId w:val="40"/>
        </w:numPr>
        <w:rPr>
          <w:lang w:val="bg-BG"/>
        </w:rPr>
      </w:pPr>
      <w:r w:rsidRPr="00F5503B">
        <w:t xml:space="preserve">Check if there is a </w:t>
      </w:r>
      <w:r w:rsidRPr="00F5503B">
        <w:rPr>
          <w:b/>
        </w:rPr>
        <w:t>built-in function</w:t>
      </w:r>
      <w:r w:rsidRPr="00F5503B">
        <w:t xml:space="preserve"> for inserting elements </w:t>
      </w:r>
      <w:r w:rsidRPr="00F5503B">
        <w:rPr>
          <w:b/>
        </w:rPr>
        <w:t>at the</w:t>
      </w:r>
      <w:r w:rsidRPr="00F5503B">
        <w:t xml:space="preserve"> </w:t>
      </w:r>
      <w:r w:rsidRPr="00F5503B">
        <w:rPr>
          <w:b/>
        </w:rPr>
        <w:t xml:space="preserve">start </w:t>
      </w:r>
      <w:r w:rsidRPr="00F5503B">
        <w:t>of the array.</w:t>
      </w:r>
    </w:p>
    <w:p w14:paraId="77077943" w14:textId="60D57C67" w:rsidR="00047DB5" w:rsidRPr="00047DB5" w:rsidRDefault="00047DB5" w:rsidP="00047DB5">
      <w:pPr>
        <w:pStyle w:val="Heading2"/>
        <w:ind w:left="357" w:hanging="357"/>
        <w:rPr>
          <w:lang w:val="bg-BG"/>
        </w:rPr>
      </w:pPr>
      <w:r w:rsidRPr="00047DB5">
        <w:t>Extract Increasing Sub</w:t>
      </w:r>
      <w:r w:rsidR="00F537DA">
        <w:t>set</w:t>
      </w:r>
      <w:r w:rsidRPr="00047DB5">
        <w:t xml:space="preserve"> from Array</w:t>
      </w:r>
    </w:p>
    <w:p w14:paraId="74C3FE1E" w14:textId="40592396" w:rsidR="00047DB5" w:rsidRPr="00F5503B" w:rsidRDefault="00047DB5" w:rsidP="00047DB5">
      <w:pPr>
        <w:rPr>
          <w:lang w:val="bg-BG"/>
        </w:rPr>
      </w:pPr>
      <w:r w:rsidRPr="00F5503B">
        <w:t xml:space="preserve">Write a function that extracts only those numbers that </w:t>
      </w:r>
      <w:r w:rsidRPr="00F5503B">
        <w:rPr>
          <w:b/>
        </w:rPr>
        <w:t>form a</w:t>
      </w:r>
      <w:r w:rsidRPr="00F5503B">
        <w:t xml:space="preserve"> </w:t>
      </w:r>
      <w:r w:rsidR="00F537DA">
        <w:rPr>
          <w:b/>
        </w:rPr>
        <w:t>non-decreasing subset</w:t>
      </w:r>
      <w:r w:rsidRPr="00F5503B">
        <w:t xml:space="preserve">. In other words, you start from the </w:t>
      </w:r>
      <w:r w:rsidRPr="00F5503B">
        <w:rPr>
          <w:b/>
        </w:rPr>
        <w:t>first element</w:t>
      </w:r>
      <w:r w:rsidRPr="00F5503B">
        <w:t xml:space="preserve"> and continue to </w:t>
      </w:r>
      <w:r w:rsidRPr="00F5503B">
        <w:rPr>
          <w:b/>
        </w:rPr>
        <w:t>the end</w:t>
      </w:r>
      <w:r w:rsidRPr="00F5503B">
        <w:t xml:space="preserve"> of the </w:t>
      </w:r>
      <w:r w:rsidRPr="00F5503B">
        <w:rPr>
          <w:b/>
        </w:rPr>
        <w:t>given array of numbers</w:t>
      </w:r>
      <w:r w:rsidRPr="00F5503B">
        <w:t xml:space="preserve">. Any number which is </w:t>
      </w:r>
      <w:r w:rsidRPr="00F5503B">
        <w:rPr>
          <w:b/>
          <w:noProof/>
        </w:rPr>
        <w:t xml:space="preserve">LESS THAN </w:t>
      </w:r>
      <w:r w:rsidRPr="00F5503B">
        <w:t xml:space="preserve">the </w:t>
      </w:r>
      <w:r w:rsidRPr="00F5503B">
        <w:rPr>
          <w:b/>
        </w:rPr>
        <w:t>current biggest one</w:t>
      </w:r>
      <w:r w:rsidRPr="00F5503B">
        <w:t xml:space="preserve"> is </w:t>
      </w:r>
      <w:r w:rsidRPr="00F5503B">
        <w:rPr>
          <w:b/>
        </w:rPr>
        <w:t>ignored</w:t>
      </w:r>
      <w:r w:rsidRPr="00F5503B">
        <w:t xml:space="preserve">, alternatively if it’s equal or higher than the </w:t>
      </w:r>
      <w:r w:rsidRPr="00F5503B">
        <w:rPr>
          <w:b/>
        </w:rPr>
        <w:t>current biggest one</w:t>
      </w:r>
      <w:r w:rsidRPr="00F5503B">
        <w:t xml:space="preserve"> you set it as the </w:t>
      </w:r>
      <w:r w:rsidRPr="00F5503B">
        <w:rPr>
          <w:b/>
        </w:rPr>
        <w:t>current biggest one</w:t>
      </w:r>
      <w:r w:rsidRPr="00F5503B">
        <w:t xml:space="preserve"> and you continue to the next number. </w:t>
      </w:r>
    </w:p>
    <w:p w14:paraId="1DF8ABA1" w14:textId="77777777" w:rsidR="00047DB5" w:rsidRPr="00F5503B" w:rsidRDefault="00047DB5" w:rsidP="00047DB5">
      <w:pPr>
        <w:rPr>
          <w:lang w:val="bg-BG"/>
        </w:rPr>
      </w:pPr>
      <w:r w:rsidRPr="00F5503B">
        <w:t xml:space="preserve">The </w:t>
      </w:r>
      <w:r w:rsidRPr="00F5503B">
        <w:rPr>
          <w:b/>
        </w:rPr>
        <w:t>input</w:t>
      </w:r>
      <w:r w:rsidRPr="00F5503B">
        <w:t xml:space="preserve"> comes as an </w:t>
      </w:r>
      <w:r w:rsidRPr="00F5503B">
        <w:rPr>
          <w:b/>
        </w:rPr>
        <w:t>array of numbers</w:t>
      </w:r>
      <w:r w:rsidRPr="00F5503B">
        <w:t>.</w:t>
      </w:r>
    </w:p>
    <w:p w14:paraId="2CFF534E" w14:textId="0F791B21" w:rsidR="001A6703" w:rsidRDefault="00047DB5" w:rsidP="00047DB5">
      <w:r w:rsidRPr="00F5503B">
        <w:t xml:space="preserve">The </w:t>
      </w:r>
      <w:r w:rsidRPr="00F5503B">
        <w:rPr>
          <w:b/>
        </w:rPr>
        <w:t>output</w:t>
      </w:r>
      <w:r w:rsidRPr="00F5503B">
        <w:t xml:space="preserve"> is the processed array after the filtration, which should be a non-decreasing </w:t>
      </w:r>
      <w:r w:rsidR="00F537DA" w:rsidRPr="00F537DA">
        <w:t>subset</w:t>
      </w:r>
      <w:r w:rsidRPr="00F5503B">
        <w:t>.</w:t>
      </w:r>
      <w:r w:rsidR="004A5096" w:rsidRPr="00F5503B">
        <w:t xml:space="preserve"> </w:t>
      </w:r>
      <w:r w:rsidR="00411FC6" w:rsidRPr="00F5503B">
        <w:t>Return</w:t>
      </w:r>
      <w:r w:rsidR="004A5096" w:rsidRPr="00F5503B">
        <w:t xml:space="preserve"> the</w:t>
      </w:r>
      <w:r w:rsidR="001A6703" w:rsidRPr="00F5503B">
        <w:t xml:space="preserve"> </w:t>
      </w:r>
      <w:r w:rsidR="001A6703" w:rsidRPr="00F5503B">
        <w:rPr>
          <w:rStyle w:val="Strong"/>
        </w:rPr>
        <w:t>array of numbers</w:t>
      </w:r>
      <w:r w:rsidR="001A6703" w:rsidRPr="00F5503B">
        <w:t>.</w:t>
      </w:r>
    </w:p>
    <w:p w14:paraId="3412883F" w14:textId="4601A8C3" w:rsidR="003276DA" w:rsidRDefault="003276DA" w:rsidP="00047DB5"/>
    <w:p w14:paraId="48B40C71" w14:textId="3E4E2F75" w:rsidR="003276DA" w:rsidRDefault="003276DA" w:rsidP="00047DB5"/>
    <w:p w14:paraId="587F5E44" w14:textId="77777777" w:rsidR="003276DA" w:rsidRPr="00F5503B" w:rsidRDefault="003276DA" w:rsidP="00047DB5"/>
    <w:p w14:paraId="228FBD56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lastRenderedPageBreak/>
        <w:t>Examples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620"/>
        <w:gridCol w:w="360"/>
        <w:gridCol w:w="1530"/>
        <w:gridCol w:w="1530"/>
        <w:gridCol w:w="360"/>
        <w:gridCol w:w="1800"/>
        <w:gridCol w:w="1710"/>
      </w:tblGrid>
      <w:tr w:rsidR="00047DB5" w:rsidRPr="00047DB5" w14:paraId="77C0F73E" w14:textId="77777777" w:rsidTr="00D57F4E">
        <w:tc>
          <w:tcPr>
            <w:tcW w:w="1592" w:type="dxa"/>
            <w:shd w:val="clear" w:color="auto" w:fill="D9D9D9" w:themeFill="background1" w:themeFillShade="D9"/>
          </w:tcPr>
          <w:p w14:paraId="7F5F4A0E" w14:textId="77777777" w:rsidR="00047DB5" w:rsidRPr="00B01B05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B01B05">
              <w:rPr>
                <w:rFonts w:ascii="Consolas" w:hAnsi="Consolas"/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05A8F5AC" w14:textId="77777777" w:rsidR="00047DB5" w:rsidRPr="00B01B05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B01B05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3DE58141" w14:textId="77777777" w:rsidR="00047DB5" w:rsidRPr="00B01B05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</w:tcPr>
          <w:p w14:paraId="289C762D" w14:textId="77777777" w:rsidR="00047DB5" w:rsidRPr="00B01B05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B01B05">
              <w:rPr>
                <w:rFonts w:ascii="Consolas" w:hAnsi="Consolas"/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156E74D7" w14:textId="77777777" w:rsidR="00047DB5" w:rsidRPr="00B01B05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B01B05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9852370" w14:textId="77777777" w:rsidR="00047DB5" w:rsidRPr="00B01B05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1800" w:type="dxa"/>
            <w:shd w:val="clear" w:color="auto" w:fill="D9D9D9" w:themeFill="background1" w:themeFillShade="D9"/>
          </w:tcPr>
          <w:p w14:paraId="13AD5688" w14:textId="77777777" w:rsidR="00047DB5" w:rsidRPr="00B01B05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B01B05">
              <w:rPr>
                <w:rFonts w:ascii="Consolas" w:hAnsi="Consolas"/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7BDD66E2" w14:textId="77777777" w:rsidR="00047DB5" w:rsidRPr="00B01B05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B01B05">
              <w:rPr>
                <w:rFonts w:ascii="Consolas" w:hAnsi="Consolas"/>
                <w:b/>
              </w:rPr>
              <w:t>Output</w:t>
            </w:r>
          </w:p>
        </w:tc>
      </w:tr>
      <w:tr w:rsidR="00047DB5" w:rsidRPr="00047DB5" w14:paraId="50133E11" w14:textId="77777777" w:rsidTr="00D57F4E">
        <w:tc>
          <w:tcPr>
            <w:tcW w:w="1592" w:type="dxa"/>
          </w:tcPr>
          <w:p w14:paraId="40D9EB34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noProof/>
              </w:rPr>
              <w:t xml:space="preserve">[1, </w:t>
            </w:r>
          </w:p>
          <w:p w14:paraId="0320F01A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noProof/>
              </w:rPr>
              <w:t xml:space="preserve">3, </w:t>
            </w:r>
          </w:p>
          <w:p w14:paraId="21A7D07E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noProof/>
              </w:rPr>
              <w:t xml:space="preserve">8, </w:t>
            </w:r>
          </w:p>
          <w:p w14:paraId="3DF62A59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noProof/>
              </w:rPr>
              <w:t xml:space="preserve">4, </w:t>
            </w:r>
          </w:p>
          <w:p w14:paraId="27C36822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noProof/>
              </w:rPr>
              <w:t xml:space="preserve">10, </w:t>
            </w:r>
          </w:p>
          <w:p w14:paraId="0E7EA4FD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noProof/>
              </w:rPr>
              <w:t xml:space="preserve">12, </w:t>
            </w:r>
          </w:p>
          <w:p w14:paraId="2B8C4013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noProof/>
              </w:rPr>
              <w:t xml:space="preserve">3, </w:t>
            </w:r>
          </w:p>
          <w:p w14:paraId="3E82DB4A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noProof/>
              </w:rPr>
              <w:t xml:space="preserve">2, </w:t>
            </w:r>
          </w:p>
          <w:p w14:paraId="3D237D2D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B01B05">
              <w:rPr>
                <w:rFonts w:ascii="Consolas" w:hAnsi="Consolas"/>
                <w:b/>
                <w:noProof/>
              </w:rPr>
              <w:t>24]</w:t>
            </w:r>
          </w:p>
        </w:tc>
        <w:tc>
          <w:tcPr>
            <w:tcW w:w="1620" w:type="dxa"/>
          </w:tcPr>
          <w:p w14:paraId="6A6C4C0F" w14:textId="1E5E962A" w:rsidR="00047DB5" w:rsidRPr="00B01B05" w:rsidRDefault="004A20E2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bCs/>
                <w:noProof/>
              </w:rPr>
              <w:t>[</w:t>
            </w:r>
            <w:r w:rsidR="00047DB5" w:rsidRPr="00B01B05">
              <w:rPr>
                <w:rFonts w:ascii="Consolas" w:hAnsi="Consolas"/>
                <w:b/>
                <w:bCs/>
                <w:noProof/>
              </w:rPr>
              <w:t>1</w:t>
            </w:r>
            <w:r w:rsidRPr="00B01B05">
              <w:rPr>
                <w:rFonts w:ascii="Consolas" w:hAnsi="Consolas"/>
                <w:b/>
                <w:bCs/>
                <w:noProof/>
              </w:rPr>
              <w:t xml:space="preserve">, </w:t>
            </w:r>
            <w:r w:rsidR="00047DB5" w:rsidRPr="00B01B05">
              <w:rPr>
                <w:rFonts w:ascii="Consolas" w:hAnsi="Consolas"/>
                <w:b/>
                <w:bCs/>
                <w:noProof/>
              </w:rPr>
              <w:t>3</w:t>
            </w:r>
            <w:r w:rsidRPr="00B01B05">
              <w:rPr>
                <w:rFonts w:ascii="Consolas" w:hAnsi="Consolas"/>
                <w:b/>
                <w:bCs/>
                <w:noProof/>
              </w:rPr>
              <w:t xml:space="preserve">, </w:t>
            </w:r>
            <w:r w:rsidR="00047DB5" w:rsidRPr="00B01B05">
              <w:rPr>
                <w:rFonts w:ascii="Consolas" w:hAnsi="Consolas"/>
                <w:b/>
                <w:bCs/>
                <w:noProof/>
              </w:rPr>
              <w:t>8</w:t>
            </w:r>
            <w:r w:rsidRPr="00B01B05">
              <w:rPr>
                <w:rFonts w:ascii="Consolas" w:hAnsi="Consolas"/>
                <w:b/>
                <w:bCs/>
                <w:noProof/>
              </w:rPr>
              <w:t xml:space="preserve">, </w:t>
            </w:r>
            <w:r w:rsidR="00047DB5" w:rsidRPr="00B01B05">
              <w:rPr>
                <w:rFonts w:ascii="Consolas" w:hAnsi="Consolas"/>
                <w:b/>
                <w:bCs/>
                <w:noProof/>
              </w:rPr>
              <w:t>10</w:t>
            </w:r>
            <w:r w:rsidRPr="00B01B05">
              <w:rPr>
                <w:rFonts w:ascii="Consolas" w:hAnsi="Consolas"/>
                <w:b/>
                <w:bCs/>
                <w:noProof/>
              </w:rPr>
              <w:t xml:space="preserve">, </w:t>
            </w:r>
            <w:r w:rsidR="00047DB5" w:rsidRPr="00B01B05">
              <w:rPr>
                <w:rFonts w:ascii="Consolas" w:hAnsi="Consolas"/>
                <w:b/>
                <w:bCs/>
                <w:noProof/>
              </w:rPr>
              <w:t>12</w:t>
            </w:r>
            <w:r w:rsidRPr="00B01B05">
              <w:rPr>
                <w:rFonts w:ascii="Consolas" w:hAnsi="Consolas"/>
                <w:b/>
                <w:bCs/>
                <w:noProof/>
              </w:rPr>
              <w:t xml:space="preserve">, </w:t>
            </w:r>
            <w:r w:rsidR="00047DB5" w:rsidRPr="00B01B05">
              <w:rPr>
                <w:rFonts w:ascii="Consolas" w:hAnsi="Consolas"/>
                <w:b/>
                <w:bCs/>
                <w:noProof/>
              </w:rPr>
              <w:t>24</w:t>
            </w:r>
            <w:r w:rsidRPr="00B01B05">
              <w:rPr>
                <w:rFonts w:ascii="Consolas" w:hAnsi="Consolas"/>
                <w:b/>
                <w:bCs/>
                <w:noProof/>
              </w:rPr>
              <w:t>]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57AEC732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530" w:type="dxa"/>
          </w:tcPr>
          <w:p w14:paraId="671CAAA5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bCs/>
                <w:noProof/>
              </w:rPr>
              <w:t xml:space="preserve">[1, </w:t>
            </w:r>
          </w:p>
          <w:p w14:paraId="51CB61D8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bCs/>
                <w:noProof/>
              </w:rPr>
              <w:t xml:space="preserve">2, </w:t>
            </w:r>
          </w:p>
          <w:p w14:paraId="02757683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bCs/>
                <w:noProof/>
              </w:rPr>
              <w:t>3,</w:t>
            </w:r>
          </w:p>
          <w:p w14:paraId="6F50274D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B01B05">
              <w:rPr>
                <w:rFonts w:ascii="Consolas" w:hAnsi="Consolas"/>
                <w:b/>
                <w:bCs/>
                <w:noProof/>
              </w:rPr>
              <w:t>4]</w:t>
            </w:r>
          </w:p>
        </w:tc>
        <w:tc>
          <w:tcPr>
            <w:tcW w:w="1530" w:type="dxa"/>
          </w:tcPr>
          <w:p w14:paraId="75C99DF2" w14:textId="60D8B0B5" w:rsidR="00047DB5" w:rsidRPr="00B01B05" w:rsidRDefault="004A20E2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bCs/>
                <w:noProof/>
              </w:rPr>
              <w:t>[</w:t>
            </w:r>
            <w:r w:rsidR="00047DB5" w:rsidRPr="00B01B05">
              <w:rPr>
                <w:rFonts w:ascii="Consolas" w:hAnsi="Consolas"/>
                <w:b/>
                <w:bCs/>
                <w:noProof/>
              </w:rPr>
              <w:t>1</w:t>
            </w:r>
            <w:r w:rsidRPr="00B01B05">
              <w:rPr>
                <w:rFonts w:ascii="Consolas" w:hAnsi="Consolas"/>
                <w:b/>
                <w:bCs/>
                <w:noProof/>
              </w:rPr>
              <w:t xml:space="preserve">, </w:t>
            </w:r>
            <w:r w:rsidR="00047DB5" w:rsidRPr="00B01B05">
              <w:rPr>
                <w:rFonts w:ascii="Consolas" w:hAnsi="Consolas"/>
                <w:b/>
                <w:bCs/>
                <w:noProof/>
              </w:rPr>
              <w:t>2</w:t>
            </w:r>
            <w:r w:rsidRPr="00B01B05">
              <w:rPr>
                <w:rFonts w:ascii="Consolas" w:hAnsi="Consolas"/>
                <w:b/>
                <w:bCs/>
                <w:noProof/>
              </w:rPr>
              <w:t xml:space="preserve">, </w:t>
            </w:r>
            <w:r w:rsidR="00047DB5" w:rsidRPr="00B01B05">
              <w:rPr>
                <w:rFonts w:ascii="Consolas" w:hAnsi="Consolas"/>
                <w:b/>
                <w:bCs/>
                <w:noProof/>
              </w:rPr>
              <w:t>3</w:t>
            </w:r>
            <w:r w:rsidRPr="00B01B05">
              <w:rPr>
                <w:rFonts w:ascii="Consolas" w:hAnsi="Consolas"/>
                <w:b/>
                <w:bCs/>
                <w:noProof/>
              </w:rPr>
              <w:t xml:space="preserve">, </w:t>
            </w:r>
            <w:r w:rsidR="00047DB5" w:rsidRPr="00B01B05">
              <w:rPr>
                <w:rFonts w:ascii="Consolas" w:hAnsi="Consolas"/>
                <w:b/>
                <w:bCs/>
                <w:noProof/>
              </w:rPr>
              <w:t>4</w:t>
            </w:r>
            <w:r w:rsidRPr="00B01B05">
              <w:rPr>
                <w:rFonts w:ascii="Consolas" w:hAnsi="Consolas"/>
                <w:b/>
                <w:bCs/>
                <w:noProof/>
              </w:rPr>
              <w:t>]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52BD4792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800" w:type="dxa"/>
          </w:tcPr>
          <w:p w14:paraId="426F9337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bCs/>
                <w:noProof/>
              </w:rPr>
              <w:t xml:space="preserve">[20, </w:t>
            </w:r>
          </w:p>
          <w:p w14:paraId="4D6F8364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bCs/>
                <w:noProof/>
              </w:rPr>
              <w:t xml:space="preserve">3, </w:t>
            </w:r>
          </w:p>
          <w:p w14:paraId="4A106812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bCs/>
                <w:noProof/>
              </w:rPr>
              <w:t xml:space="preserve">2, </w:t>
            </w:r>
          </w:p>
          <w:p w14:paraId="72756516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bCs/>
                <w:noProof/>
              </w:rPr>
              <w:t>15,</w:t>
            </w:r>
          </w:p>
          <w:p w14:paraId="1CB3E213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bCs/>
                <w:noProof/>
              </w:rPr>
              <w:t xml:space="preserve">6, </w:t>
            </w:r>
          </w:p>
          <w:p w14:paraId="3BF4A7BA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B01B05">
              <w:rPr>
                <w:rFonts w:ascii="Consolas" w:hAnsi="Consolas"/>
                <w:b/>
                <w:bCs/>
                <w:noProof/>
              </w:rPr>
              <w:t>1]</w:t>
            </w:r>
          </w:p>
        </w:tc>
        <w:tc>
          <w:tcPr>
            <w:tcW w:w="1710" w:type="dxa"/>
          </w:tcPr>
          <w:p w14:paraId="33D36695" w14:textId="249FBC6B" w:rsidR="00047DB5" w:rsidRPr="00B01B05" w:rsidRDefault="004A20E2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B01B05">
              <w:rPr>
                <w:rFonts w:ascii="Consolas" w:hAnsi="Consolas"/>
                <w:b/>
                <w:bCs/>
                <w:noProof/>
              </w:rPr>
              <w:t>[</w:t>
            </w:r>
            <w:r w:rsidR="00047DB5" w:rsidRPr="00B01B05">
              <w:rPr>
                <w:rFonts w:ascii="Consolas" w:hAnsi="Consolas"/>
                <w:b/>
                <w:bCs/>
                <w:noProof/>
              </w:rPr>
              <w:t>20</w:t>
            </w:r>
            <w:r w:rsidRPr="00B01B05">
              <w:rPr>
                <w:rFonts w:ascii="Consolas" w:hAnsi="Consolas"/>
                <w:b/>
                <w:bCs/>
                <w:noProof/>
              </w:rPr>
              <w:t>]</w:t>
            </w:r>
          </w:p>
        </w:tc>
      </w:tr>
    </w:tbl>
    <w:p w14:paraId="0D40E726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Hints</w:t>
      </w:r>
    </w:p>
    <w:p w14:paraId="0DF04F89" w14:textId="248AF9C3" w:rsidR="00047DB5" w:rsidRPr="00B01B05" w:rsidRDefault="00047DB5" w:rsidP="00047DB5">
      <w:pPr>
        <w:pStyle w:val="ListParagraph"/>
        <w:numPr>
          <w:ilvl w:val="0"/>
          <w:numId w:val="40"/>
        </w:numPr>
        <w:rPr>
          <w:lang w:val="bg-BG"/>
        </w:rPr>
      </w:pPr>
      <w:r w:rsidRPr="00B01B05">
        <w:t xml:space="preserve">The </w:t>
      </w:r>
      <w:r w:rsidRPr="00B01B05">
        <w:rPr>
          <w:rStyle w:val="CodeChar"/>
        </w:rPr>
        <w:t>Array.reduce()</w:t>
      </w:r>
      <w:r w:rsidRPr="00B01B05">
        <w:rPr>
          <w:noProof/>
        </w:rPr>
        <w:t xml:space="preserve"> </w:t>
      </w:r>
      <w:r w:rsidRPr="00B01B05">
        <w:t>built-in function might help you a lot with this problem.</w:t>
      </w:r>
    </w:p>
    <w:p w14:paraId="7663AD87" w14:textId="4B8BB554" w:rsidR="00C735D2" w:rsidRPr="00756866" w:rsidRDefault="00C735D2" w:rsidP="00C735D2">
      <w:pPr>
        <w:pStyle w:val="Heading2"/>
        <w:rPr>
          <w:lang w:val="bg-BG"/>
        </w:rPr>
      </w:pPr>
      <w:r w:rsidRPr="00756866">
        <w:t xml:space="preserve">List of </w:t>
      </w:r>
      <w:r>
        <w:t>Names</w:t>
      </w:r>
    </w:p>
    <w:p w14:paraId="3B8A8523" w14:textId="4E254A4A" w:rsidR="004A5096" w:rsidRPr="00B01B05" w:rsidRDefault="00C735D2" w:rsidP="004A5096">
      <w:pPr>
        <w:rPr>
          <w:rFonts w:ascii="Calibri" w:eastAsia="Calibri" w:hAnsi="Calibri" w:cs="Times New Roman"/>
        </w:rPr>
      </w:pPr>
      <w:r w:rsidRPr="00B01B05">
        <w:rPr>
          <w:rFonts w:ascii="Calibri" w:eastAsia="Calibri" w:hAnsi="Calibri" w:cs="Times New Roman"/>
        </w:rPr>
        <w:t xml:space="preserve">You will receive an </w:t>
      </w:r>
      <w:r w:rsidRPr="00B01B05">
        <w:rPr>
          <w:rFonts w:ascii="Calibri" w:eastAsia="Calibri" w:hAnsi="Calibri" w:cs="Times New Roman"/>
          <w:b/>
        </w:rPr>
        <w:t>array of names</w:t>
      </w:r>
      <w:r w:rsidRPr="00B01B05">
        <w:rPr>
          <w:rFonts w:ascii="Calibri" w:eastAsia="Calibri" w:hAnsi="Calibri" w:cs="Times New Roman"/>
        </w:rPr>
        <w:t xml:space="preserve">. </w:t>
      </w:r>
      <w:r w:rsidR="004A5096" w:rsidRPr="00B01B05">
        <w:rPr>
          <w:rFonts w:ascii="Calibri" w:eastAsia="Calibri" w:hAnsi="Calibri" w:cs="Times New Roman"/>
        </w:rPr>
        <w:t xml:space="preserve">Sort them </w:t>
      </w:r>
      <w:r w:rsidR="004A5096" w:rsidRPr="00B01B05">
        <w:rPr>
          <w:rFonts w:ascii="Calibri" w:eastAsia="Calibri" w:hAnsi="Calibri" w:cs="Times New Roman"/>
          <w:b/>
          <w:bCs/>
        </w:rPr>
        <w:t>alphabetically in ascending order</w:t>
      </w:r>
      <w:r w:rsidR="004A5096" w:rsidRPr="00B01B05">
        <w:rPr>
          <w:rFonts w:ascii="Calibri" w:eastAsia="Calibri" w:hAnsi="Calibri" w:cs="Times New Roman"/>
        </w:rPr>
        <w:t xml:space="preserve"> and print a numbered list of all the names</w:t>
      </w:r>
      <w:r w:rsidR="00F22ED6" w:rsidRPr="00B01B05">
        <w:rPr>
          <w:rFonts w:ascii="Calibri" w:eastAsia="Calibri" w:hAnsi="Calibri" w:cs="Times New Roman"/>
        </w:rPr>
        <w:t>, each on a new line</w:t>
      </w:r>
      <w:r w:rsidR="004A5096" w:rsidRPr="00B01B05">
        <w:rPr>
          <w:rFonts w:ascii="Calibri" w:eastAsia="Calibri" w:hAnsi="Calibri" w:cs="Times New Roman"/>
        </w:rPr>
        <w:t>.</w:t>
      </w:r>
    </w:p>
    <w:p w14:paraId="7FF56883" w14:textId="7593A0BE" w:rsidR="00C735D2" w:rsidRPr="00756866" w:rsidRDefault="00C735D2" w:rsidP="004A5096">
      <w:pPr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 w:rsidRPr="00756866">
        <w:rPr>
          <w:rFonts w:ascii="Calibri" w:eastAsia="Times New Roman" w:hAnsi="Calibri" w:cs="Times New Roman"/>
          <w:b/>
          <w:color w:val="8F400B"/>
          <w:sz w:val="32"/>
          <w:szCs w:val="32"/>
        </w:rPr>
        <w:t>Example</w:t>
      </w:r>
    </w:p>
    <w:tbl>
      <w:tblPr>
        <w:tblStyle w:val="TableGrid4"/>
        <w:tblW w:w="0" w:type="auto"/>
        <w:tblLook w:val="04A0" w:firstRow="1" w:lastRow="0" w:firstColumn="1" w:lastColumn="0" w:noHBand="0" w:noVBand="1"/>
      </w:tblPr>
      <w:tblGrid>
        <w:gridCol w:w="1668"/>
        <w:gridCol w:w="1559"/>
      </w:tblGrid>
      <w:tr w:rsidR="00C735D2" w:rsidRPr="00756866" w14:paraId="32AF14A9" w14:textId="77777777" w:rsidTr="00377299">
        <w:trPr>
          <w:trHeight w:val="290"/>
        </w:trPr>
        <w:tc>
          <w:tcPr>
            <w:tcW w:w="1668" w:type="dxa"/>
            <w:shd w:val="clear" w:color="auto" w:fill="D9D9D9" w:themeFill="background1" w:themeFillShade="D9"/>
          </w:tcPr>
          <w:p w14:paraId="04B775DC" w14:textId="77777777" w:rsidR="00C735D2" w:rsidRPr="00B01B05" w:rsidRDefault="00C735D2" w:rsidP="00377299">
            <w:pPr>
              <w:jc w:val="center"/>
              <w:rPr>
                <w:rFonts w:ascii="Consolas" w:hAnsi="Consolas"/>
                <w:b/>
                <w:sz w:val="22"/>
                <w:szCs w:val="22"/>
                <w:lang w:val="en-US"/>
              </w:rPr>
            </w:pPr>
            <w:r w:rsidRPr="00B01B05">
              <w:rPr>
                <w:rFonts w:ascii="Consolas" w:hAnsi="Consolas"/>
                <w:b/>
                <w:sz w:val="22"/>
                <w:szCs w:val="22"/>
                <w:lang w:val="en-US"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0D312D9A" w14:textId="77777777" w:rsidR="00C735D2" w:rsidRPr="00B01B05" w:rsidRDefault="00C735D2" w:rsidP="00377299">
            <w:pPr>
              <w:jc w:val="center"/>
              <w:rPr>
                <w:rFonts w:ascii="Consolas" w:hAnsi="Consolas"/>
                <w:b/>
                <w:sz w:val="22"/>
                <w:szCs w:val="22"/>
                <w:lang w:val="en-US"/>
              </w:rPr>
            </w:pPr>
            <w:r w:rsidRPr="00B01B05">
              <w:rPr>
                <w:rFonts w:ascii="Consolas" w:hAnsi="Consolas"/>
                <w:b/>
                <w:sz w:val="22"/>
                <w:szCs w:val="22"/>
                <w:lang w:val="en-US"/>
              </w:rPr>
              <w:t>Output</w:t>
            </w:r>
          </w:p>
        </w:tc>
      </w:tr>
      <w:tr w:rsidR="00C735D2" w:rsidRPr="00756866" w14:paraId="141816FB" w14:textId="77777777" w:rsidTr="00377299">
        <w:trPr>
          <w:trHeight w:val="1113"/>
        </w:trPr>
        <w:tc>
          <w:tcPr>
            <w:tcW w:w="1668" w:type="dxa"/>
          </w:tcPr>
          <w:p w14:paraId="01B85537" w14:textId="77777777" w:rsidR="00C735D2" w:rsidRPr="00B01B05" w:rsidRDefault="00C735D2" w:rsidP="00963229">
            <w:pPr>
              <w:spacing w:before="0" w:after="0"/>
              <w:rPr>
                <w:rFonts w:ascii="Consolas" w:hAnsi="Consolas"/>
                <w:b/>
                <w:noProof/>
                <w:sz w:val="22"/>
                <w:szCs w:val="22"/>
                <w:lang w:val="en-US"/>
              </w:rPr>
            </w:pPr>
            <w:r w:rsidRPr="00B01B05">
              <w:rPr>
                <w:rFonts w:ascii="Consolas" w:hAnsi="Consolas"/>
                <w:b/>
                <w:noProof/>
                <w:sz w:val="22"/>
                <w:szCs w:val="22"/>
                <w:lang w:val="en-US"/>
              </w:rPr>
              <w:t>["John", "Bob", "Christina", "Ema"]</w:t>
            </w:r>
          </w:p>
        </w:tc>
        <w:tc>
          <w:tcPr>
            <w:tcW w:w="1559" w:type="dxa"/>
          </w:tcPr>
          <w:p w14:paraId="17A9CCD7" w14:textId="77777777" w:rsidR="00C735D2" w:rsidRPr="00B01B05" w:rsidRDefault="00C735D2" w:rsidP="00963229">
            <w:pPr>
              <w:spacing w:before="0" w:after="0"/>
              <w:rPr>
                <w:rFonts w:ascii="Consolas" w:hAnsi="Consolas"/>
                <w:b/>
                <w:sz w:val="22"/>
                <w:szCs w:val="22"/>
              </w:rPr>
            </w:pPr>
            <w:r w:rsidRPr="00B01B05">
              <w:rPr>
                <w:rFonts w:ascii="Consolas" w:hAnsi="Consolas"/>
                <w:b/>
                <w:noProof/>
                <w:sz w:val="22"/>
                <w:szCs w:val="22"/>
                <w:lang w:val="en-US"/>
              </w:rPr>
              <w:t>1.Bob</w:t>
            </w:r>
          </w:p>
          <w:p w14:paraId="68240DE0" w14:textId="77777777" w:rsidR="00C735D2" w:rsidRPr="00B01B05" w:rsidRDefault="00C735D2" w:rsidP="00963229">
            <w:pPr>
              <w:spacing w:before="0" w:after="0"/>
              <w:rPr>
                <w:rFonts w:ascii="Consolas" w:hAnsi="Consolas"/>
                <w:b/>
                <w:sz w:val="22"/>
                <w:szCs w:val="22"/>
              </w:rPr>
            </w:pPr>
            <w:r w:rsidRPr="00B01B05">
              <w:rPr>
                <w:rFonts w:ascii="Consolas" w:hAnsi="Consolas"/>
                <w:b/>
                <w:noProof/>
                <w:sz w:val="22"/>
                <w:szCs w:val="22"/>
                <w:lang w:val="en-US"/>
              </w:rPr>
              <w:t>2.Christina</w:t>
            </w:r>
          </w:p>
          <w:p w14:paraId="4A353CF1" w14:textId="77777777" w:rsidR="00C735D2" w:rsidRPr="00B01B05" w:rsidRDefault="00C735D2" w:rsidP="00963229">
            <w:pPr>
              <w:spacing w:before="0" w:after="0"/>
              <w:rPr>
                <w:rFonts w:ascii="Consolas" w:hAnsi="Consolas"/>
                <w:b/>
                <w:sz w:val="22"/>
                <w:szCs w:val="22"/>
              </w:rPr>
            </w:pPr>
            <w:r w:rsidRPr="00B01B05">
              <w:rPr>
                <w:rFonts w:ascii="Consolas" w:hAnsi="Consolas"/>
                <w:b/>
                <w:noProof/>
                <w:sz w:val="22"/>
                <w:szCs w:val="22"/>
                <w:lang w:val="en-US"/>
              </w:rPr>
              <w:t>3.Ema</w:t>
            </w:r>
          </w:p>
          <w:p w14:paraId="776FB8F9" w14:textId="77777777" w:rsidR="00C735D2" w:rsidRPr="00B01B05" w:rsidRDefault="00C735D2" w:rsidP="00963229">
            <w:pPr>
              <w:spacing w:before="0" w:after="0"/>
              <w:rPr>
                <w:rFonts w:ascii="Consolas" w:hAnsi="Consolas"/>
                <w:b/>
                <w:noProof/>
                <w:sz w:val="22"/>
                <w:szCs w:val="22"/>
                <w:lang w:val="en-US"/>
              </w:rPr>
            </w:pPr>
            <w:r w:rsidRPr="00B01B05">
              <w:rPr>
                <w:rFonts w:ascii="Consolas" w:hAnsi="Consolas"/>
                <w:b/>
                <w:noProof/>
                <w:sz w:val="22"/>
                <w:szCs w:val="22"/>
                <w:lang w:val="en-US"/>
              </w:rPr>
              <w:t>4.John</w:t>
            </w:r>
          </w:p>
        </w:tc>
      </w:tr>
    </w:tbl>
    <w:p w14:paraId="7B364BA9" w14:textId="77777777" w:rsidR="00C735D2" w:rsidRPr="00756866" w:rsidRDefault="00C735D2" w:rsidP="00C735D2">
      <w:pPr>
        <w:keepNext/>
        <w:keepLines/>
        <w:spacing w:before="120" w:after="8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 w:rsidRPr="00756866">
        <w:rPr>
          <w:rFonts w:ascii="Calibri" w:eastAsia="Times New Roman" w:hAnsi="Calibri" w:cs="Times New Roman"/>
          <w:b/>
          <w:color w:val="8F400B"/>
          <w:sz w:val="32"/>
          <w:szCs w:val="32"/>
        </w:rPr>
        <w:t>Hints</w:t>
      </w:r>
    </w:p>
    <w:p w14:paraId="6D01803D" w14:textId="2C4CD4F4" w:rsidR="00C735D2" w:rsidRPr="00B01B05" w:rsidRDefault="00C735D2" w:rsidP="00C735D2">
      <w:pPr>
        <w:pStyle w:val="ListParagraph"/>
        <w:numPr>
          <w:ilvl w:val="0"/>
          <w:numId w:val="43"/>
        </w:numPr>
        <w:rPr>
          <w:rFonts w:ascii="Calibri" w:eastAsia="Calibri" w:hAnsi="Calibri" w:cs="Times New Roman"/>
          <w:lang w:val="bg-BG"/>
        </w:rPr>
      </w:pPr>
      <w:r w:rsidRPr="00B01B05">
        <w:rPr>
          <w:rFonts w:ascii="Calibri" w:eastAsia="Calibri" w:hAnsi="Calibri" w:cs="Times New Roman"/>
        </w:rPr>
        <w:t xml:space="preserve">The </w:t>
      </w:r>
      <w:r w:rsidRPr="00B01B05">
        <w:rPr>
          <w:rFonts w:ascii="Consolas" w:eastAsia="Calibri" w:hAnsi="Consolas" w:cs="Times New Roman"/>
          <w:b/>
          <w:noProof/>
        </w:rPr>
        <w:t>sort</w:t>
      </w:r>
      <w:r w:rsidRPr="00B01B05">
        <w:rPr>
          <w:rFonts w:eastAsia="Calibri" w:cstheme="minorHAnsi"/>
          <w:b/>
          <w:noProof/>
        </w:rPr>
        <w:t xml:space="preserve"> </w:t>
      </w:r>
      <w:r w:rsidRPr="00B01B05">
        <w:rPr>
          <w:b/>
          <w:bCs/>
        </w:rPr>
        <w:t>function</w:t>
      </w:r>
      <w:r w:rsidR="00BB211D" w:rsidRPr="00B01B05">
        <w:t xml:space="preserve"> </w:t>
      </w:r>
      <w:r w:rsidRPr="00B01B05">
        <w:rPr>
          <w:rFonts w:ascii="Calibri" w:eastAsia="Calibri" w:hAnsi="Calibri" w:cs="Times New Roman"/>
        </w:rPr>
        <w:t>rearranges the array in ascending order</w:t>
      </w:r>
    </w:p>
    <w:p w14:paraId="634D638D" w14:textId="62516873" w:rsidR="00C735D2" w:rsidRPr="00A321F9" w:rsidRDefault="00C735D2" w:rsidP="00C735D2">
      <w:pPr>
        <w:pStyle w:val="Heading2"/>
        <w:rPr>
          <w:lang w:val="bg-BG"/>
        </w:rPr>
      </w:pPr>
      <w:r w:rsidRPr="00A321F9">
        <w:t>Sorting</w:t>
      </w:r>
      <w:r>
        <w:t xml:space="preserve"> Numbers</w:t>
      </w:r>
    </w:p>
    <w:p w14:paraId="2AF10E29" w14:textId="13DAF605" w:rsidR="00C735D2" w:rsidRPr="007A140F" w:rsidRDefault="00C735D2" w:rsidP="00C735D2">
      <w:pPr>
        <w:pStyle w:val="Body"/>
        <w:rPr>
          <w:rFonts w:asciiTheme="minorHAnsi" w:hAnsiTheme="minorHAnsi" w:cstheme="minorHAnsi"/>
          <w:lang w:val="bg-BG"/>
        </w:rPr>
      </w:pPr>
      <w:r w:rsidRPr="007A140F">
        <w:rPr>
          <w:rFonts w:asciiTheme="minorHAnsi" w:hAnsiTheme="minorHAnsi" w:cstheme="minorHAnsi"/>
          <w:lang w:val="en-US"/>
        </w:rPr>
        <w:t xml:space="preserve">Write a function that sorts an </w:t>
      </w:r>
      <w:r w:rsidRPr="007A140F">
        <w:rPr>
          <w:rFonts w:asciiTheme="minorHAnsi" w:hAnsiTheme="minorHAnsi" w:cstheme="minorHAnsi"/>
          <w:b/>
          <w:lang w:val="en-US"/>
        </w:rPr>
        <w:t>array of numbers</w:t>
      </w:r>
      <w:r w:rsidRPr="007A140F">
        <w:rPr>
          <w:rFonts w:asciiTheme="minorHAnsi" w:hAnsiTheme="minorHAnsi" w:cstheme="minorHAnsi"/>
          <w:lang w:val="en-US"/>
        </w:rPr>
        <w:t xml:space="preserve"> so that the first element is the </w:t>
      </w:r>
      <w:r w:rsidRPr="007A140F">
        <w:rPr>
          <w:rFonts w:asciiTheme="minorHAnsi" w:hAnsiTheme="minorHAnsi" w:cstheme="minorHAnsi"/>
          <w:b/>
          <w:lang w:val="en-US"/>
        </w:rPr>
        <w:t>smallest</w:t>
      </w:r>
      <w:r w:rsidRPr="007A140F">
        <w:rPr>
          <w:rFonts w:asciiTheme="minorHAnsi" w:hAnsiTheme="minorHAnsi" w:cstheme="minorHAnsi"/>
          <w:lang w:val="en-US"/>
        </w:rPr>
        <w:t xml:space="preserve"> one, the second is the </w:t>
      </w:r>
      <w:r w:rsidRPr="007A140F">
        <w:rPr>
          <w:rFonts w:asciiTheme="minorHAnsi" w:hAnsiTheme="minorHAnsi" w:cstheme="minorHAnsi"/>
          <w:b/>
          <w:lang w:val="en-US"/>
        </w:rPr>
        <w:t>biggest</w:t>
      </w:r>
      <w:r w:rsidRPr="007A140F">
        <w:rPr>
          <w:rFonts w:asciiTheme="minorHAnsi" w:hAnsiTheme="minorHAnsi" w:cstheme="minorHAnsi"/>
          <w:lang w:val="en-US"/>
        </w:rPr>
        <w:t xml:space="preserve"> one, the third is the </w:t>
      </w:r>
      <w:r w:rsidRPr="007A140F">
        <w:rPr>
          <w:rFonts w:asciiTheme="minorHAnsi" w:hAnsiTheme="minorHAnsi" w:cstheme="minorHAnsi"/>
          <w:b/>
          <w:lang w:val="en-US"/>
        </w:rPr>
        <w:t>second</w:t>
      </w:r>
      <w:r w:rsidRPr="007A140F">
        <w:rPr>
          <w:rFonts w:asciiTheme="minorHAnsi" w:hAnsiTheme="minorHAnsi" w:cstheme="minorHAnsi"/>
          <w:lang w:val="en-US"/>
        </w:rPr>
        <w:t xml:space="preserve"> </w:t>
      </w:r>
      <w:r w:rsidRPr="007A140F">
        <w:rPr>
          <w:rFonts w:asciiTheme="minorHAnsi" w:hAnsiTheme="minorHAnsi" w:cstheme="minorHAnsi"/>
          <w:b/>
          <w:lang w:val="en-US"/>
        </w:rPr>
        <w:t>smallest</w:t>
      </w:r>
      <w:r w:rsidRPr="007A140F">
        <w:rPr>
          <w:rFonts w:asciiTheme="minorHAnsi" w:hAnsiTheme="minorHAnsi" w:cstheme="minorHAnsi"/>
          <w:lang w:val="en-US"/>
        </w:rPr>
        <w:t xml:space="preserve"> one, the fourth is the </w:t>
      </w:r>
      <w:r w:rsidRPr="007A140F">
        <w:rPr>
          <w:rFonts w:asciiTheme="minorHAnsi" w:hAnsiTheme="minorHAnsi" w:cstheme="minorHAnsi"/>
          <w:b/>
          <w:lang w:val="en-US"/>
        </w:rPr>
        <w:t>second</w:t>
      </w:r>
      <w:r w:rsidRPr="007A140F">
        <w:rPr>
          <w:rFonts w:asciiTheme="minorHAnsi" w:hAnsiTheme="minorHAnsi" w:cstheme="minorHAnsi"/>
          <w:lang w:val="en-US"/>
        </w:rPr>
        <w:t xml:space="preserve"> </w:t>
      </w:r>
      <w:r w:rsidRPr="007A140F">
        <w:rPr>
          <w:rFonts w:asciiTheme="minorHAnsi" w:hAnsiTheme="minorHAnsi" w:cstheme="minorHAnsi"/>
          <w:b/>
          <w:lang w:val="en-US"/>
        </w:rPr>
        <w:t>biggest</w:t>
      </w:r>
      <w:r w:rsidRPr="007A140F">
        <w:rPr>
          <w:rFonts w:asciiTheme="minorHAnsi" w:hAnsiTheme="minorHAnsi" w:cstheme="minorHAnsi"/>
          <w:lang w:val="en-US"/>
        </w:rPr>
        <w:t xml:space="preserve"> one</w:t>
      </w:r>
      <w:r w:rsidR="00E06467">
        <w:rPr>
          <w:rFonts w:asciiTheme="minorHAnsi" w:hAnsiTheme="minorHAnsi" w:cstheme="minorHAnsi"/>
          <w:lang w:val="en-US"/>
        </w:rPr>
        <w:t>,</w:t>
      </w:r>
      <w:r w:rsidRPr="007A140F">
        <w:rPr>
          <w:rFonts w:asciiTheme="minorHAnsi" w:hAnsiTheme="minorHAnsi" w:cstheme="minorHAnsi"/>
          <w:lang w:val="en-US"/>
        </w:rPr>
        <w:t xml:space="preserve"> and so on. </w:t>
      </w:r>
    </w:p>
    <w:p w14:paraId="4E03C466" w14:textId="19C9CCF7" w:rsidR="00D60A82" w:rsidRPr="007A140F" w:rsidRDefault="00411FC6" w:rsidP="00D60A82">
      <w:pPr>
        <w:pStyle w:val="Body"/>
        <w:rPr>
          <w:rFonts w:ascii="Consolas" w:hAnsi="Consolas"/>
          <w:noProof/>
          <w:lang w:val="bg-BG"/>
        </w:rPr>
      </w:pPr>
      <w:r w:rsidRPr="007A140F">
        <w:rPr>
          <w:rFonts w:asciiTheme="minorHAnsi" w:hAnsiTheme="minorHAnsi" w:cstheme="minorHAnsi"/>
          <w:b/>
          <w:bCs/>
          <w:lang w:val="en-US"/>
        </w:rPr>
        <w:t>Return</w:t>
      </w:r>
      <w:r w:rsidR="00C735D2" w:rsidRPr="007A140F">
        <w:rPr>
          <w:rFonts w:asciiTheme="minorHAnsi" w:hAnsiTheme="minorHAnsi" w:cstheme="minorHAnsi"/>
          <w:lang w:val="en-US"/>
        </w:rPr>
        <w:t xml:space="preserve"> the </w:t>
      </w:r>
      <w:r w:rsidR="00963229" w:rsidRPr="007A140F">
        <w:rPr>
          <w:rFonts w:asciiTheme="minorHAnsi" w:hAnsiTheme="minorHAnsi" w:cstheme="minorHAnsi"/>
          <w:lang w:val="en-US"/>
        </w:rPr>
        <w:t>resulting</w:t>
      </w:r>
      <w:r w:rsidR="006E2FED" w:rsidRPr="007A140F">
        <w:rPr>
          <w:rFonts w:asciiTheme="minorHAnsi" w:hAnsiTheme="minorHAnsi" w:cstheme="minorHAnsi"/>
          <w:lang w:val="en-US"/>
        </w:rPr>
        <w:t xml:space="preserve"> array.</w:t>
      </w:r>
    </w:p>
    <w:p w14:paraId="34D6A4C8" w14:textId="199A43E1" w:rsidR="00D60A82" w:rsidRPr="00D60A82" w:rsidRDefault="00C735D2" w:rsidP="00D60A82">
      <w:pPr>
        <w:pStyle w:val="Body"/>
        <w:rPr>
          <w:rFonts w:ascii="Consolas" w:hAnsi="Consolas"/>
          <w:noProof/>
          <w:lang w:val="bg-BG"/>
        </w:rPr>
      </w:pPr>
      <w:r w:rsidRPr="00756866">
        <w:rPr>
          <w:rFonts w:eastAsia="Times New Roman" w:cs="Times New Roman"/>
          <w:b/>
          <w:color w:val="8F400B"/>
          <w:sz w:val="32"/>
          <w:szCs w:val="32"/>
        </w:rPr>
        <w:t>Example</w:t>
      </w:r>
    </w:p>
    <w:tbl>
      <w:tblPr>
        <w:tblW w:w="9934" w:type="dxa"/>
        <w:tblInd w:w="12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132"/>
        <w:gridCol w:w="4802"/>
      </w:tblGrid>
      <w:tr w:rsidR="00C735D2" w:rsidRPr="00A321F9" w14:paraId="34DBCFBC" w14:textId="77777777" w:rsidTr="006E2FED">
        <w:trPr>
          <w:trHeight w:val="226"/>
        </w:trPr>
        <w:tc>
          <w:tcPr>
            <w:tcW w:w="5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F7F1F4" w14:textId="77777777" w:rsidR="00C735D2" w:rsidRPr="007A140F" w:rsidRDefault="00C735D2" w:rsidP="00377299">
            <w:pPr>
              <w:pStyle w:val="Body"/>
              <w:spacing w:before="0" w:after="0"/>
              <w:jc w:val="center"/>
              <w:rPr>
                <w:rFonts w:ascii="Consolas" w:hAnsi="Consolas" w:cstheme="minorHAnsi"/>
                <w:b/>
                <w:lang w:val="en-US"/>
              </w:rPr>
            </w:pPr>
            <w:r w:rsidRPr="007A140F">
              <w:rPr>
                <w:rFonts w:ascii="Consolas" w:hAnsi="Consolas" w:cstheme="minorHAnsi"/>
                <w:b/>
                <w:bCs/>
                <w:lang w:val="en-US"/>
              </w:rPr>
              <w:t>Input</w:t>
            </w:r>
          </w:p>
        </w:tc>
        <w:tc>
          <w:tcPr>
            <w:tcW w:w="4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09D923" w14:textId="77777777" w:rsidR="00C735D2" w:rsidRPr="007A140F" w:rsidRDefault="00C735D2" w:rsidP="00377299">
            <w:pPr>
              <w:pStyle w:val="Body"/>
              <w:spacing w:before="0" w:after="0" w:line="240" w:lineRule="auto"/>
              <w:jc w:val="center"/>
              <w:rPr>
                <w:rFonts w:ascii="Consolas" w:hAnsi="Consolas" w:cstheme="minorHAnsi"/>
                <w:b/>
                <w:lang w:val="en-US"/>
              </w:rPr>
            </w:pPr>
            <w:r w:rsidRPr="007A140F">
              <w:rPr>
                <w:rFonts w:ascii="Consolas" w:hAnsi="Consolas" w:cstheme="minorHAnsi"/>
                <w:b/>
                <w:bCs/>
                <w:lang w:val="en-US"/>
              </w:rPr>
              <w:t>Output</w:t>
            </w:r>
          </w:p>
        </w:tc>
      </w:tr>
      <w:tr w:rsidR="00C735D2" w:rsidRPr="00A321F9" w14:paraId="41E61B42" w14:textId="77777777" w:rsidTr="006E2FED">
        <w:trPr>
          <w:trHeight w:val="480"/>
        </w:trPr>
        <w:tc>
          <w:tcPr>
            <w:tcW w:w="5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BD3CBB" w14:textId="313A8AB9" w:rsidR="00C735D2" w:rsidRPr="007A140F" w:rsidRDefault="00C735D2" w:rsidP="00377299">
            <w:pPr>
              <w:pStyle w:val="Body"/>
              <w:spacing w:before="0" w:after="0" w:line="240" w:lineRule="auto"/>
              <w:rPr>
                <w:rFonts w:ascii="Consolas" w:hAnsi="Consolas" w:cstheme="minorHAnsi"/>
                <w:b/>
                <w:noProof/>
                <w:lang w:val="en-US"/>
              </w:rPr>
            </w:pP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[</w:t>
            </w:r>
            <w:r w:rsidR="00A91ACE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1, 65, 3, 52, 48, 63, 31, -3, 18, 56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]</w:t>
            </w:r>
          </w:p>
        </w:tc>
        <w:tc>
          <w:tcPr>
            <w:tcW w:w="4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CFBF2E" w14:textId="7B3375DD" w:rsidR="00C735D2" w:rsidRPr="007A140F" w:rsidRDefault="006E2FED" w:rsidP="00377299">
            <w:pPr>
              <w:pStyle w:val="Body"/>
              <w:spacing w:before="0" w:after="0" w:line="240" w:lineRule="auto"/>
              <w:rPr>
                <w:rFonts w:ascii="Consolas" w:hAnsi="Consolas" w:cstheme="minorHAnsi"/>
                <w:b/>
                <w:noProof/>
                <w:lang w:val="en-US"/>
              </w:rPr>
            </w:pP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[-</w:t>
            </w:r>
            <w:r w:rsidR="00A91ACE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3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 xml:space="preserve">, </w:t>
            </w:r>
            <w:r w:rsidR="00A91ACE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65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,</w:t>
            </w:r>
            <w:r w:rsidR="00C735D2"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 xml:space="preserve"> </w:t>
            </w:r>
            <w:r w:rsidR="00A91ACE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1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,</w:t>
            </w:r>
            <w:r w:rsidR="00C735D2"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 xml:space="preserve"> </w:t>
            </w:r>
            <w:r w:rsidR="00A91ACE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63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,</w:t>
            </w:r>
            <w:r w:rsidR="00C735D2"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 xml:space="preserve"> </w:t>
            </w:r>
            <w:r w:rsidR="00C735D2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3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,</w:t>
            </w:r>
            <w:r w:rsidR="00C735D2"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 xml:space="preserve"> </w:t>
            </w:r>
            <w:r w:rsidR="00A91ACE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56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 xml:space="preserve">, </w:t>
            </w:r>
            <w:r w:rsidR="00C735D2"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>18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,</w:t>
            </w:r>
            <w:r w:rsidR="00C735D2"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 xml:space="preserve"> 52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 xml:space="preserve">, </w:t>
            </w:r>
            <w:r w:rsidR="00A91ACE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3</w:t>
            </w:r>
            <w:r w:rsidR="00C735D2"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>1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 xml:space="preserve">, </w:t>
            </w:r>
            <w:r w:rsidR="00A91ACE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48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]</w:t>
            </w:r>
          </w:p>
        </w:tc>
      </w:tr>
    </w:tbl>
    <w:p w14:paraId="5727ED1F" w14:textId="6B6DA198" w:rsidR="00047DB5" w:rsidRPr="00047DB5" w:rsidRDefault="00047DB5" w:rsidP="00D60A82">
      <w:pPr>
        <w:pStyle w:val="Heading2"/>
        <w:rPr>
          <w:lang w:val="bg-BG"/>
        </w:rPr>
      </w:pPr>
      <w:r w:rsidRPr="00047DB5">
        <w:t>Sort an Array by 2 Criteria</w:t>
      </w:r>
    </w:p>
    <w:p w14:paraId="31C09A80" w14:textId="3FF2F8D6" w:rsidR="00047DB5" w:rsidRPr="007A140F" w:rsidRDefault="00047DB5" w:rsidP="00047DB5">
      <w:pPr>
        <w:rPr>
          <w:lang w:val="bg-BG"/>
        </w:rPr>
      </w:pPr>
      <w:r w:rsidRPr="007A140F">
        <w:t xml:space="preserve">Write a function that orders a </w:t>
      </w:r>
      <w:r w:rsidRPr="007A140F">
        <w:rPr>
          <w:b/>
        </w:rPr>
        <w:t>given array of strings</w:t>
      </w:r>
      <w:r w:rsidRPr="007A140F">
        <w:t xml:space="preserve">, by </w:t>
      </w:r>
      <w:r w:rsidR="007A140F">
        <w:t xml:space="preserve">a </w:t>
      </w:r>
      <w:r w:rsidRPr="007A140F">
        <w:rPr>
          <w:b/>
        </w:rPr>
        <w:t>length</w:t>
      </w:r>
      <w:r w:rsidRPr="007A140F">
        <w:t xml:space="preserve"> in </w:t>
      </w:r>
      <w:r w:rsidRPr="007A140F">
        <w:rPr>
          <w:b/>
        </w:rPr>
        <w:t>ascending order</w:t>
      </w:r>
      <w:r w:rsidRPr="007A140F">
        <w:t xml:space="preserve"> as </w:t>
      </w:r>
      <w:r w:rsidRPr="007A140F">
        <w:rPr>
          <w:b/>
        </w:rPr>
        <w:t>primary criteria</w:t>
      </w:r>
      <w:r w:rsidRPr="007A140F">
        <w:t xml:space="preserve">, and by </w:t>
      </w:r>
      <w:r w:rsidRPr="007A140F">
        <w:rPr>
          <w:b/>
        </w:rPr>
        <w:t xml:space="preserve">alphabetical value </w:t>
      </w:r>
      <w:r w:rsidRPr="007A140F">
        <w:t>in</w:t>
      </w:r>
      <w:r w:rsidRPr="007A140F">
        <w:rPr>
          <w:b/>
        </w:rPr>
        <w:t xml:space="preserve"> ascending order </w:t>
      </w:r>
      <w:r w:rsidRPr="007A140F">
        <w:t xml:space="preserve">as </w:t>
      </w:r>
      <w:r w:rsidRPr="007A140F">
        <w:rPr>
          <w:b/>
        </w:rPr>
        <w:t>second criteria</w:t>
      </w:r>
      <w:r w:rsidRPr="007A140F">
        <w:t xml:space="preserve">. The comparison should be </w:t>
      </w:r>
      <w:r w:rsidRPr="007A140F">
        <w:rPr>
          <w:b/>
        </w:rPr>
        <w:t>case-insensitive</w:t>
      </w:r>
      <w:r w:rsidRPr="007A140F">
        <w:t>.</w:t>
      </w:r>
    </w:p>
    <w:p w14:paraId="44F3EAFB" w14:textId="77777777" w:rsidR="00047DB5" w:rsidRPr="007A140F" w:rsidRDefault="00047DB5" w:rsidP="00047DB5">
      <w:pPr>
        <w:rPr>
          <w:lang w:val="bg-BG"/>
        </w:rPr>
      </w:pPr>
      <w:r w:rsidRPr="007A140F">
        <w:t xml:space="preserve">The </w:t>
      </w:r>
      <w:r w:rsidRPr="007A140F">
        <w:rPr>
          <w:b/>
        </w:rPr>
        <w:t>input</w:t>
      </w:r>
      <w:r w:rsidRPr="007A140F">
        <w:t xml:space="preserve"> comes as an </w:t>
      </w:r>
      <w:r w:rsidRPr="007A140F">
        <w:rPr>
          <w:b/>
        </w:rPr>
        <w:t>array of strings</w:t>
      </w:r>
      <w:r w:rsidRPr="007A140F">
        <w:t>.</w:t>
      </w:r>
    </w:p>
    <w:p w14:paraId="5C8A67CA" w14:textId="76ADE534" w:rsidR="00047DB5" w:rsidRPr="007A140F" w:rsidRDefault="00047DB5" w:rsidP="00047DB5">
      <w:pPr>
        <w:rPr>
          <w:lang w:val="bg-BG"/>
        </w:rPr>
      </w:pPr>
      <w:r w:rsidRPr="007A140F">
        <w:lastRenderedPageBreak/>
        <w:t xml:space="preserve">The </w:t>
      </w:r>
      <w:r w:rsidRPr="007A140F">
        <w:rPr>
          <w:b/>
        </w:rPr>
        <w:t>output</w:t>
      </w:r>
      <w:r w:rsidRPr="007A140F">
        <w:t xml:space="preserve"> is the </w:t>
      </w:r>
      <w:r w:rsidR="008B5A51" w:rsidRPr="007A140F">
        <w:t xml:space="preserve">elements of the </w:t>
      </w:r>
      <w:r w:rsidRPr="007A140F">
        <w:t>ordered array of strings</w:t>
      </w:r>
      <w:r w:rsidR="008B5A51" w:rsidRPr="007A140F">
        <w:t>, printed each on a new line</w:t>
      </w:r>
      <w:r w:rsidRPr="007A140F">
        <w:t>.</w:t>
      </w:r>
    </w:p>
    <w:p w14:paraId="44BC8A99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Examples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620"/>
        <w:gridCol w:w="360"/>
        <w:gridCol w:w="1800"/>
        <w:gridCol w:w="1260"/>
        <w:gridCol w:w="360"/>
        <w:gridCol w:w="1800"/>
        <w:gridCol w:w="1710"/>
      </w:tblGrid>
      <w:tr w:rsidR="00047DB5" w:rsidRPr="00047DB5" w14:paraId="3309F917" w14:textId="77777777" w:rsidTr="00D57F4E">
        <w:tc>
          <w:tcPr>
            <w:tcW w:w="1592" w:type="dxa"/>
            <w:shd w:val="clear" w:color="auto" w:fill="D9D9D9" w:themeFill="background1" w:themeFillShade="D9"/>
          </w:tcPr>
          <w:p w14:paraId="101DDDBC" w14:textId="77777777" w:rsidR="00047DB5" w:rsidRPr="007A140F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7A140F">
              <w:rPr>
                <w:rFonts w:ascii="Consolas" w:hAnsi="Consolas"/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64D03A14" w14:textId="77777777" w:rsidR="00047DB5" w:rsidRPr="007A140F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7A140F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235107BB" w14:textId="77777777" w:rsidR="00047DB5" w:rsidRPr="007A140F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1800" w:type="dxa"/>
            <w:shd w:val="clear" w:color="auto" w:fill="D9D9D9" w:themeFill="background1" w:themeFillShade="D9"/>
          </w:tcPr>
          <w:p w14:paraId="76A24B13" w14:textId="77777777" w:rsidR="00047DB5" w:rsidRPr="007A140F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7A140F">
              <w:rPr>
                <w:rFonts w:ascii="Consolas" w:hAnsi="Consolas"/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4B27164E" w14:textId="77777777" w:rsidR="00047DB5" w:rsidRPr="007A140F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7A140F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58F98A9" w14:textId="77777777" w:rsidR="00047DB5" w:rsidRPr="007A140F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1800" w:type="dxa"/>
            <w:shd w:val="clear" w:color="auto" w:fill="D9D9D9" w:themeFill="background1" w:themeFillShade="D9"/>
          </w:tcPr>
          <w:p w14:paraId="60E05B91" w14:textId="77777777" w:rsidR="00047DB5" w:rsidRPr="007A140F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7A140F">
              <w:rPr>
                <w:rFonts w:ascii="Consolas" w:hAnsi="Consolas"/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1A25B128" w14:textId="77777777" w:rsidR="00047DB5" w:rsidRPr="007A140F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7A140F">
              <w:rPr>
                <w:rFonts w:ascii="Consolas" w:hAnsi="Consolas"/>
                <w:b/>
              </w:rPr>
              <w:t>Output</w:t>
            </w:r>
          </w:p>
        </w:tc>
      </w:tr>
      <w:tr w:rsidR="00047DB5" w:rsidRPr="00047DB5" w14:paraId="5FDE9D55" w14:textId="77777777" w:rsidTr="00D57F4E">
        <w:tc>
          <w:tcPr>
            <w:tcW w:w="1592" w:type="dxa"/>
          </w:tcPr>
          <w:p w14:paraId="20A5AB9E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noProof/>
              </w:rPr>
              <w:t xml:space="preserve">['alpha', </w:t>
            </w:r>
          </w:p>
          <w:p w14:paraId="0EB59216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noProof/>
              </w:rPr>
              <w:t xml:space="preserve">'beta', </w:t>
            </w:r>
          </w:p>
          <w:p w14:paraId="66B2069E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7A140F">
              <w:rPr>
                <w:rFonts w:ascii="Consolas" w:hAnsi="Consolas"/>
                <w:b/>
                <w:noProof/>
              </w:rPr>
              <w:t>'gamma']</w:t>
            </w:r>
          </w:p>
        </w:tc>
        <w:tc>
          <w:tcPr>
            <w:tcW w:w="1620" w:type="dxa"/>
          </w:tcPr>
          <w:p w14:paraId="56B4D72E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>beta</w:t>
            </w:r>
          </w:p>
          <w:p w14:paraId="72AFDC3F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>alpha</w:t>
            </w:r>
          </w:p>
          <w:p w14:paraId="5FA1433D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>gamma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489D59CB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800" w:type="dxa"/>
          </w:tcPr>
          <w:p w14:paraId="578AAA65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 xml:space="preserve">['Isacc', </w:t>
            </w:r>
          </w:p>
          <w:p w14:paraId="7DB7C2DF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 xml:space="preserve">'Theodor', </w:t>
            </w:r>
          </w:p>
          <w:p w14:paraId="0DBBF195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 xml:space="preserve">'Jack', </w:t>
            </w:r>
          </w:p>
          <w:p w14:paraId="7E2F8B4F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 xml:space="preserve">'Harrison', </w:t>
            </w:r>
          </w:p>
          <w:p w14:paraId="01006005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>'George']</w:t>
            </w:r>
          </w:p>
          <w:p w14:paraId="06705F49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260" w:type="dxa"/>
          </w:tcPr>
          <w:p w14:paraId="2004213B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>Jack</w:t>
            </w:r>
          </w:p>
          <w:p w14:paraId="597B8BC3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>Isacc</w:t>
            </w:r>
          </w:p>
          <w:p w14:paraId="73ADA2A6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>George</w:t>
            </w:r>
          </w:p>
          <w:p w14:paraId="6745A48D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>Theodor</w:t>
            </w:r>
          </w:p>
          <w:p w14:paraId="75C6A4F0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>Harrison</w:t>
            </w:r>
          </w:p>
          <w:p w14:paraId="60B284B8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3B9A78A9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800" w:type="dxa"/>
          </w:tcPr>
          <w:p w14:paraId="3013C1DD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 xml:space="preserve">['test', </w:t>
            </w:r>
          </w:p>
          <w:p w14:paraId="0101064B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 xml:space="preserve">'Deny', </w:t>
            </w:r>
          </w:p>
          <w:p w14:paraId="1F5B17E8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 xml:space="preserve">'omen', </w:t>
            </w:r>
          </w:p>
          <w:p w14:paraId="04B0DCA7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>'Default']</w:t>
            </w:r>
          </w:p>
        </w:tc>
        <w:tc>
          <w:tcPr>
            <w:tcW w:w="1710" w:type="dxa"/>
          </w:tcPr>
          <w:p w14:paraId="100DA895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>Deny</w:t>
            </w:r>
          </w:p>
          <w:p w14:paraId="770916E8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>omen</w:t>
            </w:r>
          </w:p>
          <w:p w14:paraId="32C0C25F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>test</w:t>
            </w:r>
          </w:p>
          <w:p w14:paraId="27ED90F4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>Default</w:t>
            </w:r>
          </w:p>
        </w:tc>
      </w:tr>
    </w:tbl>
    <w:p w14:paraId="7A46A4A9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Hints</w:t>
      </w:r>
    </w:p>
    <w:p w14:paraId="0327DEFC" w14:textId="77777777" w:rsidR="00047DB5" w:rsidRPr="007A140F" w:rsidRDefault="00047DB5" w:rsidP="00047DB5">
      <w:pPr>
        <w:pStyle w:val="ListParagraph"/>
        <w:numPr>
          <w:ilvl w:val="0"/>
          <w:numId w:val="40"/>
        </w:numPr>
        <w:rPr>
          <w:noProof/>
          <w:lang w:val="bg-BG"/>
        </w:rPr>
      </w:pPr>
      <w:r w:rsidRPr="007A140F">
        <w:t>An array can be sorted by passing a co</w:t>
      </w:r>
      <w:r w:rsidRPr="007A140F">
        <w:rPr>
          <w:noProof/>
        </w:rPr>
        <w:t xml:space="preserve">mparing function to the </w:t>
      </w:r>
      <w:r w:rsidRPr="007A140F">
        <w:rPr>
          <w:rStyle w:val="CodeChar"/>
        </w:rPr>
        <w:t>Array.sort()</w:t>
      </w:r>
      <w:r w:rsidRPr="007A140F">
        <w:rPr>
          <w:noProof/>
        </w:rPr>
        <w:t xml:space="preserve"> function.</w:t>
      </w:r>
    </w:p>
    <w:p w14:paraId="2BA21921" w14:textId="397B9A8D" w:rsidR="00047DB5" w:rsidRPr="007A140F" w:rsidRDefault="00047DB5" w:rsidP="00047DB5">
      <w:pPr>
        <w:pStyle w:val="ListParagraph"/>
        <w:numPr>
          <w:ilvl w:val="0"/>
          <w:numId w:val="40"/>
        </w:numPr>
        <w:rPr>
          <w:noProof/>
          <w:lang w:val="bg-BG"/>
        </w:rPr>
      </w:pPr>
      <w:r w:rsidRPr="007A140F">
        <w:rPr>
          <w:noProof/>
        </w:rPr>
        <w:t xml:space="preserve">Creating a comparing function by 2 criteria can be achieved by first comparing by the </w:t>
      </w:r>
      <w:r w:rsidRPr="007A140F">
        <w:rPr>
          <w:b/>
          <w:noProof/>
        </w:rPr>
        <w:t>main criteria</w:t>
      </w:r>
      <w:r w:rsidRPr="007A140F">
        <w:rPr>
          <w:noProof/>
        </w:rPr>
        <w:t xml:space="preserve">, if the 2 items are different (the result of the compare is not 0) - return the result as the result of the comparing function. If the two items are the same by the </w:t>
      </w:r>
      <w:r w:rsidRPr="007A140F">
        <w:rPr>
          <w:b/>
          <w:noProof/>
        </w:rPr>
        <w:t>main criteria</w:t>
      </w:r>
      <w:r w:rsidRPr="007A140F">
        <w:rPr>
          <w:noProof/>
        </w:rPr>
        <w:t xml:space="preserve"> (the result of the compar</w:t>
      </w:r>
      <w:r w:rsidR="00E06467">
        <w:rPr>
          <w:noProof/>
        </w:rPr>
        <w:t>ison</w:t>
      </w:r>
      <w:r w:rsidRPr="007A140F">
        <w:rPr>
          <w:noProof/>
        </w:rPr>
        <w:t xml:space="preserve"> is 0), we need to compare by the </w:t>
      </w:r>
      <w:r w:rsidRPr="007A140F">
        <w:rPr>
          <w:b/>
          <w:noProof/>
        </w:rPr>
        <w:t>second criteria</w:t>
      </w:r>
      <w:r w:rsidRPr="007A140F">
        <w:rPr>
          <w:noProof/>
        </w:rPr>
        <w:t xml:space="preserve"> and the result of that comparison is the result of the comparing function.</w:t>
      </w:r>
    </w:p>
    <w:p w14:paraId="04AAC795" w14:textId="77777777" w:rsidR="00047DB5" w:rsidRPr="007A140F" w:rsidRDefault="00047DB5" w:rsidP="00047DB5">
      <w:pPr>
        <w:pStyle w:val="ListParagraph"/>
        <w:numPr>
          <w:ilvl w:val="0"/>
          <w:numId w:val="40"/>
        </w:numPr>
        <w:rPr>
          <w:lang w:val="bg-BG"/>
        </w:rPr>
      </w:pPr>
      <w:r w:rsidRPr="007A140F">
        <w:rPr>
          <w:noProof/>
        </w:rPr>
        <w:t xml:space="preserve">You can check more about </w:t>
      </w:r>
      <w:r w:rsidRPr="007A140F">
        <w:rPr>
          <w:rStyle w:val="CodeChar"/>
        </w:rPr>
        <w:t>Array.sort()</w:t>
      </w:r>
      <w:r w:rsidRPr="007A140F">
        <w:rPr>
          <w:noProof/>
        </w:rPr>
        <w:t xml:space="preserve"> </w:t>
      </w:r>
      <w:r w:rsidRPr="007A140F">
        <w:t xml:space="preserve">here - </w:t>
      </w:r>
      <w:hyperlink r:id="rId10" w:history="1">
        <w:r w:rsidRPr="007A140F">
          <w:rPr>
            <w:rStyle w:val="Hyperlink"/>
          </w:rPr>
          <w:t>https://developer.mozilla.org/en-</w:t>
        </w:r>
        <w:r w:rsidRPr="007A140F">
          <w:rPr>
            <w:rStyle w:val="Hyperlink"/>
            <w:noProof/>
          </w:rPr>
          <w:t>US</w:t>
        </w:r>
        <w:r w:rsidRPr="007A140F">
          <w:rPr>
            <w:rStyle w:val="Hyperlink"/>
          </w:rPr>
          <w:t>/docs/Web/</w:t>
        </w:r>
        <w:r w:rsidRPr="007A140F">
          <w:rPr>
            <w:rStyle w:val="Hyperlink"/>
            <w:noProof/>
          </w:rPr>
          <w:t>JavaScript</w:t>
        </w:r>
        <w:r w:rsidRPr="007A140F">
          <w:rPr>
            <w:rStyle w:val="Hyperlink"/>
          </w:rPr>
          <w:t>/Reference/Global_Objects/Array/sort</w:t>
        </w:r>
      </w:hyperlink>
      <w:r w:rsidRPr="007A140F">
        <w:t xml:space="preserve"> </w:t>
      </w:r>
    </w:p>
    <w:p w14:paraId="26B75946" w14:textId="77777777" w:rsidR="00047DB5" w:rsidRPr="00047DB5" w:rsidRDefault="00047DB5" w:rsidP="00D57F4E">
      <w:pPr>
        <w:pStyle w:val="Heading1"/>
        <w:rPr>
          <w:lang w:val="bg-BG"/>
        </w:rPr>
      </w:pPr>
      <w:r w:rsidRPr="00047DB5">
        <w:t xml:space="preserve">Multidimensional Arrays </w:t>
      </w:r>
      <w:r w:rsidRPr="00047DB5">
        <w:rPr>
          <w:noProof/>
        </w:rPr>
        <w:t>(</w:t>
      </w:r>
      <w:r w:rsidRPr="00047DB5">
        <w:t>Matrices</w:t>
      </w:r>
      <w:r w:rsidRPr="00047DB5">
        <w:rPr>
          <w:noProof/>
        </w:rPr>
        <w:t>)</w:t>
      </w:r>
    </w:p>
    <w:p w14:paraId="62E8AA78" w14:textId="77777777" w:rsidR="00047DB5" w:rsidRPr="007A140F" w:rsidRDefault="00047DB5" w:rsidP="00047DB5">
      <w:pPr>
        <w:rPr>
          <w:lang w:val="bg-BG"/>
        </w:rPr>
      </w:pPr>
      <w:r w:rsidRPr="007A140F">
        <w:t>We will mainly work with 2-dimensional arrays. The concept is as simple as working with a simple 1-dimensional array. It is just an array of arrays.</w:t>
      </w:r>
    </w:p>
    <w:p w14:paraId="12E0A7D8" w14:textId="77777777" w:rsidR="00047DB5" w:rsidRPr="00047DB5" w:rsidRDefault="00047DB5" w:rsidP="00047DB5">
      <w:pPr>
        <w:pStyle w:val="Heading2"/>
        <w:ind w:left="357" w:hanging="357"/>
        <w:rPr>
          <w:lang w:val="bg-BG"/>
        </w:rPr>
      </w:pPr>
      <w:r w:rsidRPr="00047DB5">
        <w:t>Magic Matrices</w:t>
      </w:r>
    </w:p>
    <w:p w14:paraId="4F93D2AC" w14:textId="77777777" w:rsidR="00047DB5" w:rsidRPr="007A140F" w:rsidRDefault="00047DB5" w:rsidP="00047DB5">
      <w:pPr>
        <w:rPr>
          <w:lang w:val="bg-BG"/>
        </w:rPr>
      </w:pPr>
      <w:r w:rsidRPr="007A140F">
        <w:t xml:space="preserve">Write a function that checks if a given matrix of numbers is </w:t>
      </w:r>
      <w:r w:rsidRPr="007A140F">
        <w:rPr>
          <w:b/>
        </w:rPr>
        <w:t>magical</w:t>
      </w:r>
      <w:r w:rsidRPr="007A140F">
        <w:t xml:space="preserve">. A matrix is magical if the </w:t>
      </w:r>
      <w:r w:rsidRPr="007A140F">
        <w:rPr>
          <w:b/>
        </w:rPr>
        <w:t>sums of the cells</w:t>
      </w:r>
      <w:r w:rsidRPr="007A140F">
        <w:t xml:space="preserve"> of </w:t>
      </w:r>
      <w:r w:rsidRPr="007A140F">
        <w:rPr>
          <w:b/>
        </w:rPr>
        <w:t>every row</w:t>
      </w:r>
      <w:r w:rsidRPr="007A140F">
        <w:t xml:space="preserve"> and </w:t>
      </w:r>
      <w:r w:rsidRPr="007A140F">
        <w:rPr>
          <w:b/>
        </w:rPr>
        <w:t>every column</w:t>
      </w:r>
      <w:r w:rsidRPr="007A140F">
        <w:t xml:space="preserve"> are </w:t>
      </w:r>
      <w:r w:rsidRPr="007A140F">
        <w:rPr>
          <w:b/>
        </w:rPr>
        <w:t>equal</w:t>
      </w:r>
      <w:r w:rsidRPr="007A140F">
        <w:t xml:space="preserve">. </w:t>
      </w:r>
    </w:p>
    <w:p w14:paraId="7505FC14" w14:textId="77777777" w:rsidR="00047DB5" w:rsidRPr="007A140F" w:rsidRDefault="00047DB5" w:rsidP="00047DB5">
      <w:pPr>
        <w:rPr>
          <w:lang w:val="bg-BG"/>
        </w:rPr>
      </w:pPr>
      <w:r w:rsidRPr="007A140F">
        <w:t xml:space="preserve">The </w:t>
      </w:r>
      <w:r w:rsidRPr="007A140F">
        <w:rPr>
          <w:b/>
        </w:rPr>
        <w:t>input</w:t>
      </w:r>
      <w:r w:rsidRPr="007A140F">
        <w:t xml:space="preserve"> comes as an </w:t>
      </w:r>
      <w:r w:rsidRPr="007A140F">
        <w:rPr>
          <w:b/>
        </w:rPr>
        <w:t>array of arrays</w:t>
      </w:r>
      <w:r w:rsidRPr="007A140F">
        <w:t xml:space="preserve">, containing numbers </w:t>
      </w:r>
      <w:r w:rsidRPr="007A140F">
        <w:rPr>
          <w:noProof/>
        </w:rPr>
        <w:t>(</w:t>
      </w:r>
      <w:r w:rsidRPr="007A140F">
        <w:t xml:space="preserve">number </w:t>
      </w:r>
      <w:r w:rsidRPr="007A140F">
        <w:rPr>
          <w:noProof/>
        </w:rPr>
        <w:t xml:space="preserve">2D </w:t>
      </w:r>
      <w:r w:rsidRPr="007A140F">
        <w:t xml:space="preserve">matrix). The input numbers will </w:t>
      </w:r>
      <w:r w:rsidRPr="007A140F">
        <w:rPr>
          <w:b/>
        </w:rPr>
        <w:t>always be positive</w:t>
      </w:r>
      <w:r w:rsidRPr="007A140F">
        <w:t>.</w:t>
      </w:r>
    </w:p>
    <w:p w14:paraId="01A4852E" w14:textId="77777777" w:rsidR="00047DB5" w:rsidRPr="007A140F" w:rsidRDefault="00047DB5" w:rsidP="00047DB5">
      <w:pPr>
        <w:rPr>
          <w:lang w:val="bg-BG"/>
        </w:rPr>
      </w:pPr>
      <w:r w:rsidRPr="007A140F">
        <w:t xml:space="preserve">The </w:t>
      </w:r>
      <w:r w:rsidRPr="007A140F">
        <w:rPr>
          <w:b/>
        </w:rPr>
        <w:t>output</w:t>
      </w:r>
      <w:r w:rsidRPr="007A140F">
        <w:t xml:space="preserve"> is a Boolean result indicating whether the matrix is magical or not.</w:t>
      </w:r>
    </w:p>
    <w:p w14:paraId="1F95D735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Examples</w:t>
      </w:r>
    </w:p>
    <w:tbl>
      <w:tblPr>
        <w:tblStyle w:val="TableGrid"/>
        <w:tblW w:w="941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01"/>
        <w:gridCol w:w="1134"/>
        <w:gridCol w:w="270"/>
        <w:gridCol w:w="2087"/>
        <w:gridCol w:w="1031"/>
        <w:gridCol w:w="360"/>
        <w:gridCol w:w="1701"/>
        <w:gridCol w:w="1134"/>
      </w:tblGrid>
      <w:tr w:rsidR="00047DB5" w:rsidRPr="00047DB5" w14:paraId="7A643A16" w14:textId="77777777" w:rsidTr="00D57F4E">
        <w:tc>
          <w:tcPr>
            <w:tcW w:w="1701" w:type="dxa"/>
            <w:shd w:val="clear" w:color="auto" w:fill="D9D9D9" w:themeFill="background1" w:themeFillShade="D9"/>
          </w:tcPr>
          <w:p w14:paraId="526DC726" w14:textId="77777777" w:rsidR="00047DB5" w:rsidRPr="00835CF7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835CF7">
              <w:rPr>
                <w:rFonts w:ascii="Consolas" w:hAnsi="Consolas"/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587DD94D" w14:textId="77777777" w:rsidR="00047DB5" w:rsidRPr="00835CF7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835CF7">
              <w:rPr>
                <w:rFonts w:ascii="Consolas" w:hAnsi="Consolas"/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6F06550F" w14:textId="77777777" w:rsidR="00047DB5" w:rsidRPr="00835CF7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2087" w:type="dxa"/>
            <w:shd w:val="clear" w:color="auto" w:fill="D9D9D9" w:themeFill="background1" w:themeFillShade="D9"/>
          </w:tcPr>
          <w:p w14:paraId="60FA047A" w14:textId="77777777" w:rsidR="00047DB5" w:rsidRPr="00835CF7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835CF7">
              <w:rPr>
                <w:rFonts w:ascii="Consolas" w:hAnsi="Consolas"/>
                <w:b/>
              </w:rPr>
              <w:t>Input</w:t>
            </w:r>
          </w:p>
        </w:tc>
        <w:tc>
          <w:tcPr>
            <w:tcW w:w="1031" w:type="dxa"/>
            <w:shd w:val="clear" w:color="auto" w:fill="D9D9D9" w:themeFill="background1" w:themeFillShade="D9"/>
          </w:tcPr>
          <w:p w14:paraId="728AA90A" w14:textId="77777777" w:rsidR="00047DB5" w:rsidRPr="00835CF7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835CF7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C83D3FA" w14:textId="77777777" w:rsidR="00047DB5" w:rsidRPr="00835CF7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1701" w:type="dxa"/>
            <w:shd w:val="clear" w:color="auto" w:fill="D9D9D9" w:themeFill="background1" w:themeFillShade="D9"/>
          </w:tcPr>
          <w:p w14:paraId="7867F4A9" w14:textId="77777777" w:rsidR="00047DB5" w:rsidRPr="00835CF7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835CF7">
              <w:rPr>
                <w:rFonts w:ascii="Consolas" w:hAnsi="Consolas"/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4721E53D" w14:textId="77777777" w:rsidR="00047DB5" w:rsidRPr="00835CF7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835CF7">
              <w:rPr>
                <w:rFonts w:ascii="Consolas" w:hAnsi="Consolas"/>
                <w:b/>
              </w:rPr>
              <w:t>Output</w:t>
            </w:r>
          </w:p>
        </w:tc>
      </w:tr>
      <w:tr w:rsidR="00047DB5" w:rsidRPr="00047DB5" w14:paraId="2B988C6E" w14:textId="77777777" w:rsidTr="00D57F4E">
        <w:tc>
          <w:tcPr>
            <w:tcW w:w="1701" w:type="dxa"/>
          </w:tcPr>
          <w:p w14:paraId="72155187" w14:textId="77777777" w:rsidR="00047DB5" w:rsidRPr="00835CF7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835CF7">
              <w:rPr>
                <w:rFonts w:ascii="Consolas" w:hAnsi="Consolas"/>
                <w:b/>
                <w:noProof/>
              </w:rPr>
              <w:t>[[4, 5, 6],</w:t>
            </w:r>
          </w:p>
          <w:p w14:paraId="36E5ABD8" w14:textId="77777777" w:rsidR="00047DB5" w:rsidRPr="00835CF7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835CF7">
              <w:rPr>
                <w:rFonts w:ascii="Consolas" w:hAnsi="Consolas"/>
                <w:b/>
                <w:noProof/>
                <w:lang w:val="bg-BG"/>
              </w:rPr>
              <w:t xml:space="preserve"> </w:t>
            </w:r>
            <w:r w:rsidRPr="00835CF7">
              <w:rPr>
                <w:rFonts w:ascii="Consolas" w:hAnsi="Consolas"/>
                <w:b/>
                <w:noProof/>
              </w:rPr>
              <w:t>[6, 5, 4],</w:t>
            </w:r>
          </w:p>
          <w:p w14:paraId="23FE446E" w14:textId="77777777" w:rsidR="00047DB5" w:rsidRPr="00835CF7" w:rsidRDefault="00047DB5" w:rsidP="00D57F4E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835CF7">
              <w:rPr>
                <w:rFonts w:ascii="Consolas" w:hAnsi="Consolas"/>
                <w:b/>
                <w:noProof/>
                <w:lang w:val="bg-BG"/>
              </w:rPr>
              <w:t xml:space="preserve"> </w:t>
            </w:r>
            <w:r w:rsidRPr="00835CF7">
              <w:rPr>
                <w:rFonts w:ascii="Consolas" w:hAnsi="Consolas"/>
                <w:b/>
                <w:noProof/>
              </w:rPr>
              <w:t>[5, 5, 5]]</w:t>
            </w:r>
          </w:p>
        </w:tc>
        <w:tc>
          <w:tcPr>
            <w:tcW w:w="1134" w:type="dxa"/>
          </w:tcPr>
          <w:p w14:paraId="6C93E3F5" w14:textId="77777777" w:rsidR="00047DB5" w:rsidRPr="00835CF7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835CF7">
              <w:rPr>
                <w:rFonts w:ascii="Consolas" w:hAnsi="Consolas"/>
                <w:b/>
                <w:bCs/>
                <w:noProof/>
              </w:rPr>
              <w:t>true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009D3075" w14:textId="77777777" w:rsidR="00047DB5" w:rsidRPr="00835CF7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2087" w:type="dxa"/>
          </w:tcPr>
          <w:p w14:paraId="2958B51F" w14:textId="77777777" w:rsidR="00047DB5" w:rsidRPr="00835CF7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35CF7">
              <w:rPr>
                <w:rFonts w:ascii="Consolas" w:hAnsi="Consolas"/>
                <w:b/>
                <w:bCs/>
                <w:noProof/>
              </w:rPr>
              <w:t>[[11, 32, 45],</w:t>
            </w:r>
          </w:p>
          <w:p w14:paraId="4B293E14" w14:textId="77777777" w:rsidR="00047DB5" w:rsidRPr="00835CF7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35CF7">
              <w:rPr>
                <w:rFonts w:ascii="Consolas" w:hAnsi="Consolas"/>
                <w:b/>
                <w:bCs/>
                <w:noProof/>
                <w:lang w:val="bg-BG"/>
              </w:rPr>
              <w:t xml:space="preserve"> </w:t>
            </w:r>
            <w:r w:rsidRPr="00835CF7">
              <w:rPr>
                <w:rFonts w:ascii="Consolas" w:hAnsi="Consolas"/>
                <w:b/>
                <w:bCs/>
                <w:noProof/>
              </w:rPr>
              <w:t>[21, 0, 1],</w:t>
            </w:r>
          </w:p>
          <w:p w14:paraId="083F661D" w14:textId="77777777" w:rsidR="00047DB5" w:rsidRPr="00835CF7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835CF7">
              <w:rPr>
                <w:rFonts w:ascii="Consolas" w:hAnsi="Consolas"/>
                <w:b/>
                <w:bCs/>
                <w:noProof/>
                <w:lang w:val="bg-BG"/>
              </w:rPr>
              <w:t xml:space="preserve"> </w:t>
            </w:r>
            <w:r w:rsidRPr="00835CF7">
              <w:rPr>
                <w:rFonts w:ascii="Consolas" w:hAnsi="Consolas"/>
                <w:b/>
                <w:bCs/>
                <w:noProof/>
              </w:rPr>
              <w:t>[21, 1, 1]]</w:t>
            </w:r>
          </w:p>
        </w:tc>
        <w:tc>
          <w:tcPr>
            <w:tcW w:w="1031" w:type="dxa"/>
          </w:tcPr>
          <w:p w14:paraId="033D246E" w14:textId="77777777" w:rsidR="00047DB5" w:rsidRPr="00835CF7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35CF7">
              <w:rPr>
                <w:rFonts w:ascii="Consolas" w:hAnsi="Consolas"/>
                <w:b/>
                <w:bCs/>
                <w:noProof/>
              </w:rPr>
              <w:t>false</w:t>
            </w:r>
          </w:p>
          <w:p w14:paraId="5BAB44C9" w14:textId="77777777" w:rsidR="00047DB5" w:rsidRPr="00835CF7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547AAF08" w14:textId="77777777" w:rsidR="00047DB5" w:rsidRPr="00835CF7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701" w:type="dxa"/>
          </w:tcPr>
          <w:p w14:paraId="0199B8DA" w14:textId="77777777" w:rsidR="00047DB5" w:rsidRPr="00835CF7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35CF7">
              <w:rPr>
                <w:rFonts w:ascii="Consolas" w:hAnsi="Consolas"/>
                <w:b/>
                <w:bCs/>
                <w:noProof/>
              </w:rPr>
              <w:t>[[1, 0, 0],</w:t>
            </w:r>
          </w:p>
          <w:p w14:paraId="015528BD" w14:textId="77777777" w:rsidR="00047DB5" w:rsidRPr="00835CF7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35CF7">
              <w:rPr>
                <w:rFonts w:ascii="Consolas" w:hAnsi="Consolas"/>
                <w:b/>
                <w:bCs/>
                <w:noProof/>
                <w:lang w:val="bg-BG"/>
              </w:rPr>
              <w:t xml:space="preserve"> </w:t>
            </w:r>
            <w:r w:rsidRPr="00835CF7">
              <w:rPr>
                <w:rFonts w:ascii="Consolas" w:hAnsi="Consolas"/>
                <w:b/>
                <w:bCs/>
                <w:noProof/>
              </w:rPr>
              <w:t>[0, 0, 1],</w:t>
            </w:r>
          </w:p>
          <w:p w14:paraId="3B088E36" w14:textId="77777777" w:rsidR="00047DB5" w:rsidRPr="00835CF7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835CF7">
              <w:rPr>
                <w:rFonts w:ascii="Consolas" w:hAnsi="Consolas"/>
                <w:b/>
                <w:bCs/>
                <w:noProof/>
                <w:lang w:val="bg-BG"/>
              </w:rPr>
              <w:t xml:space="preserve"> </w:t>
            </w:r>
            <w:r w:rsidRPr="00835CF7">
              <w:rPr>
                <w:rFonts w:ascii="Consolas" w:hAnsi="Consolas"/>
                <w:b/>
                <w:bCs/>
                <w:noProof/>
              </w:rPr>
              <w:t>[0, 1, 0]]</w:t>
            </w:r>
          </w:p>
        </w:tc>
        <w:tc>
          <w:tcPr>
            <w:tcW w:w="1134" w:type="dxa"/>
          </w:tcPr>
          <w:p w14:paraId="524491C1" w14:textId="77777777" w:rsidR="00047DB5" w:rsidRPr="00835CF7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835CF7">
              <w:rPr>
                <w:rFonts w:ascii="Consolas" w:hAnsi="Consolas"/>
                <w:b/>
                <w:bCs/>
                <w:noProof/>
              </w:rPr>
              <w:t>true</w:t>
            </w:r>
          </w:p>
        </w:tc>
      </w:tr>
    </w:tbl>
    <w:p w14:paraId="16502058" w14:textId="77777777" w:rsidR="00047DB5" w:rsidRPr="00047DB5" w:rsidRDefault="00047DB5" w:rsidP="00047DB5">
      <w:pPr>
        <w:pStyle w:val="Heading2"/>
        <w:ind w:left="357" w:hanging="357"/>
        <w:rPr>
          <w:lang w:val="bg-BG"/>
        </w:rPr>
      </w:pPr>
      <w:r w:rsidRPr="00047DB5">
        <w:t>*Tic-Tac-Toe</w:t>
      </w:r>
    </w:p>
    <w:p w14:paraId="1AF59548" w14:textId="77777777" w:rsidR="00047DB5" w:rsidRPr="00047DB5" w:rsidRDefault="00047DB5" w:rsidP="00047DB5">
      <w:pPr>
        <w:rPr>
          <w:lang w:val="bg-BG"/>
        </w:rPr>
      </w:pPr>
      <w:r w:rsidRPr="00047DB5">
        <w:t>Make a tic-tac-toe console application.</w:t>
      </w:r>
    </w:p>
    <w:p w14:paraId="5A6C9F4E" w14:textId="4BF9BE61" w:rsidR="00047DB5" w:rsidRPr="00047DB5" w:rsidRDefault="00047DB5" w:rsidP="00047DB5">
      <w:pPr>
        <w:rPr>
          <w:lang w:val="bg-BG"/>
        </w:rPr>
      </w:pPr>
      <w:r w:rsidRPr="00047DB5">
        <w:t xml:space="preserve">You will receive an array of arrays. As you know there are two players in this game, so the first element of the input will be </w:t>
      </w:r>
      <w:r w:rsidR="00E06467">
        <w:t xml:space="preserve">the </w:t>
      </w:r>
      <w:r w:rsidRPr="00047DB5">
        <w:t>first player's chosen coordinates, the second element will be the second player's turn coordinates</w:t>
      </w:r>
      <w:r w:rsidR="00E06467">
        <w:t>,</w:t>
      </w:r>
      <w:r w:rsidRPr="00047DB5">
        <w:t xml:space="preserve"> and so on.</w:t>
      </w:r>
    </w:p>
    <w:p w14:paraId="14285D5D" w14:textId="59960680" w:rsidR="00047DB5" w:rsidRDefault="00047DB5" w:rsidP="00047DB5">
      <w:r w:rsidRPr="00047DB5">
        <w:t>The initial state of the dashboard is</w:t>
      </w:r>
    </w:p>
    <w:p w14:paraId="6B8444F3" w14:textId="77777777" w:rsidR="0099058D" w:rsidRPr="00047DB5" w:rsidRDefault="0099058D" w:rsidP="00047DB5">
      <w:pPr>
        <w:rPr>
          <w:lang w:val="bg-BG"/>
        </w:rPr>
      </w:pPr>
    </w:p>
    <w:p w14:paraId="6B926D15" w14:textId="77777777" w:rsidR="00047DB5" w:rsidRPr="00047DB5" w:rsidRDefault="00047DB5" w:rsidP="00047DB5">
      <w:pPr>
        <w:jc w:val="center"/>
        <w:rPr>
          <w:rFonts w:ascii="Consolas" w:hAnsi="Consolas"/>
          <w:b/>
          <w:lang w:val="bg-BG"/>
        </w:rPr>
      </w:pPr>
      <w:r w:rsidRPr="00047DB5">
        <w:rPr>
          <w:rFonts w:ascii="Consolas" w:hAnsi="Consolas"/>
          <w:b/>
          <w:noProof/>
        </w:rPr>
        <w:lastRenderedPageBreak/>
        <w:t>[[false, false, false],</w:t>
      </w:r>
    </w:p>
    <w:p w14:paraId="6B6FB696" w14:textId="77777777" w:rsidR="00047DB5" w:rsidRPr="00047DB5" w:rsidRDefault="00047DB5" w:rsidP="00047DB5">
      <w:pPr>
        <w:jc w:val="center"/>
        <w:rPr>
          <w:rFonts w:ascii="Consolas" w:hAnsi="Consolas"/>
          <w:b/>
          <w:lang w:val="bg-BG"/>
        </w:rPr>
      </w:pPr>
      <w:r w:rsidRPr="00047DB5">
        <w:rPr>
          <w:rFonts w:ascii="Consolas" w:hAnsi="Consolas"/>
          <w:b/>
          <w:noProof/>
        </w:rPr>
        <w:t>[false, false, false],</w:t>
      </w:r>
    </w:p>
    <w:p w14:paraId="37BC915A" w14:textId="77777777" w:rsidR="00047DB5" w:rsidRPr="00047DB5" w:rsidRDefault="00047DB5" w:rsidP="00047DB5">
      <w:pPr>
        <w:jc w:val="center"/>
        <w:rPr>
          <w:rFonts w:ascii="Consolas" w:hAnsi="Consolas"/>
          <w:b/>
          <w:lang w:val="bg-BG"/>
        </w:rPr>
      </w:pPr>
      <w:r w:rsidRPr="00047DB5">
        <w:rPr>
          <w:rFonts w:ascii="Consolas" w:hAnsi="Consolas"/>
          <w:b/>
          <w:noProof/>
        </w:rPr>
        <w:t>[false, false, false]]</w:t>
      </w:r>
    </w:p>
    <w:p w14:paraId="58210315" w14:textId="77777777" w:rsidR="00047DB5" w:rsidRPr="00047DB5" w:rsidRDefault="00047DB5" w:rsidP="00047DB5">
      <w:pPr>
        <w:rPr>
          <w:rFonts w:cstheme="minorHAnsi"/>
          <w:lang w:val="bg-BG"/>
        </w:rPr>
      </w:pPr>
      <w:r w:rsidRPr="00047DB5">
        <w:rPr>
          <w:rFonts w:cstheme="minorHAnsi"/>
        </w:rPr>
        <w:t xml:space="preserve">The first player's mark is </w:t>
      </w:r>
      <w:proofErr w:type="gramStart"/>
      <w:r w:rsidRPr="00047DB5">
        <w:rPr>
          <w:rFonts w:cstheme="minorHAnsi"/>
        </w:rPr>
        <w:t>X</w:t>
      </w:r>
      <w:proofErr w:type="gramEnd"/>
      <w:r w:rsidRPr="00047DB5">
        <w:rPr>
          <w:rFonts w:cstheme="minorHAnsi"/>
        </w:rPr>
        <w:t xml:space="preserve"> and the second player's mark is O.</w:t>
      </w:r>
    </w:p>
    <w:p w14:paraId="05803139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Input</w:t>
      </w:r>
    </w:p>
    <w:p w14:paraId="21ECFD19" w14:textId="77777777" w:rsidR="00047DB5" w:rsidRPr="00047DB5" w:rsidRDefault="00047DB5" w:rsidP="00047DB5">
      <w:pPr>
        <w:rPr>
          <w:lang w:val="bg-BG"/>
        </w:rPr>
      </w:pPr>
      <w:r w:rsidRPr="00047DB5">
        <w:t>One parameter:</w:t>
      </w:r>
    </w:p>
    <w:p w14:paraId="1BB67410" w14:textId="47096721" w:rsidR="00047DB5" w:rsidRPr="00047DB5" w:rsidRDefault="00047DB5" w:rsidP="00047DB5">
      <w:pPr>
        <w:pStyle w:val="ListParagraph"/>
        <w:numPr>
          <w:ilvl w:val="0"/>
          <w:numId w:val="41"/>
        </w:numPr>
        <w:rPr>
          <w:b/>
          <w:lang w:val="bg-BG"/>
        </w:rPr>
      </w:pPr>
      <w:r w:rsidRPr="00047DB5">
        <w:t xml:space="preserve">An array - </w:t>
      </w:r>
      <w:r w:rsidRPr="00047DB5">
        <w:rPr>
          <w:b/>
        </w:rPr>
        <w:t xml:space="preserve">the moves </w:t>
      </w:r>
      <w:r w:rsidRPr="00047DB5">
        <w:t xml:space="preserve">in </w:t>
      </w:r>
      <w:r w:rsidR="00E06467">
        <w:t xml:space="preserve">a </w:t>
      </w:r>
      <w:r w:rsidRPr="00047DB5">
        <w:t>row that players make</w:t>
      </w:r>
    </w:p>
    <w:p w14:paraId="418F4455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Output</w:t>
      </w:r>
    </w:p>
    <w:p w14:paraId="303D4566" w14:textId="77777777" w:rsidR="00047DB5" w:rsidRPr="00047DB5" w:rsidRDefault="00047DB5" w:rsidP="00047DB5">
      <w:pPr>
        <w:pStyle w:val="ListParagraph"/>
        <w:numPr>
          <w:ilvl w:val="0"/>
          <w:numId w:val="42"/>
        </w:numPr>
        <w:rPr>
          <w:lang w:val="bg-BG"/>
        </w:rPr>
      </w:pPr>
      <w:r w:rsidRPr="00047DB5">
        <w:t>There are two players - X and O</w:t>
      </w:r>
    </w:p>
    <w:p w14:paraId="399C2FB3" w14:textId="5CA6E52F" w:rsidR="00047DB5" w:rsidRPr="00047DB5" w:rsidRDefault="00A111F0" w:rsidP="00047DB5">
      <w:pPr>
        <w:pStyle w:val="ListParagraph"/>
        <w:numPr>
          <w:ilvl w:val="0"/>
          <w:numId w:val="42"/>
        </w:numPr>
        <w:rPr>
          <w:lang w:val="bg-BG"/>
        </w:rPr>
      </w:pPr>
      <w:proofErr w:type="gramStart"/>
      <w:r>
        <w:t>If  a</w:t>
      </w:r>
      <w:proofErr w:type="gramEnd"/>
      <w:r>
        <w:t xml:space="preserve"> player tries to m</w:t>
      </w:r>
      <w:r w:rsidR="007F3FEF">
        <w:t>ake</w:t>
      </w:r>
      <w:r w:rsidR="00047DB5" w:rsidRPr="00047DB5">
        <w:t xml:space="preserve"> his turn on </w:t>
      </w:r>
      <w:r>
        <w:t>already taken place, he should t</w:t>
      </w:r>
      <w:r w:rsidR="00047DB5" w:rsidRPr="00047DB5">
        <w:t>ake his turn again and you should print the following message:</w:t>
      </w:r>
    </w:p>
    <w:p w14:paraId="37DEB11B" w14:textId="77777777" w:rsidR="00047DB5" w:rsidRPr="00047DB5" w:rsidRDefault="00047DB5" w:rsidP="00047DB5">
      <w:pPr>
        <w:ind w:firstLine="720"/>
        <w:rPr>
          <w:rFonts w:ascii="Consolas" w:hAnsi="Consolas"/>
          <w:b/>
          <w:lang w:val="bg-BG"/>
        </w:rPr>
      </w:pPr>
      <w:r w:rsidRPr="00047DB5">
        <w:rPr>
          <w:rFonts w:ascii="Consolas" w:hAnsi="Consolas"/>
          <w:b/>
          <w:noProof/>
        </w:rPr>
        <w:t>"This place is already taken. Please choose another!"</w:t>
      </w:r>
    </w:p>
    <w:p w14:paraId="753D32CB" w14:textId="77777777" w:rsidR="00047DB5" w:rsidRPr="00047DB5" w:rsidRDefault="00047DB5" w:rsidP="00047DB5">
      <w:pPr>
        <w:pStyle w:val="ListParagraph"/>
        <w:numPr>
          <w:ilvl w:val="0"/>
          <w:numId w:val="42"/>
        </w:numPr>
        <w:rPr>
          <w:rFonts w:ascii="Consolas" w:hAnsi="Consolas"/>
          <w:b/>
          <w:lang w:val="bg-BG"/>
        </w:rPr>
      </w:pPr>
      <w:r w:rsidRPr="00047DB5">
        <w:rPr>
          <w:rFonts w:cstheme="minorHAnsi"/>
        </w:rPr>
        <w:t>If there are no free spaces on the dashboard and nobody wins the game should end and you should print the following message:</w:t>
      </w:r>
    </w:p>
    <w:p w14:paraId="47D29BB8" w14:textId="77777777" w:rsidR="00047DB5" w:rsidRPr="00047DB5" w:rsidRDefault="00047DB5" w:rsidP="00047DB5">
      <w:pPr>
        <w:ind w:left="720"/>
        <w:rPr>
          <w:rFonts w:ascii="Consolas" w:hAnsi="Consolas"/>
          <w:b/>
          <w:lang w:val="bg-BG"/>
        </w:rPr>
      </w:pPr>
      <w:r w:rsidRPr="00047DB5">
        <w:rPr>
          <w:rFonts w:ascii="Consolas" w:hAnsi="Consolas"/>
          <w:b/>
          <w:noProof/>
        </w:rPr>
        <w:t>"The game ended! Nobody wins :("</w:t>
      </w:r>
    </w:p>
    <w:p w14:paraId="75ACB2FD" w14:textId="77777777" w:rsidR="00047DB5" w:rsidRPr="00047DB5" w:rsidRDefault="00047DB5" w:rsidP="00047DB5">
      <w:pPr>
        <w:pStyle w:val="ListParagraph"/>
        <w:numPr>
          <w:ilvl w:val="0"/>
          <w:numId w:val="42"/>
        </w:numPr>
        <w:rPr>
          <w:rFonts w:ascii="Consolas" w:hAnsi="Consolas"/>
          <w:b/>
          <w:lang w:val="bg-BG"/>
        </w:rPr>
      </w:pPr>
      <w:r w:rsidRPr="00047DB5">
        <w:rPr>
          <w:rFonts w:cstheme="minorHAnsi"/>
        </w:rPr>
        <w:t xml:space="preserve">If someone wins you should print the following message </w:t>
      </w:r>
      <w:proofErr w:type="gramStart"/>
      <w:r w:rsidRPr="00047DB5">
        <w:rPr>
          <w:rFonts w:cstheme="minorHAnsi"/>
        </w:rPr>
        <w:t>and  the</w:t>
      </w:r>
      <w:proofErr w:type="gramEnd"/>
      <w:r w:rsidRPr="00047DB5">
        <w:rPr>
          <w:rFonts w:cstheme="minorHAnsi"/>
        </w:rPr>
        <w:t xml:space="preserve"> </w:t>
      </w:r>
      <w:r w:rsidRPr="00047DB5">
        <w:rPr>
          <w:rFonts w:cstheme="minorHAnsi"/>
          <w:b/>
        </w:rPr>
        <w:t>current</w:t>
      </w:r>
      <w:r w:rsidRPr="00047DB5">
        <w:rPr>
          <w:rFonts w:cstheme="minorHAnsi"/>
        </w:rPr>
        <w:t xml:space="preserve"> </w:t>
      </w:r>
      <w:r w:rsidRPr="00047DB5">
        <w:rPr>
          <w:rFonts w:cstheme="minorHAnsi"/>
          <w:b/>
        </w:rPr>
        <w:t>state</w:t>
      </w:r>
      <w:r w:rsidRPr="00047DB5">
        <w:rPr>
          <w:rFonts w:cstheme="minorHAnsi"/>
        </w:rPr>
        <w:t xml:space="preserve"> of the </w:t>
      </w:r>
      <w:r w:rsidRPr="00047DB5">
        <w:rPr>
          <w:rFonts w:cstheme="minorHAnsi"/>
          <w:b/>
        </w:rPr>
        <w:t>dashboard</w:t>
      </w:r>
      <w:r w:rsidRPr="00047DB5">
        <w:rPr>
          <w:rFonts w:cstheme="minorHAnsi"/>
        </w:rPr>
        <w:t>:</w:t>
      </w:r>
    </w:p>
    <w:p w14:paraId="7D5B893F" w14:textId="7BF5F9F1" w:rsidR="00047DB5" w:rsidRPr="00047DB5" w:rsidRDefault="00047DB5" w:rsidP="00047DB5">
      <w:pPr>
        <w:ind w:firstLine="720"/>
        <w:rPr>
          <w:rFonts w:ascii="Consolas" w:hAnsi="Consolas"/>
          <w:b/>
          <w:lang w:val="bg-BG"/>
        </w:rPr>
      </w:pPr>
      <w:r w:rsidRPr="00047DB5">
        <w:rPr>
          <w:rFonts w:ascii="Consolas" w:hAnsi="Consolas"/>
          <w:b/>
          <w:noProof/>
        </w:rPr>
        <w:t>"Player {</w:t>
      </w:r>
      <w:r w:rsidR="00BB1D74">
        <w:rPr>
          <w:rFonts w:ascii="Consolas" w:hAnsi="Consolas"/>
          <w:b/>
          <w:noProof/>
        </w:rPr>
        <w:t>x</w:t>
      </w:r>
      <w:r w:rsidRPr="00047DB5">
        <w:rPr>
          <w:rFonts w:ascii="Consolas" w:hAnsi="Consolas"/>
          <w:b/>
          <w:noProof/>
        </w:rPr>
        <w:t>} wins</w:t>
      </w:r>
      <w:r w:rsidR="007F3FEF">
        <w:rPr>
          <w:rFonts w:ascii="Consolas" w:hAnsi="Consolas"/>
          <w:b/>
          <w:noProof/>
        </w:rPr>
        <w:t>!</w:t>
      </w:r>
      <w:r w:rsidRPr="00047DB5">
        <w:rPr>
          <w:rFonts w:ascii="Consolas" w:hAnsi="Consolas"/>
          <w:b/>
          <w:noProof/>
        </w:rPr>
        <w:t>"</w:t>
      </w:r>
    </w:p>
    <w:p w14:paraId="3BAD211C" w14:textId="2591106C" w:rsidR="00047DB5" w:rsidRPr="00047DB5" w:rsidRDefault="00047DB5" w:rsidP="00047DB5">
      <w:pPr>
        <w:ind w:left="720"/>
        <w:rPr>
          <w:rFonts w:cstheme="minorHAnsi"/>
          <w:lang w:val="bg-BG"/>
        </w:rPr>
      </w:pPr>
      <w:r w:rsidRPr="00047DB5">
        <w:rPr>
          <w:rFonts w:cstheme="minorHAnsi"/>
          <w:b/>
        </w:rPr>
        <w:t xml:space="preserve">Note: </w:t>
      </w:r>
      <w:r w:rsidRPr="00047DB5">
        <w:rPr>
          <w:rFonts w:cstheme="minorHAnsi"/>
        </w:rPr>
        <w:t xml:space="preserve">When printing the state of the dashboard the elements of each row </w:t>
      </w:r>
      <w:r w:rsidR="00E06467">
        <w:rPr>
          <w:rFonts w:cstheme="minorHAnsi"/>
        </w:rPr>
        <w:t xml:space="preserve">of </w:t>
      </w:r>
      <w:r w:rsidRPr="00047DB5">
        <w:rPr>
          <w:rFonts w:cstheme="minorHAnsi"/>
        </w:rPr>
        <w:t xml:space="preserve">the dashboard should be separated by </w:t>
      </w:r>
      <w:r w:rsidRPr="00047DB5">
        <w:rPr>
          <w:rFonts w:ascii="Consolas" w:hAnsi="Consolas"/>
          <w:b/>
          <w:noProof/>
        </w:rPr>
        <w:t xml:space="preserve">"\t" </w:t>
      </w:r>
      <w:r w:rsidRPr="00047DB5">
        <w:rPr>
          <w:rFonts w:cstheme="minorHAnsi"/>
        </w:rPr>
        <w:t xml:space="preserve">and each row should be on </w:t>
      </w:r>
      <w:r w:rsidR="00E06467">
        <w:rPr>
          <w:rFonts w:cstheme="minorHAnsi"/>
        </w:rPr>
        <w:t xml:space="preserve">a </w:t>
      </w:r>
      <w:r w:rsidRPr="00047DB5">
        <w:rPr>
          <w:rFonts w:cstheme="minorHAnsi"/>
        </w:rPr>
        <w:t>new line.</w:t>
      </w:r>
    </w:p>
    <w:p w14:paraId="7BDC064F" w14:textId="77777777" w:rsidR="00047DB5" w:rsidRPr="00047DB5" w:rsidRDefault="00047DB5" w:rsidP="00047DB5">
      <w:pPr>
        <w:rPr>
          <w:lang w:val="bg-BG"/>
        </w:rPr>
      </w:pPr>
    </w:p>
    <w:p w14:paraId="42EB0E6B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Constraints</w:t>
      </w:r>
    </w:p>
    <w:p w14:paraId="4E94F351" w14:textId="77777777" w:rsidR="00047DB5" w:rsidRPr="00047DB5" w:rsidRDefault="00047DB5" w:rsidP="00047DB5">
      <w:pPr>
        <w:rPr>
          <w:lang w:val="bg-BG"/>
        </w:rPr>
      </w:pPr>
      <w:r w:rsidRPr="00047DB5">
        <w:t xml:space="preserve">The elements in the input array will always be enough to end the game. </w:t>
      </w:r>
    </w:p>
    <w:p w14:paraId="4347391A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Examples</w:t>
      </w:r>
    </w:p>
    <w:tbl>
      <w:tblPr>
        <w:tblW w:w="999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80"/>
        <w:gridCol w:w="5310"/>
      </w:tblGrid>
      <w:tr w:rsidR="00047DB5" w:rsidRPr="00047DB5" w14:paraId="5C8802B7" w14:textId="77777777" w:rsidTr="00D57F4E">
        <w:trPr>
          <w:trHeight w:val="22"/>
        </w:trPr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E6669A6" w14:textId="77777777" w:rsidR="00047DB5" w:rsidRPr="00835CF7" w:rsidRDefault="00047DB5" w:rsidP="00D57F4E">
            <w:pPr>
              <w:pStyle w:val="Title"/>
              <w:spacing w:line="276" w:lineRule="auto"/>
              <w:jc w:val="center"/>
              <w:rPr>
                <w:rStyle w:val="Strong"/>
                <w:rFonts w:ascii="Consolas" w:hAnsi="Consolas"/>
                <w:b/>
                <w:bCs w:val="0"/>
                <w:noProof/>
                <w:lang w:val="en-US"/>
              </w:rPr>
            </w:pPr>
            <w:r w:rsidRPr="00835CF7">
              <w:rPr>
                <w:rStyle w:val="Strong"/>
                <w:rFonts w:ascii="Consolas" w:hAnsi="Consolas"/>
                <w:b/>
                <w:noProof/>
                <w:lang w:val="en-US"/>
              </w:rPr>
              <w:t>Input</w:t>
            </w:r>
          </w:p>
        </w:tc>
        <w:tc>
          <w:tcPr>
            <w:tcW w:w="5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9EFB88E" w14:textId="77777777" w:rsidR="00047DB5" w:rsidRPr="00835CF7" w:rsidRDefault="00047DB5" w:rsidP="00D57F4E">
            <w:pPr>
              <w:pStyle w:val="Title"/>
              <w:spacing w:line="276" w:lineRule="auto"/>
              <w:jc w:val="center"/>
              <w:rPr>
                <w:rStyle w:val="Strong"/>
                <w:rFonts w:ascii="Consolas" w:hAnsi="Consolas"/>
                <w:b/>
                <w:bCs w:val="0"/>
                <w:noProof/>
                <w:lang w:val="en-US"/>
              </w:rPr>
            </w:pPr>
            <w:r w:rsidRPr="00835CF7">
              <w:rPr>
                <w:rStyle w:val="Strong"/>
                <w:rFonts w:ascii="Consolas" w:hAnsi="Consolas"/>
                <w:b/>
                <w:noProof/>
                <w:lang w:val="en-US"/>
              </w:rPr>
              <w:t>Output</w:t>
            </w:r>
          </w:p>
        </w:tc>
      </w:tr>
      <w:tr w:rsidR="00047DB5" w:rsidRPr="00047DB5" w14:paraId="1D8BA55B" w14:textId="77777777" w:rsidTr="00D57F4E">
        <w:trPr>
          <w:trHeight w:val="626"/>
        </w:trPr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DD0C3B" w14:textId="77777777" w:rsidR="00047DB5" w:rsidRPr="00835CF7" w:rsidRDefault="00047DB5" w:rsidP="00D57F4E">
            <w:pPr>
              <w:spacing w:after="0"/>
              <w:rPr>
                <w:rFonts w:ascii="Consolas" w:hAnsi="Consolas"/>
                <w:b/>
                <w:lang w:val="bg-BG"/>
              </w:rPr>
            </w:pPr>
            <w:r w:rsidRPr="00835CF7">
              <w:rPr>
                <w:rFonts w:ascii="Consolas" w:hAnsi="Consolas"/>
                <w:b/>
                <w:noProof/>
              </w:rPr>
              <w:t>["0 1",</w:t>
            </w:r>
          </w:p>
          <w:p w14:paraId="032B26E7" w14:textId="77777777" w:rsidR="00047DB5" w:rsidRPr="00835CF7" w:rsidRDefault="00047DB5" w:rsidP="00D57F4E">
            <w:pPr>
              <w:spacing w:after="0"/>
              <w:rPr>
                <w:rFonts w:ascii="Consolas" w:hAnsi="Consolas"/>
                <w:b/>
                <w:lang w:val="bg-BG"/>
              </w:rPr>
            </w:pPr>
            <w:r w:rsidRPr="00835CF7">
              <w:rPr>
                <w:rFonts w:ascii="Consolas" w:hAnsi="Consolas"/>
                <w:b/>
                <w:lang w:val="bg-BG"/>
              </w:rPr>
              <w:t xml:space="preserve"> </w:t>
            </w:r>
            <w:r w:rsidRPr="00835CF7">
              <w:rPr>
                <w:rFonts w:ascii="Consolas" w:hAnsi="Consolas"/>
                <w:b/>
                <w:noProof/>
              </w:rPr>
              <w:t>"0 0",</w:t>
            </w:r>
          </w:p>
          <w:p w14:paraId="29801BE0" w14:textId="77777777" w:rsidR="00047DB5" w:rsidRPr="00835CF7" w:rsidRDefault="00047DB5" w:rsidP="00D57F4E">
            <w:pPr>
              <w:spacing w:after="0"/>
              <w:rPr>
                <w:rFonts w:ascii="Consolas" w:hAnsi="Consolas"/>
                <w:b/>
                <w:lang w:val="bg-BG"/>
              </w:rPr>
            </w:pPr>
            <w:r w:rsidRPr="00835CF7">
              <w:rPr>
                <w:rFonts w:ascii="Consolas" w:hAnsi="Consolas"/>
                <w:b/>
                <w:lang w:val="bg-BG"/>
              </w:rPr>
              <w:t xml:space="preserve"> </w:t>
            </w:r>
            <w:r w:rsidRPr="00835CF7">
              <w:rPr>
                <w:rFonts w:ascii="Consolas" w:hAnsi="Consolas"/>
                <w:b/>
                <w:noProof/>
              </w:rPr>
              <w:t xml:space="preserve">"0 2", </w:t>
            </w:r>
          </w:p>
          <w:p w14:paraId="32BA1D72" w14:textId="77777777" w:rsidR="00047DB5" w:rsidRPr="00835CF7" w:rsidRDefault="00047DB5" w:rsidP="00D57F4E">
            <w:pPr>
              <w:spacing w:after="0"/>
              <w:rPr>
                <w:rFonts w:ascii="Consolas" w:hAnsi="Consolas"/>
                <w:b/>
                <w:lang w:val="bg-BG"/>
              </w:rPr>
            </w:pPr>
            <w:r w:rsidRPr="00835CF7">
              <w:rPr>
                <w:rFonts w:ascii="Consolas" w:hAnsi="Consolas"/>
                <w:b/>
                <w:lang w:val="bg-BG"/>
              </w:rPr>
              <w:t xml:space="preserve"> </w:t>
            </w:r>
            <w:r w:rsidRPr="00835CF7">
              <w:rPr>
                <w:rFonts w:ascii="Consolas" w:hAnsi="Consolas"/>
                <w:b/>
                <w:noProof/>
              </w:rPr>
              <w:t>"2 0",</w:t>
            </w:r>
          </w:p>
          <w:p w14:paraId="29086A51" w14:textId="77777777" w:rsidR="00047DB5" w:rsidRPr="00835CF7" w:rsidRDefault="00047DB5" w:rsidP="00D57F4E">
            <w:pPr>
              <w:spacing w:after="0"/>
              <w:rPr>
                <w:rFonts w:ascii="Consolas" w:hAnsi="Consolas"/>
                <w:b/>
                <w:lang w:val="bg-BG"/>
              </w:rPr>
            </w:pPr>
            <w:r w:rsidRPr="00835CF7">
              <w:rPr>
                <w:rFonts w:ascii="Consolas" w:hAnsi="Consolas"/>
                <w:b/>
                <w:lang w:val="bg-BG"/>
              </w:rPr>
              <w:t xml:space="preserve"> </w:t>
            </w:r>
            <w:r w:rsidRPr="00835CF7">
              <w:rPr>
                <w:rFonts w:ascii="Consolas" w:hAnsi="Consolas"/>
                <w:b/>
                <w:noProof/>
              </w:rPr>
              <w:t>"1 0",</w:t>
            </w:r>
          </w:p>
          <w:p w14:paraId="42E37F57" w14:textId="77777777" w:rsidR="00047DB5" w:rsidRPr="00835CF7" w:rsidRDefault="00047DB5" w:rsidP="00D57F4E">
            <w:pPr>
              <w:spacing w:after="0"/>
              <w:rPr>
                <w:rFonts w:ascii="Consolas" w:hAnsi="Consolas"/>
                <w:b/>
                <w:lang w:val="bg-BG"/>
              </w:rPr>
            </w:pPr>
            <w:r w:rsidRPr="00835CF7">
              <w:rPr>
                <w:rFonts w:ascii="Consolas" w:hAnsi="Consolas"/>
                <w:b/>
                <w:lang w:val="bg-BG"/>
              </w:rPr>
              <w:t xml:space="preserve"> </w:t>
            </w:r>
            <w:r w:rsidRPr="00835CF7">
              <w:rPr>
                <w:rFonts w:ascii="Consolas" w:hAnsi="Consolas"/>
                <w:b/>
                <w:noProof/>
              </w:rPr>
              <w:t>"1 1",</w:t>
            </w:r>
          </w:p>
          <w:p w14:paraId="2C99053F" w14:textId="77777777" w:rsidR="00047DB5" w:rsidRPr="00835CF7" w:rsidRDefault="00047DB5" w:rsidP="00D57F4E">
            <w:pPr>
              <w:spacing w:after="0"/>
              <w:rPr>
                <w:rFonts w:ascii="Consolas" w:hAnsi="Consolas"/>
                <w:b/>
                <w:lang w:val="bg-BG"/>
              </w:rPr>
            </w:pPr>
            <w:r w:rsidRPr="00835CF7">
              <w:rPr>
                <w:rFonts w:ascii="Consolas" w:hAnsi="Consolas"/>
                <w:b/>
                <w:lang w:val="bg-BG"/>
              </w:rPr>
              <w:t xml:space="preserve"> </w:t>
            </w:r>
            <w:r w:rsidRPr="00835CF7">
              <w:rPr>
                <w:rFonts w:ascii="Consolas" w:hAnsi="Consolas"/>
                <w:b/>
                <w:noProof/>
              </w:rPr>
              <w:t>"1 2",</w:t>
            </w:r>
          </w:p>
          <w:p w14:paraId="056B1729" w14:textId="77777777" w:rsidR="00047DB5" w:rsidRPr="00835CF7" w:rsidRDefault="00047DB5" w:rsidP="00D57F4E">
            <w:pPr>
              <w:spacing w:after="0"/>
              <w:rPr>
                <w:rFonts w:ascii="Consolas" w:hAnsi="Consolas"/>
                <w:b/>
                <w:lang w:val="bg-BG"/>
              </w:rPr>
            </w:pPr>
            <w:r w:rsidRPr="00835CF7">
              <w:rPr>
                <w:rFonts w:ascii="Consolas" w:hAnsi="Consolas"/>
                <w:b/>
                <w:lang w:val="bg-BG"/>
              </w:rPr>
              <w:t xml:space="preserve"> </w:t>
            </w:r>
            <w:r w:rsidRPr="00835CF7">
              <w:rPr>
                <w:rFonts w:ascii="Consolas" w:hAnsi="Consolas"/>
                <w:b/>
                <w:noProof/>
              </w:rPr>
              <w:t>"2 2",</w:t>
            </w:r>
          </w:p>
          <w:p w14:paraId="78642821" w14:textId="77777777" w:rsidR="00047DB5" w:rsidRPr="00835CF7" w:rsidRDefault="00047DB5" w:rsidP="00D57F4E">
            <w:pPr>
              <w:spacing w:after="0"/>
              <w:rPr>
                <w:rFonts w:ascii="Consolas" w:hAnsi="Consolas"/>
                <w:b/>
                <w:lang w:val="bg-BG"/>
              </w:rPr>
            </w:pPr>
            <w:r w:rsidRPr="00835CF7">
              <w:rPr>
                <w:rFonts w:ascii="Consolas" w:hAnsi="Consolas"/>
                <w:b/>
                <w:lang w:val="bg-BG"/>
              </w:rPr>
              <w:t xml:space="preserve"> </w:t>
            </w:r>
            <w:r w:rsidRPr="00835CF7">
              <w:rPr>
                <w:rFonts w:ascii="Consolas" w:hAnsi="Consolas"/>
                <w:b/>
                <w:noProof/>
              </w:rPr>
              <w:t>"2 1",</w:t>
            </w:r>
          </w:p>
          <w:p w14:paraId="35646895" w14:textId="77777777" w:rsidR="00047DB5" w:rsidRPr="00835CF7" w:rsidRDefault="00047DB5" w:rsidP="00D57F4E">
            <w:pPr>
              <w:spacing w:after="0"/>
              <w:rPr>
                <w:rFonts w:ascii="Consolas" w:hAnsi="Consolas"/>
                <w:b/>
                <w:noProof/>
              </w:rPr>
            </w:pPr>
            <w:r w:rsidRPr="00835CF7">
              <w:rPr>
                <w:rFonts w:ascii="Consolas" w:hAnsi="Consolas"/>
                <w:b/>
                <w:lang w:val="bg-BG"/>
              </w:rPr>
              <w:t xml:space="preserve"> </w:t>
            </w:r>
            <w:r w:rsidRPr="00835CF7">
              <w:rPr>
                <w:rFonts w:ascii="Consolas" w:hAnsi="Consolas"/>
                <w:b/>
                <w:noProof/>
              </w:rPr>
              <w:t>"0 0"]</w:t>
            </w:r>
          </w:p>
        </w:tc>
        <w:tc>
          <w:tcPr>
            <w:tcW w:w="5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0CF9DD" w14:textId="77777777" w:rsidR="00047DB5" w:rsidRPr="00835CF7" w:rsidRDefault="00047DB5" w:rsidP="00D57F4E">
            <w:pPr>
              <w:spacing w:after="0"/>
              <w:rPr>
                <w:rFonts w:ascii="Consolas" w:hAnsi="Consolas"/>
                <w:b/>
                <w:lang w:val="bg-BG"/>
              </w:rPr>
            </w:pPr>
            <w:r w:rsidRPr="00835CF7">
              <w:rPr>
                <w:rFonts w:ascii="Consolas" w:hAnsi="Consolas"/>
                <w:b/>
                <w:noProof/>
              </w:rPr>
              <w:t>Player O wins!</w:t>
            </w:r>
          </w:p>
          <w:p w14:paraId="54DA760A" w14:textId="77777777" w:rsidR="00047DB5" w:rsidRPr="00835CF7" w:rsidRDefault="00047DB5" w:rsidP="00D57F4E">
            <w:pPr>
              <w:spacing w:after="0"/>
              <w:rPr>
                <w:rFonts w:ascii="Consolas" w:hAnsi="Consolas"/>
                <w:b/>
                <w:lang w:val="bg-BG"/>
              </w:rPr>
            </w:pPr>
            <w:r w:rsidRPr="00835CF7">
              <w:rPr>
                <w:rFonts w:ascii="Consolas" w:hAnsi="Consolas"/>
                <w:b/>
                <w:noProof/>
                <w:color w:val="FF0000"/>
              </w:rPr>
              <w:t>O</w:t>
            </w:r>
            <w:r w:rsidRPr="00835CF7">
              <w:rPr>
                <w:rFonts w:ascii="Consolas" w:hAnsi="Consolas"/>
                <w:b/>
                <w:lang w:val="bg-BG"/>
              </w:rPr>
              <w:tab/>
            </w:r>
            <w:r w:rsidRPr="00835CF7">
              <w:rPr>
                <w:rFonts w:ascii="Consolas" w:hAnsi="Consolas"/>
                <w:b/>
                <w:noProof/>
              </w:rPr>
              <w:t>X</w:t>
            </w:r>
            <w:r w:rsidRPr="00835CF7">
              <w:rPr>
                <w:rFonts w:ascii="Consolas" w:hAnsi="Consolas"/>
                <w:b/>
                <w:lang w:val="bg-BG"/>
              </w:rPr>
              <w:tab/>
            </w:r>
            <w:r w:rsidRPr="00835CF7">
              <w:rPr>
                <w:rFonts w:ascii="Consolas" w:hAnsi="Consolas"/>
                <w:b/>
                <w:noProof/>
              </w:rPr>
              <w:t>X</w:t>
            </w:r>
          </w:p>
          <w:p w14:paraId="5BEF46E8" w14:textId="77777777" w:rsidR="00047DB5" w:rsidRPr="00835CF7" w:rsidRDefault="00047DB5" w:rsidP="00D57F4E">
            <w:pPr>
              <w:spacing w:after="0"/>
              <w:rPr>
                <w:rFonts w:ascii="Consolas" w:hAnsi="Consolas"/>
                <w:b/>
                <w:lang w:val="bg-BG"/>
              </w:rPr>
            </w:pPr>
            <w:r w:rsidRPr="00835CF7">
              <w:rPr>
                <w:rFonts w:ascii="Consolas" w:hAnsi="Consolas"/>
                <w:b/>
                <w:noProof/>
              </w:rPr>
              <w:t>X</w:t>
            </w:r>
            <w:r w:rsidRPr="00835CF7">
              <w:rPr>
                <w:rFonts w:ascii="Consolas" w:hAnsi="Consolas"/>
                <w:b/>
                <w:lang w:val="bg-BG"/>
              </w:rPr>
              <w:tab/>
            </w:r>
            <w:r w:rsidRPr="00835CF7">
              <w:rPr>
                <w:rFonts w:ascii="Consolas" w:hAnsi="Consolas"/>
                <w:b/>
                <w:noProof/>
                <w:color w:val="FF0000"/>
              </w:rPr>
              <w:t>O</w:t>
            </w:r>
            <w:r w:rsidRPr="00835CF7">
              <w:rPr>
                <w:rFonts w:ascii="Consolas" w:hAnsi="Consolas"/>
                <w:b/>
                <w:lang w:val="bg-BG"/>
              </w:rPr>
              <w:tab/>
            </w:r>
            <w:r w:rsidRPr="00835CF7">
              <w:rPr>
                <w:rFonts w:ascii="Consolas" w:hAnsi="Consolas"/>
                <w:b/>
                <w:noProof/>
              </w:rPr>
              <w:t>X</w:t>
            </w:r>
          </w:p>
          <w:p w14:paraId="058013FE" w14:textId="77777777" w:rsidR="00047DB5" w:rsidRPr="00835CF7" w:rsidRDefault="00047DB5" w:rsidP="00D57F4E">
            <w:pPr>
              <w:spacing w:after="0"/>
              <w:rPr>
                <w:rFonts w:ascii="Consolas" w:hAnsi="Consolas"/>
                <w:b/>
                <w:noProof/>
              </w:rPr>
            </w:pPr>
            <w:r w:rsidRPr="00835CF7">
              <w:rPr>
                <w:rFonts w:ascii="Consolas" w:hAnsi="Consolas"/>
                <w:b/>
                <w:noProof/>
              </w:rPr>
              <w:t>O</w:t>
            </w:r>
            <w:r w:rsidRPr="00835CF7">
              <w:rPr>
                <w:rFonts w:ascii="Consolas" w:hAnsi="Consolas"/>
                <w:b/>
                <w:lang w:val="bg-BG"/>
              </w:rPr>
              <w:tab/>
            </w:r>
            <w:r w:rsidRPr="00835CF7">
              <w:rPr>
                <w:rFonts w:ascii="Consolas" w:hAnsi="Consolas"/>
                <w:b/>
                <w:noProof/>
              </w:rPr>
              <w:t>false</w:t>
            </w:r>
            <w:r w:rsidRPr="00835CF7">
              <w:rPr>
                <w:rFonts w:ascii="Consolas" w:hAnsi="Consolas"/>
                <w:b/>
                <w:lang w:val="bg-BG"/>
              </w:rPr>
              <w:tab/>
            </w:r>
            <w:r w:rsidRPr="00835CF7">
              <w:rPr>
                <w:rFonts w:ascii="Consolas" w:hAnsi="Consolas"/>
                <w:b/>
                <w:noProof/>
                <w:color w:val="FF0000"/>
              </w:rPr>
              <w:t>O</w:t>
            </w:r>
          </w:p>
        </w:tc>
      </w:tr>
      <w:tr w:rsidR="00047DB5" w:rsidRPr="00047DB5" w14:paraId="7F978382" w14:textId="77777777" w:rsidTr="00D57F4E">
        <w:trPr>
          <w:trHeight w:val="3236"/>
        </w:trPr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5362BD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Strong"/>
                <w:rFonts w:ascii="Consolas" w:eastAsiaTheme="minorEastAsia" w:hAnsi="Consolas"/>
                <w:noProof/>
              </w:rPr>
              <w:lastRenderedPageBreak/>
              <w:t>["0 0",</w:t>
            </w:r>
          </w:p>
          <w:p w14:paraId="46FF957F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Strong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"0 0",</w:t>
            </w:r>
          </w:p>
          <w:p w14:paraId="561702C0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Strong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"1 1",</w:t>
            </w:r>
          </w:p>
          <w:p w14:paraId="4BD162E1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Strong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"0 1",</w:t>
            </w:r>
          </w:p>
          <w:p w14:paraId="3ACB377E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Strong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"1 2",</w:t>
            </w:r>
          </w:p>
          <w:p w14:paraId="211CA9E0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Strong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"0 2",</w:t>
            </w:r>
          </w:p>
          <w:p w14:paraId="63ADCCB1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Strong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"2 2",</w:t>
            </w:r>
          </w:p>
          <w:p w14:paraId="1D9285BC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Strong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"1 2",</w:t>
            </w:r>
          </w:p>
          <w:p w14:paraId="19213233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Strong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"2 2",</w:t>
            </w:r>
          </w:p>
          <w:p w14:paraId="298F8B25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noProof/>
              </w:rPr>
            </w:pPr>
            <w:r w:rsidRPr="00835CF7">
              <w:rPr>
                <w:rStyle w:val="Strong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"2 1"]</w:t>
            </w:r>
          </w:p>
        </w:tc>
        <w:tc>
          <w:tcPr>
            <w:tcW w:w="5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D9E243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Strong"/>
                <w:rFonts w:ascii="Consolas" w:eastAsiaTheme="minorEastAsia" w:hAnsi="Consolas"/>
                <w:noProof/>
              </w:rPr>
              <w:t>This place is already taken. Please choose another!</w:t>
            </w:r>
          </w:p>
          <w:p w14:paraId="7BC9D351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Strong"/>
                <w:rFonts w:ascii="Consolas" w:eastAsiaTheme="minorEastAsia" w:hAnsi="Consolas"/>
                <w:noProof/>
              </w:rPr>
              <w:t>Player X wins!</w:t>
            </w:r>
          </w:p>
          <w:p w14:paraId="08BCC65D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color w:val="FF0000"/>
                <w:lang w:val="bg-BG"/>
              </w:rPr>
            </w:pPr>
            <w:r w:rsidRPr="00835CF7">
              <w:rPr>
                <w:rStyle w:val="Strong"/>
                <w:rFonts w:ascii="Consolas" w:eastAsiaTheme="minorEastAsia" w:hAnsi="Consolas"/>
                <w:noProof/>
                <w:color w:val="FF0000"/>
              </w:rPr>
              <w:t>X</w:t>
            </w:r>
            <w:r w:rsidRPr="00835CF7">
              <w:rPr>
                <w:rFonts w:ascii="Consolas" w:hAnsi="Consolas"/>
                <w:lang w:val="bg-BG"/>
              </w:rPr>
              <w:tab/>
            </w:r>
            <w:r w:rsidRPr="00835CF7">
              <w:rPr>
                <w:rStyle w:val="Strong"/>
                <w:rFonts w:ascii="Consolas" w:eastAsiaTheme="minorEastAsia" w:hAnsi="Consolas"/>
                <w:noProof/>
                <w:color w:val="FF0000"/>
              </w:rPr>
              <w:t>X</w:t>
            </w:r>
            <w:r w:rsidRPr="00835CF7">
              <w:rPr>
                <w:rFonts w:ascii="Consolas" w:hAnsi="Consolas"/>
                <w:lang w:val="bg-BG"/>
              </w:rPr>
              <w:tab/>
            </w:r>
            <w:r w:rsidRPr="00835CF7">
              <w:rPr>
                <w:rStyle w:val="Strong"/>
                <w:rFonts w:ascii="Consolas" w:eastAsiaTheme="minorEastAsia" w:hAnsi="Consolas"/>
                <w:noProof/>
                <w:color w:val="FF0000"/>
              </w:rPr>
              <w:t>X</w:t>
            </w:r>
          </w:p>
          <w:p w14:paraId="4D12929C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Strong"/>
                <w:rFonts w:ascii="Consolas" w:eastAsiaTheme="minorEastAsia" w:hAnsi="Consolas"/>
                <w:noProof/>
              </w:rPr>
              <w:t>false</w:t>
            </w:r>
            <w:r w:rsidRPr="00835CF7">
              <w:rPr>
                <w:rFonts w:ascii="Consolas" w:hAnsi="Consolas"/>
                <w:lang w:val="bg-BG"/>
              </w:rPr>
              <w:tab/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O</w:t>
            </w:r>
            <w:r w:rsidRPr="00835CF7">
              <w:rPr>
                <w:rStyle w:val="Strong"/>
                <w:rFonts w:ascii="Consolas" w:eastAsiaTheme="minorEastAsia" w:hAnsi="Consolas"/>
                <w:lang w:val="bg-BG"/>
              </w:rPr>
              <w:tab/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O</w:t>
            </w:r>
          </w:p>
          <w:p w14:paraId="5C8F46AF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noProof/>
              </w:rPr>
            </w:pPr>
            <w:r w:rsidRPr="00835CF7">
              <w:rPr>
                <w:rStyle w:val="Strong"/>
                <w:rFonts w:ascii="Consolas" w:eastAsiaTheme="minorEastAsia" w:hAnsi="Consolas"/>
                <w:noProof/>
              </w:rPr>
              <w:t>false</w:t>
            </w:r>
            <w:r w:rsidRPr="00835CF7">
              <w:rPr>
                <w:rFonts w:ascii="Consolas" w:hAnsi="Consolas"/>
                <w:lang w:val="bg-BG"/>
              </w:rPr>
              <w:tab/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false</w:t>
            </w:r>
            <w:r w:rsidRPr="00835CF7">
              <w:rPr>
                <w:rStyle w:val="Strong"/>
                <w:rFonts w:ascii="Consolas" w:eastAsiaTheme="minorEastAsia" w:hAnsi="Consolas"/>
                <w:lang w:val="bg-BG"/>
              </w:rPr>
              <w:tab/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false</w:t>
            </w:r>
          </w:p>
        </w:tc>
      </w:tr>
      <w:tr w:rsidR="00047DB5" w:rsidRPr="00047DB5" w14:paraId="2EF98D7C" w14:textId="77777777" w:rsidTr="00D57F4E">
        <w:trPr>
          <w:trHeight w:val="626"/>
        </w:trPr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9D0D8E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Strong"/>
                <w:rFonts w:ascii="Consolas" w:eastAsiaTheme="minorEastAsia" w:hAnsi="Consolas"/>
                <w:noProof/>
              </w:rPr>
              <w:t>["0 1",</w:t>
            </w:r>
          </w:p>
          <w:p w14:paraId="0E1E0031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Strong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"0 0",</w:t>
            </w:r>
          </w:p>
          <w:p w14:paraId="2FFA182A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Strong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"0 2",</w:t>
            </w:r>
          </w:p>
          <w:p w14:paraId="287DDE39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Strong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"2 0",</w:t>
            </w:r>
          </w:p>
          <w:p w14:paraId="7FC2F7CF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Strong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"1 0",</w:t>
            </w:r>
          </w:p>
          <w:p w14:paraId="75A9CEDC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Strong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"1 2",</w:t>
            </w:r>
          </w:p>
          <w:p w14:paraId="0E71C822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Strong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"1 1",</w:t>
            </w:r>
          </w:p>
          <w:p w14:paraId="3E177DB8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Strong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"2 1",</w:t>
            </w:r>
          </w:p>
          <w:p w14:paraId="263ECC9E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Strong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"2 2",</w:t>
            </w:r>
          </w:p>
          <w:p w14:paraId="523C9BE5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noProof/>
              </w:rPr>
            </w:pPr>
            <w:r w:rsidRPr="00835CF7">
              <w:rPr>
                <w:rStyle w:val="Strong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"0 0"]</w:t>
            </w:r>
          </w:p>
        </w:tc>
        <w:tc>
          <w:tcPr>
            <w:tcW w:w="5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357981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Strong"/>
                <w:rFonts w:ascii="Consolas" w:eastAsiaTheme="minorEastAsia" w:hAnsi="Consolas"/>
                <w:noProof/>
              </w:rPr>
              <w:t>The game ended! Nobody wins :(</w:t>
            </w:r>
          </w:p>
          <w:p w14:paraId="7083377B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Strong"/>
                <w:rFonts w:ascii="Consolas" w:eastAsiaTheme="minorEastAsia" w:hAnsi="Consolas"/>
                <w:noProof/>
              </w:rPr>
              <w:t>O</w:t>
            </w:r>
            <w:r w:rsidRPr="00835CF7">
              <w:rPr>
                <w:rStyle w:val="Strong"/>
                <w:rFonts w:ascii="Consolas" w:eastAsiaTheme="minorEastAsia" w:hAnsi="Consolas"/>
                <w:lang w:val="bg-BG"/>
              </w:rPr>
              <w:tab/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X</w:t>
            </w:r>
            <w:r w:rsidRPr="00835CF7">
              <w:rPr>
                <w:rStyle w:val="Strong"/>
                <w:rFonts w:ascii="Consolas" w:eastAsiaTheme="minorEastAsia" w:hAnsi="Consolas"/>
                <w:lang w:val="bg-BG"/>
              </w:rPr>
              <w:tab/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X</w:t>
            </w:r>
          </w:p>
          <w:p w14:paraId="74F45FFE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Strong"/>
                <w:rFonts w:ascii="Consolas" w:eastAsiaTheme="minorEastAsia" w:hAnsi="Consolas"/>
                <w:noProof/>
              </w:rPr>
              <w:t>X</w:t>
            </w:r>
            <w:r w:rsidRPr="00835CF7">
              <w:rPr>
                <w:rStyle w:val="Strong"/>
                <w:rFonts w:ascii="Consolas" w:eastAsiaTheme="minorEastAsia" w:hAnsi="Consolas"/>
                <w:lang w:val="bg-BG"/>
              </w:rPr>
              <w:tab/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X</w:t>
            </w:r>
            <w:r w:rsidRPr="00835CF7">
              <w:rPr>
                <w:rStyle w:val="Strong"/>
                <w:rFonts w:ascii="Consolas" w:eastAsiaTheme="minorEastAsia" w:hAnsi="Consolas"/>
                <w:lang w:val="bg-BG"/>
              </w:rPr>
              <w:tab/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O</w:t>
            </w:r>
          </w:p>
          <w:p w14:paraId="5E138C48" w14:textId="77777777" w:rsidR="00047DB5" w:rsidRPr="00835CF7" w:rsidRDefault="00047DB5" w:rsidP="00D57F4E">
            <w:pPr>
              <w:spacing w:after="0" w:line="240" w:lineRule="auto"/>
              <w:rPr>
                <w:rStyle w:val="Strong"/>
                <w:rFonts w:ascii="Consolas" w:eastAsiaTheme="minorEastAsia" w:hAnsi="Consolas"/>
                <w:noProof/>
              </w:rPr>
            </w:pPr>
            <w:r w:rsidRPr="00835CF7">
              <w:rPr>
                <w:rStyle w:val="Strong"/>
                <w:rFonts w:ascii="Consolas" w:eastAsiaTheme="minorEastAsia" w:hAnsi="Consolas"/>
                <w:noProof/>
              </w:rPr>
              <w:t>O</w:t>
            </w:r>
            <w:r w:rsidRPr="00835CF7">
              <w:rPr>
                <w:rStyle w:val="Strong"/>
                <w:rFonts w:ascii="Consolas" w:eastAsiaTheme="minorEastAsia" w:hAnsi="Consolas"/>
                <w:lang w:val="bg-BG"/>
              </w:rPr>
              <w:tab/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O</w:t>
            </w:r>
            <w:r w:rsidRPr="00835CF7">
              <w:rPr>
                <w:rStyle w:val="Strong"/>
                <w:rFonts w:ascii="Consolas" w:eastAsiaTheme="minorEastAsia" w:hAnsi="Consolas"/>
                <w:lang w:val="bg-BG"/>
              </w:rPr>
              <w:tab/>
            </w:r>
            <w:r w:rsidRPr="00835CF7">
              <w:rPr>
                <w:rStyle w:val="Strong"/>
                <w:rFonts w:ascii="Consolas" w:eastAsiaTheme="minorEastAsia" w:hAnsi="Consolas"/>
                <w:noProof/>
              </w:rPr>
              <w:t>X</w:t>
            </w:r>
          </w:p>
        </w:tc>
      </w:tr>
    </w:tbl>
    <w:p w14:paraId="36B59408" w14:textId="77777777" w:rsidR="00047DB5" w:rsidRPr="00047DB5" w:rsidRDefault="00047DB5" w:rsidP="00047DB5">
      <w:pPr>
        <w:rPr>
          <w:lang w:val="bg-BG"/>
        </w:rPr>
      </w:pPr>
    </w:p>
    <w:p w14:paraId="6EFCC368" w14:textId="77777777" w:rsidR="00047DB5" w:rsidRPr="00047DB5" w:rsidRDefault="00047DB5" w:rsidP="00047DB5">
      <w:pPr>
        <w:pStyle w:val="Heading2"/>
        <w:ind w:left="357" w:hanging="357"/>
        <w:rPr>
          <w:lang w:val="bg-BG"/>
        </w:rPr>
      </w:pPr>
      <w:r w:rsidRPr="00047DB5">
        <w:t>**Diagonal Attack</w:t>
      </w:r>
    </w:p>
    <w:p w14:paraId="71E15813" w14:textId="16E660C0" w:rsidR="00047DB5" w:rsidRPr="009C1730" w:rsidRDefault="00047DB5" w:rsidP="00047DB5">
      <w:pPr>
        <w:rPr>
          <w:lang w:val="bg-BG"/>
        </w:rPr>
      </w:pPr>
      <w:r w:rsidRPr="009C1730">
        <w:t xml:space="preserve">Write a </w:t>
      </w:r>
      <w:r w:rsidRPr="009C1730">
        <w:rPr>
          <w:noProof/>
        </w:rPr>
        <w:t xml:space="preserve">JS </w:t>
      </w:r>
      <w:r w:rsidRPr="009C1730">
        <w:t xml:space="preserve">function that reads a given matrix of numbers and checks if both </w:t>
      </w:r>
      <w:r w:rsidRPr="009C1730">
        <w:rPr>
          <w:b/>
        </w:rPr>
        <w:t xml:space="preserve">main diagonals </w:t>
      </w:r>
      <w:r w:rsidRPr="009C1730">
        <w:t>have</w:t>
      </w:r>
      <w:r w:rsidRPr="009C1730">
        <w:rPr>
          <w:b/>
        </w:rPr>
        <w:t xml:space="preserve"> equal sum</w:t>
      </w:r>
      <w:r w:rsidR="009C1730">
        <w:rPr>
          <w:b/>
        </w:rPr>
        <w:t>s</w:t>
      </w:r>
      <w:r w:rsidRPr="009C1730">
        <w:t xml:space="preserve">. If they do, set every element that is </w:t>
      </w:r>
      <w:r w:rsidRPr="009C1730">
        <w:rPr>
          <w:b/>
          <w:noProof/>
        </w:rPr>
        <w:t>NOT</w:t>
      </w:r>
      <w:r w:rsidRPr="009C1730">
        <w:rPr>
          <w:noProof/>
        </w:rPr>
        <w:t xml:space="preserve"> </w:t>
      </w:r>
      <w:r w:rsidRPr="009C1730">
        <w:t xml:space="preserve">part of </w:t>
      </w:r>
      <w:r w:rsidRPr="009C1730">
        <w:rPr>
          <w:b/>
        </w:rPr>
        <w:t>the main diagonals</w:t>
      </w:r>
      <w:r w:rsidRPr="009C1730">
        <w:t xml:space="preserve"> to that sum, alternatively just print the matrix unchanged.</w:t>
      </w:r>
    </w:p>
    <w:p w14:paraId="6CFCD54C" w14:textId="1F1A63CB" w:rsidR="00047DB5" w:rsidRPr="009C1730" w:rsidRDefault="00047DB5" w:rsidP="00047DB5">
      <w:pPr>
        <w:rPr>
          <w:lang w:val="bg-BG"/>
        </w:rPr>
      </w:pPr>
      <w:r w:rsidRPr="009C1730">
        <w:t xml:space="preserve">The </w:t>
      </w:r>
      <w:r w:rsidRPr="009C1730">
        <w:rPr>
          <w:b/>
        </w:rPr>
        <w:t>input</w:t>
      </w:r>
      <w:r w:rsidRPr="009C1730">
        <w:t xml:space="preserve"> comes as </w:t>
      </w:r>
      <w:r w:rsidR="009C1730">
        <w:t xml:space="preserve">an </w:t>
      </w:r>
      <w:r w:rsidRPr="009C1730">
        <w:rPr>
          <w:b/>
        </w:rPr>
        <w:t>array of strings</w:t>
      </w:r>
      <w:r w:rsidRPr="009C1730">
        <w:t xml:space="preserve">. Each element represents a </w:t>
      </w:r>
      <w:r w:rsidRPr="009C1730">
        <w:rPr>
          <w:b/>
        </w:rPr>
        <w:t>string of numbers</w:t>
      </w:r>
      <w:r w:rsidRPr="009C1730">
        <w:t xml:space="preserve">, with </w:t>
      </w:r>
      <w:r w:rsidRPr="009C1730">
        <w:rPr>
          <w:b/>
        </w:rPr>
        <w:t>spaces</w:t>
      </w:r>
      <w:r w:rsidRPr="009C1730">
        <w:t xml:space="preserve"> between them. Parse it into a </w:t>
      </w:r>
      <w:r w:rsidRPr="009C1730">
        <w:rPr>
          <w:b/>
        </w:rPr>
        <w:t>matrix of numbers</w:t>
      </w:r>
      <w:r w:rsidRPr="009C1730">
        <w:t>, so you can work with it.</w:t>
      </w:r>
    </w:p>
    <w:p w14:paraId="3A8FC350" w14:textId="4874446F" w:rsidR="00047DB5" w:rsidRPr="009C1730" w:rsidRDefault="00047DB5" w:rsidP="00047DB5">
      <w:pPr>
        <w:rPr>
          <w:lang w:val="bg-BG"/>
        </w:rPr>
      </w:pPr>
      <w:r w:rsidRPr="009C1730">
        <w:t xml:space="preserve">The </w:t>
      </w:r>
      <w:r w:rsidRPr="009C1730">
        <w:rPr>
          <w:b/>
        </w:rPr>
        <w:t>output</w:t>
      </w:r>
      <w:r w:rsidRPr="009C1730">
        <w:t xml:space="preserve"> is either the new matrix, with all cells not belonging to a main diagona</w:t>
      </w:r>
      <w:r w:rsidR="00DC496C" w:rsidRPr="009C1730">
        <w:t>l are changed to the diagonal sum</w:t>
      </w:r>
      <w:r w:rsidR="00E06467">
        <w:t>,</w:t>
      </w:r>
      <w:r w:rsidR="00DC496C" w:rsidRPr="009C1730">
        <w:t xml:space="preserve"> or</w:t>
      </w:r>
      <w:r w:rsidRPr="009C1730">
        <w:t xml:space="preserve"> the original matrix if the two diagonals have different sums. You need to print </w:t>
      </w:r>
      <w:r w:rsidRPr="009C1730">
        <w:rPr>
          <w:b/>
        </w:rPr>
        <w:t>every row on a new line</w:t>
      </w:r>
      <w:r w:rsidRPr="009C1730">
        <w:t xml:space="preserve">, with cells </w:t>
      </w:r>
      <w:r w:rsidRPr="009C1730">
        <w:rPr>
          <w:b/>
        </w:rPr>
        <w:t>separated by a space</w:t>
      </w:r>
      <w:r w:rsidRPr="009C1730">
        <w:t xml:space="preserve">. Check the examples below. </w:t>
      </w:r>
    </w:p>
    <w:p w14:paraId="707EB97F" w14:textId="79941C13" w:rsidR="00047DB5" w:rsidRPr="00047DB5" w:rsidRDefault="00047DB5" w:rsidP="009C1730">
      <w:pPr>
        <w:pStyle w:val="Heading3"/>
        <w:rPr>
          <w:lang w:val="bg-BG"/>
        </w:rPr>
      </w:pPr>
      <w:r w:rsidRPr="00047DB5">
        <w:t>Example</w:t>
      </w:r>
    </w:p>
    <w:tbl>
      <w:tblPr>
        <w:tblStyle w:val="TableGrid"/>
        <w:tblW w:w="997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67"/>
        <w:gridCol w:w="2052"/>
        <w:gridCol w:w="1624"/>
        <w:gridCol w:w="1453"/>
        <w:gridCol w:w="2479"/>
      </w:tblGrid>
      <w:tr w:rsidR="00047DB5" w:rsidRPr="00047DB5" w14:paraId="4F4DDA87" w14:textId="77777777" w:rsidTr="00D57F4E">
        <w:trPr>
          <w:trHeight w:val="308"/>
        </w:trPr>
        <w:tc>
          <w:tcPr>
            <w:tcW w:w="2367" w:type="dxa"/>
            <w:shd w:val="clear" w:color="auto" w:fill="D9D9D9" w:themeFill="background1" w:themeFillShade="D9"/>
          </w:tcPr>
          <w:p w14:paraId="489F2955" w14:textId="77777777" w:rsidR="00047DB5" w:rsidRPr="009C1730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C1730">
              <w:rPr>
                <w:rFonts w:ascii="Consolas" w:hAnsi="Consolas"/>
                <w:b/>
              </w:rPr>
              <w:t>Input</w:t>
            </w:r>
          </w:p>
        </w:tc>
        <w:tc>
          <w:tcPr>
            <w:tcW w:w="2052" w:type="dxa"/>
            <w:shd w:val="clear" w:color="auto" w:fill="D9D9D9" w:themeFill="background1" w:themeFillShade="D9"/>
          </w:tcPr>
          <w:p w14:paraId="1D0186CF" w14:textId="77777777" w:rsidR="00047DB5" w:rsidRPr="009C1730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C1730">
              <w:rPr>
                <w:rFonts w:ascii="Consolas" w:hAnsi="Consolas"/>
                <w:b/>
              </w:rPr>
              <w:t>Output</w:t>
            </w:r>
          </w:p>
        </w:tc>
        <w:tc>
          <w:tcPr>
            <w:tcW w:w="1624" w:type="dxa"/>
            <w:tcBorders>
              <w:top w:val="nil"/>
              <w:bottom w:val="nil"/>
            </w:tcBorders>
            <w:shd w:val="clear" w:color="auto" w:fill="auto"/>
          </w:tcPr>
          <w:p w14:paraId="5E9D8060" w14:textId="77777777" w:rsidR="00047DB5" w:rsidRPr="009C1730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1453" w:type="dxa"/>
            <w:shd w:val="clear" w:color="auto" w:fill="D9D9D9" w:themeFill="background1" w:themeFillShade="D9"/>
          </w:tcPr>
          <w:p w14:paraId="5B52C029" w14:textId="77777777" w:rsidR="00047DB5" w:rsidRPr="009C1730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C1730">
              <w:rPr>
                <w:rFonts w:ascii="Consolas" w:hAnsi="Consolas"/>
                <w:b/>
              </w:rPr>
              <w:t>Input</w:t>
            </w:r>
          </w:p>
        </w:tc>
        <w:tc>
          <w:tcPr>
            <w:tcW w:w="2479" w:type="dxa"/>
            <w:shd w:val="clear" w:color="auto" w:fill="D9D9D9" w:themeFill="background1" w:themeFillShade="D9"/>
          </w:tcPr>
          <w:p w14:paraId="10A2C435" w14:textId="77777777" w:rsidR="00047DB5" w:rsidRPr="009C1730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C1730">
              <w:rPr>
                <w:rFonts w:ascii="Consolas" w:hAnsi="Consolas"/>
                <w:b/>
              </w:rPr>
              <w:t>Output</w:t>
            </w:r>
          </w:p>
        </w:tc>
      </w:tr>
      <w:tr w:rsidR="00047DB5" w:rsidRPr="00047DB5" w14:paraId="5160A8E5" w14:textId="77777777" w:rsidTr="00D57F4E">
        <w:trPr>
          <w:trHeight w:val="1470"/>
        </w:trPr>
        <w:tc>
          <w:tcPr>
            <w:tcW w:w="2367" w:type="dxa"/>
          </w:tcPr>
          <w:p w14:paraId="78C54C80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noProof/>
              </w:rPr>
              <w:t>['5 3 12 3 1',</w:t>
            </w:r>
          </w:p>
          <w:p w14:paraId="4414B413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noProof/>
              </w:rPr>
              <w:t>'11 4 23 2 5',</w:t>
            </w:r>
          </w:p>
          <w:p w14:paraId="694D1431" w14:textId="41D4E985" w:rsidR="00047DB5" w:rsidRPr="009C1730" w:rsidRDefault="00DC496C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noProof/>
              </w:rPr>
              <w:t xml:space="preserve">'101 12 3 21 </w:t>
            </w:r>
            <w:r w:rsidR="00047DB5" w:rsidRPr="009C1730">
              <w:rPr>
                <w:rFonts w:ascii="Consolas" w:hAnsi="Consolas"/>
                <w:b/>
                <w:noProof/>
              </w:rPr>
              <w:t>10',</w:t>
            </w:r>
          </w:p>
          <w:p w14:paraId="4D0C8D18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noProof/>
              </w:rPr>
              <w:t>'1 4 5 2 2',</w:t>
            </w:r>
          </w:p>
          <w:p w14:paraId="758D9DC5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9C1730">
              <w:rPr>
                <w:rFonts w:ascii="Consolas" w:hAnsi="Consolas"/>
                <w:b/>
                <w:noProof/>
              </w:rPr>
              <w:t>'5 22 33 11 1']</w:t>
            </w:r>
          </w:p>
        </w:tc>
        <w:tc>
          <w:tcPr>
            <w:tcW w:w="2052" w:type="dxa"/>
          </w:tcPr>
          <w:p w14:paraId="54EA766B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5 15 15 15 1</w:t>
            </w:r>
          </w:p>
          <w:p w14:paraId="41CDB76B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15 4 15 2 15</w:t>
            </w:r>
          </w:p>
          <w:p w14:paraId="0C0267D4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15 15 3 15 15</w:t>
            </w:r>
          </w:p>
          <w:p w14:paraId="5355EF54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15 4 15 2 15</w:t>
            </w:r>
          </w:p>
          <w:p w14:paraId="22CB5604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5 15 15 15 1</w:t>
            </w:r>
          </w:p>
        </w:tc>
        <w:tc>
          <w:tcPr>
            <w:tcW w:w="1624" w:type="dxa"/>
            <w:tcBorders>
              <w:top w:val="nil"/>
              <w:bottom w:val="nil"/>
            </w:tcBorders>
          </w:tcPr>
          <w:p w14:paraId="6DAF8B87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453" w:type="dxa"/>
          </w:tcPr>
          <w:p w14:paraId="02889D1A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['1 1 1',</w:t>
            </w:r>
          </w:p>
          <w:p w14:paraId="4DFFA704" w14:textId="4402A4E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'1 1 1'</w:t>
            </w:r>
            <w:r w:rsidR="00446228" w:rsidRPr="009C1730">
              <w:rPr>
                <w:rFonts w:ascii="Consolas" w:hAnsi="Consolas"/>
                <w:b/>
                <w:bCs/>
                <w:noProof/>
              </w:rPr>
              <w:t>,</w:t>
            </w:r>
          </w:p>
          <w:p w14:paraId="63B7239D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'1 1 0']</w:t>
            </w:r>
          </w:p>
          <w:p w14:paraId="03DE22BE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2479" w:type="dxa"/>
          </w:tcPr>
          <w:p w14:paraId="7BE78B4B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1 1 1</w:t>
            </w:r>
          </w:p>
          <w:p w14:paraId="7CD7A5E4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1 1 1</w:t>
            </w:r>
          </w:p>
          <w:p w14:paraId="78042086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1 1 0</w:t>
            </w:r>
          </w:p>
        </w:tc>
      </w:tr>
    </w:tbl>
    <w:p w14:paraId="043C288B" w14:textId="77777777" w:rsidR="00047DB5" w:rsidRPr="00047DB5" w:rsidRDefault="00047DB5" w:rsidP="00047DB5">
      <w:pPr>
        <w:pStyle w:val="Heading2"/>
        <w:ind w:left="357" w:hanging="357"/>
        <w:rPr>
          <w:lang w:val="bg-BG"/>
        </w:rPr>
      </w:pPr>
      <w:r w:rsidRPr="00047DB5">
        <w:lastRenderedPageBreak/>
        <w:t>*Orbit</w:t>
      </w:r>
    </w:p>
    <w:p w14:paraId="12EC1DB0" w14:textId="77777777" w:rsidR="00047DB5" w:rsidRPr="009C1730" w:rsidRDefault="00047DB5" w:rsidP="00047DB5">
      <w:pPr>
        <w:rPr>
          <w:lang w:val="bg-BG"/>
        </w:rPr>
      </w:pPr>
      <w:r w:rsidRPr="009C1730">
        <w:t>You will be given an empty rectangular space of cells. Then you will be given the position of a star. You need to build the orbits around it.</w:t>
      </w:r>
    </w:p>
    <w:p w14:paraId="073B9D77" w14:textId="77777777" w:rsidR="00047DB5" w:rsidRPr="009C1730" w:rsidRDefault="00047DB5" w:rsidP="00047DB5">
      <w:pPr>
        <w:rPr>
          <w:lang w:val="bg-BG"/>
        </w:rPr>
      </w:pPr>
      <w:r w:rsidRPr="009C1730">
        <w:t xml:space="preserve">You will be given a coordinate of a cell, which will </w:t>
      </w:r>
      <w:r w:rsidRPr="009C1730">
        <w:rPr>
          <w:b/>
        </w:rPr>
        <w:t>always be</w:t>
      </w:r>
      <w:r w:rsidRPr="009C1730">
        <w:t xml:space="preserve"> </w:t>
      </w:r>
      <w:r w:rsidRPr="009C1730">
        <w:rPr>
          <w:b/>
        </w:rPr>
        <w:t>inside the matrix</w:t>
      </w:r>
      <w:r w:rsidRPr="009C1730">
        <w:t xml:space="preserve">, on which you will put the value - </w:t>
      </w:r>
      <w:r w:rsidRPr="009C1730">
        <w:rPr>
          <w:rStyle w:val="CodeChar"/>
        </w:rPr>
        <w:t>1</w:t>
      </w:r>
      <w:r w:rsidRPr="009C1730">
        <w:t xml:space="preserve">. Then you must set the values of the cells </w:t>
      </w:r>
      <w:r w:rsidRPr="009C1730">
        <w:rPr>
          <w:b/>
        </w:rPr>
        <w:t>directly surrounding that cell</w:t>
      </w:r>
      <w:r w:rsidRPr="009C1730">
        <w:t xml:space="preserve">, including the </w:t>
      </w:r>
      <w:r w:rsidRPr="009C1730">
        <w:rPr>
          <w:b/>
        </w:rPr>
        <w:t>diagonals</w:t>
      </w:r>
      <w:r w:rsidRPr="009C1730">
        <w:t xml:space="preserve">, </w:t>
      </w:r>
      <w:r w:rsidRPr="009C1730">
        <w:rPr>
          <w:b/>
        </w:rPr>
        <w:t xml:space="preserve">to </w:t>
      </w:r>
      <w:r w:rsidRPr="009C1730">
        <w:rPr>
          <w:rStyle w:val="CodeChar"/>
        </w:rPr>
        <w:t>2</w:t>
      </w:r>
      <w:r w:rsidRPr="009C1730">
        <w:t>. After which you must set the values of the next surrounding cells to 3 and so on. Check the pictures for more information.</w:t>
      </w:r>
    </w:p>
    <w:p w14:paraId="15149E5F" w14:textId="63FA312D" w:rsidR="00047DB5" w:rsidRPr="009C1730" w:rsidRDefault="00047DB5" w:rsidP="00047DB5">
      <w:pPr>
        <w:rPr>
          <w:lang w:val="bg-BG"/>
        </w:rPr>
      </w:pPr>
      <w:r w:rsidRPr="009C1730">
        <w:t>For exam</w:t>
      </w:r>
      <w:r w:rsidR="009C1730">
        <w:t>ple, we are given a matrix that</w:t>
      </w:r>
      <w:r w:rsidRPr="009C1730">
        <w:t xml:space="preserve"> has 5 rows and 5 columns, and the star is at coordinates - </w:t>
      </w:r>
      <w:r w:rsidRPr="009C1730">
        <w:rPr>
          <w:rStyle w:val="CodeChar"/>
        </w:rPr>
        <w:t>0, 0</w:t>
      </w:r>
      <w:r w:rsidRPr="009C1730">
        <w:t>. Then the following should happen:</w:t>
      </w:r>
    </w:p>
    <w:tbl>
      <w:tblPr>
        <w:tblStyle w:val="TableGrid"/>
        <w:tblpPr w:leftFromText="141" w:rightFromText="141" w:vertAnchor="text" w:tblpXSpec="center" w:tblpY="1"/>
        <w:tblOverlap w:val="never"/>
        <w:tblW w:w="0" w:type="auto"/>
        <w:tblLook w:val="04A0" w:firstRow="1" w:lastRow="0" w:firstColumn="1" w:lastColumn="0" w:noHBand="0" w:noVBand="1"/>
      </w:tblPr>
      <w:tblGrid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</w:tblGrid>
      <w:tr w:rsidR="00047DB5" w:rsidRPr="00047DB5" w14:paraId="192EACAF" w14:textId="77777777" w:rsidTr="00D57F4E">
        <w:tc>
          <w:tcPr>
            <w:tcW w:w="425" w:type="dxa"/>
            <w:shd w:val="clear" w:color="auto" w:fill="FFFF00"/>
          </w:tcPr>
          <w:p w14:paraId="530C689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  <w:highlight w:val="yellow"/>
              </w:rPr>
              <w:t>1</w:t>
            </w:r>
          </w:p>
        </w:tc>
        <w:tc>
          <w:tcPr>
            <w:tcW w:w="425" w:type="dxa"/>
          </w:tcPr>
          <w:p w14:paraId="1E147C83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12F96E6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060D43D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45EFF0C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0F42D0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270244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FFFF00"/>
          </w:tcPr>
          <w:p w14:paraId="332BD31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1</w:t>
            </w:r>
          </w:p>
        </w:tc>
        <w:tc>
          <w:tcPr>
            <w:tcW w:w="425" w:type="dxa"/>
            <w:shd w:val="clear" w:color="auto" w:fill="92D050"/>
          </w:tcPr>
          <w:p w14:paraId="334DEE6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</w:tcPr>
          <w:p w14:paraId="4FBF9F1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47F02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D3FE9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6DB20E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F8A184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FFFF00"/>
          </w:tcPr>
          <w:p w14:paraId="6FD25E3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1</w:t>
            </w:r>
          </w:p>
        </w:tc>
        <w:tc>
          <w:tcPr>
            <w:tcW w:w="425" w:type="dxa"/>
            <w:shd w:val="clear" w:color="auto" w:fill="92D050"/>
          </w:tcPr>
          <w:p w14:paraId="74765380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7A6E53C0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E5DFEC" w:themeFill="accent4" w:themeFillTint="33"/>
          </w:tcPr>
          <w:p w14:paraId="758FEF7F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4</w:t>
            </w:r>
          </w:p>
        </w:tc>
        <w:tc>
          <w:tcPr>
            <w:tcW w:w="425" w:type="dxa"/>
            <w:shd w:val="clear" w:color="auto" w:fill="FBD4B4" w:themeFill="accent6" w:themeFillTint="66"/>
          </w:tcPr>
          <w:p w14:paraId="2DE3D9F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5</w:t>
            </w:r>
          </w:p>
        </w:tc>
      </w:tr>
      <w:tr w:rsidR="00047DB5" w:rsidRPr="00047DB5" w14:paraId="0B901C5F" w14:textId="77777777" w:rsidTr="00D57F4E">
        <w:tc>
          <w:tcPr>
            <w:tcW w:w="425" w:type="dxa"/>
          </w:tcPr>
          <w:p w14:paraId="2EA36D06" w14:textId="77777777" w:rsidR="00047DB5" w:rsidRPr="00047DB5" w:rsidRDefault="00047DB5" w:rsidP="00D57F4E">
            <w:pPr>
              <w:pStyle w:val="Code"/>
              <w:jc w:val="center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4E9A428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0EF78D4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49F40B9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326DE3D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CCB9C1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A2FA2B3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92D050"/>
          </w:tcPr>
          <w:p w14:paraId="40819B6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92D050"/>
          </w:tcPr>
          <w:p w14:paraId="473360E3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</w:tcPr>
          <w:p w14:paraId="1918AD3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A257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3D3F0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AA874E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B993E3F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92D050"/>
          </w:tcPr>
          <w:p w14:paraId="70F5D48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92D050"/>
          </w:tcPr>
          <w:p w14:paraId="21E7DAC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56C1992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E5DFEC" w:themeFill="accent4" w:themeFillTint="33"/>
          </w:tcPr>
          <w:p w14:paraId="5C1D4D3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4</w:t>
            </w:r>
          </w:p>
        </w:tc>
        <w:tc>
          <w:tcPr>
            <w:tcW w:w="425" w:type="dxa"/>
            <w:shd w:val="clear" w:color="auto" w:fill="FBD4B4" w:themeFill="accent6" w:themeFillTint="66"/>
          </w:tcPr>
          <w:p w14:paraId="6B287EA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5</w:t>
            </w:r>
          </w:p>
        </w:tc>
      </w:tr>
      <w:tr w:rsidR="00047DB5" w:rsidRPr="00047DB5" w14:paraId="0BBB33D3" w14:textId="77777777" w:rsidTr="00D57F4E">
        <w:tc>
          <w:tcPr>
            <w:tcW w:w="425" w:type="dxa"/>
          </w:tcPr>
          <w:p w14:paraId="329D2F7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  <w:lang w:val="bg-BG"/>
              </w:rPr>
              <w:t xml:space="preserve">   </w:t>
            </w:r>
          </w:p>
        </w:tc>
        <w:tc>
          <w:tcPr>
            <w:tcW w:w="425" w:type="dxa"/>
          </w:tcPr>
          <w:p w14:paraId="5332E8F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631FDB1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5824E44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1A55AF3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42E9DE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B6C7C1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</w:tcPr>
          <w:p w14:paraId="3BE22C2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6EC539F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1F4DE2D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03525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7B2C2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C59856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15F5A7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C4BC96" w:themeFill="background2" w:themeFillShade="BF"/>
          </w:tcPr>
          <w:p w14:paraId="721F75B4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3BF363D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0349124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E5DFEC" w:themeFill="accent4" w:themeFillTint="33"/>
          </w:tcPr>
          <w:p w14:paraId="254F2754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4</w:t>
            </w:r>
          </w:p>
        </w:tc>
        <w:tc>
          <w:tcPr>
            <w:tcW w:w="425" w:type="dxa"/>
            <w:shd w:val="clear" w:color="auto" w:fill="FBD4B4" w:themeFill="accent6" w:themeFillTint="66"/>
          </w:tcPr>
          <w:p w14:paraId="68A48CD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5</w:t>
            </w:r>
          </w:p>
        </w:tc>
      </w:tr>
      <w:tr w:rsidR="00047DB5" w:rsidRPr="00047DB5" w14:paraId="14BD3597" w14:textId="77777777" w:rsidTr="00D57F4E">
        <w:tc>
          <w:tcPr>
            <w:tcW w:w="425" w:type="dxa"/>
          </w:tcPr>
          <w:p w14:paraId="27BFEFD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0960917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58B9B9A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68142EA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694FC27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3E3653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5AE7B4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</w:tcPr>
          <w:p w14:paraId="01BBD7D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1E5326E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7708F5D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CC1C3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640FA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BB8413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6A9ED5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E5DFEC" w:themeFill="accent4" w:themeFillTint="33"/>
          </w:tcPr>
          <w:p w14:paraId="6003C63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4</w:t>
            </w:r>
          </w:p>
        </w:tc>
        <w:tc>
          <w:tcPr>
            <w:tcW w:w="425" w:type="dxa"/>
            <w:shd w:val="clear" w:color="auto" w:fill="E5DFEC" w:themeFill="accent4" w:themeFillTint="33"/>
          </w:tcPr>
          <w:p w14:paraId="0BD876D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4</w:t>
            </w:r>
          </w:p>
        </w:tc>
        <w:tc>
          <w:tcPr>
            <w:tcW w:w="425" w:type="dxa"/>
            <w:shd w:val="clear" w:color="auto" w:fill="E5DFEC" w:themeFill="accent4" w:themeFillTint="33"/>
          </w:tcPr>
          <w:p w14:paraId="0A52D7F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4</w:t>
            </w:r>
          </w:p>
        </w:tc>
        <w:tc>
          <w:tcPr>
            <w:tcW w:w="425" w:type="dxa"/>
            <w:shd w:val="clear" w:color="auto" w:fill="E5DFEC" w:themeFill="accent4" w:themeFillTint="33"/>
          </w:tcPr>
          <w:p w14:paraId="2732EBE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4</w:t>
            </w:r>
          </w:p>
        </w:tc>
        <w:tc>
          <w:tcPr>
            <w:tcW w:w="425" w:type="dxa"/>
            <w:shd w:val="clear" w:color="auto" w:fill="FBD4B4" w:themeFill="accent6" w:themeFillTint="66"/>
          </w:tcPr>
          <w:p w14:paraId="678FDA7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5</w:t>
            </w:r>
          </w:p>
        </w:tc>
      </w:tr>
      <w:tr w:rsidR="00047DB5" w:rsidRPr="00047DB5" w14:paraId="14934B10" w14:textId="77777777" w:rsidTr="00D57F4E">
        <w:tc>
          <w:tcPr>
            <w:tcW w:w="425" w:type="dxa"/>
          </w:tcPr>
          <w:p w14:paraId="39BDAF5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3CFC22A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2FCB15A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1D0B449F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5454592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2EC513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EF52324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</w:tcPr>
          <w:p w14:paraId="1D520CB3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6FBDE2C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62B2C004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7D48D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6170A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02C526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F62CE3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FBD4B4" w:themeFill="accent6" w:themeFillTint="66"/>
          </w:tcPr>
          <w:p w14:paraId="2C8D79F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5</w:t>
            </w:r>
          </w:p>
        </w:tc>
        <w:tc>
          <w:tcPr>
            <w:tcW w:w="425" w:type="dxa"/>
            <w:shd w:val="clear" w:color="auto" w:fill="FBD4B4" w:themeFill="accent6" w:themeFillTint="66"/>
          </w:tcPr>
          <w:p w14:paraId="4A8D6AE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5</w:t>
            </w:r>
          </w:p>
        </w:tc>
        <w:tc>
          <w:tcPr>
            <w:tcW w:w="425" w:type="dxa"/>
            <w:shd w:val="clear" w:color="auto" w:fill="FBD4B4" w:themeFill="accent6" w:themeFillTint="66"/>
          </w:tcPr>
          <w:p w14:paraId="2E4AD5C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5</w:t>
            </w:r>
          </w:p>
        </w:tc>
        <w:tc>
          <w:tcPr>
            <w:tcW w:w="425" w:type="dxa"/>
            <w:shd w:val="clear" w:color="auto" w:fill="FBD4B4" w:themeFill="accent6" w:themeFillTint="66"/>
          </w:tcPr>
          <w:p w14:paraId="07F8973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5</w:t>
            </w:r>
          </w:p>
        </w:tc>
        <w:tc>
          <w:tcPr>
            <w:tcW w:w="425" w:type="dxa"/>
            <w:shd w:val="clear" w:color="auto" w:fill="FBD4B4" w:themeFill="accent6" w:themeFillTint="66"/>
          </w:tcPr>
          <w:p w14:paraId="66CE54A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5</w:t>
            </w:r>
          </w:p>
        </w:tc>
      </w:tr>
    </w:tbl>
    <w:p w14:paraId="71B372F6" w14:textId="77777777" w:rsidR="00047DB5" w:rsidRPr="00047DB5" w:rsidRDefault="00047DB5" w:rsidP="00047DB5">
      <w:pPr>
        <w:rPr>
          <w:sz w:val="24"/>
          <w:szCs w:val="24"/>
          <w:lang w:val="bg-BG"/>
        </w:rPr>
      </w:pPr>
      <w:r w:rsidRPr="00047DB5">
        <w:rPr>
          <w:sz w:val="24"/>
          <w:szCs w:val="24"/>
          <w:lang w:val="bg-BG"/>
        </w:rPr>
        <w:br w:type="textWrapping" w:clear="all"/>
        <w:t xml:space="preserve">   </w:t>
      </w:r>
    </w:p>
    <w:p w14:paraId="0C4E3285" w14:textId="77777777" w:rsidR="00047DB5" w:rsidRPr="009C1730" w:rsidRDefault="00047DB5" w:rsidP="00047DB5">
      <w:pPr>
        <w:rPr>
          <w:lang w:val="bg-BG"/>
        </w:rPr>
      </w:pPr>
      <w:r w:rsidRPr="009C1730">
        <w:t xml:space="preserve">If the coordinates of the star are somewhere in the middle of the matrix for example - </w:t>
      </w:r>
      <w:r w:rsidRPr="009C1730">
        <w:rPr>
          <w:rStyle w:val="CodeChar"/>
        </w:rPr>
        <w:t>2, 2</w:t>
      </w:r>
      <w:r w:rsidRPr="009C1730">
        <w:t>, then it should look like this:</w:t>
      </w:r>
    </w:p>
    <w:tbl>
      <w:tblPr>
        <w:tblStyle w:val="TableGrid"/>
        <w:tblpPr w:leftFromText="141" w:rightFromText="141" w:vertAnchor="text" w:tblpXSpec="center" w:tblpY="1"/>
        <w:tblOverlap w:val="never"/>
        <w:tblW w:w="0" w:type="auto"/>
        <w:tblLook w:val="04A0" w:firstRow="1" w:lastRow="0" w:firstColumn="1" w:lastColumn="0" w:noHBand="0" w:noVBand="1"/>
      </w:tblPr>
      <w:tblGrid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</w:tblGrid>
      <w:tr w:rsidR="00047DB5" w:rsidRPr="00047DB5" w14:paraId="25C66DB3" w14:textId="77777777" w:rsidTr="00D57F4E">
        <w:tc>
          <w:tcPr>
            <w:tcW w:w="425" w:type="dxa"/>
            <w:shd w:val="clear" w:color="auto" w:fill="FFFFFF" w:themeFill="background1"/>
          </w:tcPr>
          <w:p w14:paraId="2EF4C234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7ECB0CF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4EBD7C4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5654B4AF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0AA48D1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65C4A9C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44B31B8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2632EB4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0A7893E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4ECDE21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B67BE3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5F9E5E0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3EF4B9A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4D8368D4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C4BC96" w:themeFill="background2" w:themeFillShade="BF"/>
          </w:tcPr>
          <w:p w14:paraId="45595E1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107B605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682C989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11E7AE2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0010F653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</w:tr>
      <w:tr w:rsidR="00047DB5" w:rsidRPr="00047DB5" w14:paraId="38242001" w14:textId="77777777" w:rsidTr="00D57F4E">
        <w:tc>
          <w:tcPr>
            <w:tcW w:w="425" w:type="dxa"/>
            <w:shd w:val="clear" w:color="auto" w:fill="FFFFFF" w:themeFill="background1"/>
          </w:tcPr>
          <w:p w14:paraId="486B3190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  <w:lang w:val="bg-BG"/>
              </w:rPr>
              <w:t xml:space="preserve"> </w:t>
            </w:r>
          </w:p>
        </w:tc>
        <w:tc>
          <w:tcPr>
            <w:tcW w:w="425" w:type="dxa"/>
            <w:shd w:val="clear" w:color="auto" w:fill="FFFFFF" w:themeFill="background1"/>
          </w:tcPr>
          <w:p w14:paraId="5359380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20C65E4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751B6A1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37C1B2D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1CF6F53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492921C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4A01CC5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92D050"/>
          </w:tcPr>
          <w:p w14:paraId="4209523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92D050"/>
          </w:tcPr>
          <w:p w14:paraId="7AA4DB2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2179589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747790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1BFB174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0AB7C8F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C4BC96" w:themeFill="background2" w:themeFillShade="BF"/>
          </w:tcPr>
          <w:p w14:paraId="47A4A57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92D050"/>
          </w:tcPr>
          <w:p w14:paraId="126C668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92D050"/>
          </w:tcPr>
          <w:p w14:paraId="63A6078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92D050"/>
          </w:tcPr>
          <w:p w14:paraId="737BD8F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713FD03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</w:tr>
      <w:tr w:rsidR="00047DB5" w:rsidRPr="00047DB5" w14:paraId="5C5BE26A" w14:textId="77777777" w:rsidTr="00D57F4E">
        <w:tc>
          <w:tcPr>
            <w:tcW w:w="425" w:type="dxa"/>
            <w:shd w:val="clear" w:color="auto" w:fill="FFFFFF" w:themeFill="background1"/>
          </w:tcPr>
          <w:p w14:paraId="5CECA59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  <w:lang w:val="bg-BG"/>
              </w:rPr>
              <w:t xml:space="preserve">   </w:t>
            </w:r>
          </w:p>
        </w:tc>
        <w:tc>
          <w:tcPr>
            <w:tcW w:w="425" w:type="dxa"/>
            <w:shd w:val="clear" w:color="auto" w:fill="FFFFFF" w:themeFill="background1"/>
          </w:tcPr>
          <w:p w14:paraId="7D99B33F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00"/>
          </w:tcPr>
          <w:p w14:paraId="0C7E81D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1</w:t>
            </w:r>
          </w:p>
        </w:tc>
        <w:tc>
          <w:tcPr>
            <w:tcW w:w="425" w:type="dxa"/>
            <w:shd w:val="clear" w:color="auto" w:fill="FFFFFF" w:themeFill="background1"/>
          </w:tcPr>
          <w:p w14:paraId="6C478B4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0FB7779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0C73B04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4D3F48A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0FD2D78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92D050"/>
          </w:tcPr>
          <w:p w14:paraId="26A2497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FFFF00"/>
          </w:tcPr>
          <w:p w14:paraId="3AE9B073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1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3223118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6645B83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5317608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42DF97E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C4BC96" w:themeFill="background2" w:themeFillShade="BF"/>
          </w:tcPr>
          <w:p w14:paraId="16D43A5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92D050"/>
          </w:tcPr>
          <w:p w14:paraId="66CFBE6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FFFF00"/>
          </w:tcPr>
          <w:p w14:paraId="4AC84D3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1</w:t>
            </w:r>
          </w:p>
        </w:tc>
        <w:tc>
          <w:tcPr>
            <w:tcW w:w="425" w:type="dxa"/>
            <w:shd w:val="clear" w:color="auto" w:fill="92D050"/>
          </w:tcPr>
          <w:p w14:paraId="0147CC2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3A6F56A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</w:tr>
      <w:tr w:rsidR="00047DB5" w:rsidRPr="00047DB5" w14:paraId="01D78A60" w14:textId="77777777" w:rsidTr="00D57F4E">
        <w:tc>
          <w:tcPr>
            <w:tcW w:w="425" w:type="dxa"/>
            <w:shd w:val="clear" w:color="auto" w:fill="FFFFFF" w:themeFill="background1"/>
          </w:tcPr>
          <w:p w14:paraId="4C09E61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32CC8AD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6BF76AC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0DC8BDE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692AC7FF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2947637F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32C0BB2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26D8B3F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92D050"/>
          </w:tcPr>
          <w:p w14:paraId="627CDAA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92D050"/>
          </w:tcPr>
          <w:p w14:paraId="6ADE17C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654333F0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E2C67C3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68957B0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499EB26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C4BC96" w:themeFill="background2" w:themeFillShade="BF"/>
          </w:tcPr>
          <w:p w14:paraId="682F365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92D050"/>
          </w:tcPr>
          <w:p w14:paraId="7643A8E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92D050"/>
          </w:tcPr>
          <w:p w14:paraId="1CB379D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92D050"/>
          </w:tcPr>
          <w:p w14:paraId="2C55F15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781968D4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</w:tr>
      <w:tr w:rsidR="00047DB5" w:rsidRPr="00047DB5" w14:paraId="595F0AD4" w14:textId="77777777" w:rsidTr="00D57F4E">
        <w:tc>
          <w:tcPr>
            <w:tcW w:w="425" w:type="dxa"/>
            <w:shd w:val="clear" w:color="auto" w:fill="FFFFFF" w:themeFill="background1"/>
          </w:tcPr>
          <w:p w14:paraId="44E4340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01ABEDE0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3BD156E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68FEF1E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1792CE3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75FDB64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214762C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4AA5CFD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5623AA5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3149FA9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E1FFEF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C8486A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732F389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759AFD53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C4BC96" w:themeFill="background2" w:themeFillShade="BF"/>
          </w:tcPr>
          <w:p w14:paraId="55F55EC0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4140C07F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6C258C5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77850AD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45FEC1D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</w:tr>
    </w:tbl>
    <w:p w14:paraId="2E2F49EC" w14:textId="77777777" w:rsidR="00047DB5" w:rsidRPr="00047DB5" w:rsidRDefault="00047DB5" w:rsidP="00047DB5">
      <w:pPr>
        <w:rPr>
          <w:sz w:val="24"/>
          <w:szCs w:val="24"/>
          <w:lang w:val="bg-BG"/>
        </w:rPr>
      </w:pPr>
    </w:p>
    <w:p w14:paraId="6733B394" w14:textId="77777777" w:rsidR="00047DB5" w:rsidRPr="00047DB5" w:rsidRDefault="00047DB5" w:rsidP="00047DB5">
      <w:pPr>
        <w:rPr>
          <w:sz w:val="24"/>
          <w:szCs w:val="24"/>
          <w:lang w:val="bg-BG"/>
        </w:rPr>
      </w:pPr>
    </w:p>
    <w:p w14:paraId="457D3498" w14:textId="77777777" w:rsidR="00047DB5" w:rsidRPr="00047DB5" w:rsidRDefault="00047DB5" w:rsidP="00047DB5">
      <w:pPr>
        <w:rPr>
          <w:sz w:val="24"/>
          <w:szCs w:val="24"/>
          <w:lang w:val="bg-BG"/>
        </w:rPr>
      </w:pPr>
    </w:p>
    <w:p w14:paraId="6F578069" w14:textId="77777777" w:rsidR="00047DB5" w:rsidRPr="00047DB5" w:rsidRDefault="00047DB5" w:rsidP="00047DB5">
      <w:pPr>
        <w:rPr>
          <w:sz w:val="24"/>
          <w:szCs w:val="24"/>
          <w:lang w:val="bg-BG"/>
        </w:rPr>
      </w:pPr>
    </w:p>
    <w:p w14:paraId="0AE62A25" w14:textId="77777777" w:rsidR="00047DB5" w:rsidRPr="00047DB5" w:rsidRDefault="00047DB5" w:rsidP="00047DB5">
      <w:pPr>
        <w:rPr>
          <w:sz w:val="24"/>
          <w:szCs w:val="24"/>
          <w:lang w:val="bg-BG"/>
        </w:rPr>
      </w:pPr>
    </w:p>
    <w:p w14:paraId="3AEB736E" w14:textId="77777777" w:rsidR="00047DB5" w:rsidRPr="00047DB5" w:rsidRDefault="00047DB5" w:rsidP="00047DB5">
      <w:pPr>
        <w:rPr>
          <w:sz w:val="24"/>
          <w:szCs w:val="24"/>
          <w:lang w:val="bg-BG"/>
        </w:rPr>
      </w:pPr>
    </w:p>
    <w:p w14:paraId="75B82052" w14:textId="77777777" w:rsidR="00047DB5" w:rsidRPr="009C1730" w:rsidRDefault="00047DB5" w:rsidP="00047DB5">
      <w:pPr>
        <w:rPr>
          <w:b/>
          <w:lang w:val="bg-BG"/>
        </w:rPr>
      </w:pPr>
      <w:r w:rsidRPr="009C1730">
        <w:t xml:space="preserve">The </w:t>
      </w:r>
      <w:r w:rsidRPr="009C1730">
        <w:rPr>
          <w:b/>
        </w:rPr>
        <w:t>input</w:t>
      </w:r>
      <w:r w:rsidRPr="009C1730">
        <w:t xml:space="preserve"> comes as an </w:t>
      </w:r>
      <w:r w:rsidRPr="009C1730">
        <w:rPr>
          <w:b/>
        </w:rPr>
        <w:t>array of 4 numbers</w:t>
      </w:r>
      <w:r w:rsidRPr="009C1730">
        <w:t xml:space="preserve"> </w:t>
      </w:r>
      <w:r w:rsidRPr="009C1730">
        <w:rPr>
          <w:b/>
        </w:rPr>
        <w:t>[width, height, x, y]</w:t>
      </w:r>
      <w:r w:rsidRPr="009C1730">
        <w:t xml:space="preserve"> which represents the </w:t>
      </w:r>
      <w:r w:rsidRPr="009C1730">
        <w:rPr>
          <w:b/>
        </w:rPr>
        <w:t>dimensions of the matrix</w:t>
      </w:r>
      <w:r w:rsidRPr="009C1730">
        <w:t xml:space="preserve"> and the </w:t>
      </w:r>
      <w:r w:rsidRPr="009C1730">
        <w:rPr>
          <w:b/>
        </w:rPr>
        <w:t>coordinates of the star.</w:t>
      </w:r>
    </w:p>
    <w:p w14:paraId="33BCD011" w14:textId="77777777" w:rsidR="00047DB5" w:rsidRPr="009C1730" w:rsidRDefault="00047DB5" w:rsidP="00047DB5">
      <w:pPr>
        <w:rPr>
          <w:lang w:val="bg-BG"/>
        </w:rPr>
      </w:pPr>
      <w:r w:rsidRPr="009C1730">
        <w:t xml:space="preserve">The </w:t>
      </w:r>
      <w:r w:rsidRPr="009C1730">
        <w:rPr>
          <w:b/>
        </w:rPr>
        <w:t>output</w:t>
      </w:r>
      <w:r w:rsidRPr="009C1730">
        <w:t xml:space="preserve"> is the filled matrix, with the cells </w:t>
      </w:r>
      <w:r w:rsidRPr="009C1730">
        <w:rPr>
          <w:b/>
        </w:rPr>
        <w:t>separated by a space</w:t>
      </w:r>
      <w:r w:rsidRPr="009C1730">
        <w:t xml:space="preserve">, each </w:t>
      </w:r>
      <w:r w:rsidRPr="009C1730">
        <w:rPr>
          <w:b/>
        </w:rPr>
        <w:t>row on a new line</w:t>
      </w:r>
      <w:r w:rsidRPr="009C1730">
        <w:t>.</w:t>
      </w:r>
    </w:p>
    <w:p w14:paraId="6D86F3C4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Examples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52"/>
        <w:gridCol w:w="1260"/>
        <w:gridCol w:w="360"/>
        <w:gridCol w:w="1980"/>
        <w:gridCol w:w="1440"/>
        <w:gridCol w:w="270"/>
        <w:gridCol w:w="1800"/>
        <w:gridCol w:w="1440"/>
      </w:tblGrid>
      <w:tr w:rsidR="00047DB5" w:rsidRPr="00047DB5" w14:paraId="18D74D43" w14:textId="77777777" w:rsidTr="00D57F4E">
        <w:tc>
          <w:tcPr>
            <w:tcW w:w="1952" w:type="dxa"/>
            <w:shd w:val="clear" w:color="auto" w:fill="D9D9D9" w:themeFill="background1" w:themeFillShade="D9"/>
          </w:tcPr>
          <w:p w14:paraId="6D428D01" w14:textId="77777777" w:rsidR="00047DB5" w:rsidRPr="009C1730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C1730">
              <w:rPr>
                <w:rFonts w:ascii="Consolas" w:hAnsi="Consolas"/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2D28414C" w14:textId="77777777" w:rsidR="00047DB5" w:rsidRPr="009C1730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C1730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7C5DC3AB" w14:textId="77777777" w:rsidR="00047DB5" w:rsidRPr="009C1730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1980" w:type="dxa"/>
            <w:shd w:val="clear" w:color="auto" w:fill="D9D9D9" w:themeFill="background1" w:themeFillShade="D9"/>
          </w:tcPr>
          <w:p w14:paraId="342866C4" w14:textId="77777777" w:rsidR="00047DB5" w:rsidRPr="009C1730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C1730">
              <w:rPr>
                <w:rFonts w:ascii="Consolas" w:hAnsi="Consolas"/>
                <w:b/>
              </w:rPr>
              <w:t>Input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0CFB398F" w14:textId="77777777" w:rsidR="00047DB5" w:rsidRPr="009C1730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C1730">
              <w:rPr>
                <w:rFonts w:ascii="Consolas" w:hAnsi="Consolas"/>
                <w:b/>
              </w:rPr>
              <w:t>Output</w:t>
            </w:r>
          </w:p>
        </w:tc>
        <w:tc>
          <w:tcPr>
            <w:tcW w:w="27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CDBD9F3" w14:textId="77777777" w:rsidR="00047DB5" w:rsidRPr="009C1730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1800" w:type="dxa"/>
            <w:shd w:val="clear" w:color="auto" w:fill="D9D9D9" w:themeFill="background1" w:themeFillShade="D9"/>
          </w:tcPr>
          <w:p w14:paraId="3944FF31" w14:textId="77777777" w:rsidR="00047DB5" w:rsidRPr="009C1730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C1730">
              <w:rPr>
                <w:rFonts w:ascii="Consolas" w:hAnsi="Consolas"/>
                <w:b/>
              </w:rPr>
              <w:t>Input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26FED252" w14:textId="77777777" w:rsidR="00047DB5" w:rsidRPr="009C1730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C1730">
              <w:rPr>
                <w:rFonts w:ascii="Consolas" w:hAnsi="Consolas"/>
                <w:b/>
              </w:rPr>
              <w:t>Output</w:t>
            </w:r>
          </w:p>
        </w:tc>
      </w:tr>
      <w:tr w:rsidR="00047DB5" w:rsidRPr="00047DB5" w14:paraId="6E1AD73A" w14:textId="77777777" w:rsidTr="00D57F4E">
        <w:tc>
          <w:tcPr>
            <w:tcW w:w="1952" w:type="dxa"/>
          </w:tcPr>
          <w:p w14:paraId="16BBC308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9C1730">
              <w:rPr>
                <w:rFonts w:ascii="Consolas" w:hAnsi="Consolas"/>
                <w:b/>
                <w:noProof/>
              </w:rPr>
              <w:t>[4, 4, 0, 0]</w:t>
            </w:r>
          </w:p>
        </w:tc>
        <w:tc>
          <w:tcPr>
            <w:tcW w:w="1260" w:type="dxa"/>
          </w:tcPr>
          <w:p w14:paraId="3C35CC85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1 2 3 4</w:t>
            </w:r>
          </w:p>
          <w:p w14:paraId="76F3D026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2 2 3 4</w:t>
            </w:r>
          </w:p>
          <w:p w14:paraId="028526BD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3 3 3 4</w:t>
            </w:r>
          </w:p>
          <w:p w14:paraId="492BC78C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4 4 4 4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2F932A1E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980" w:type="dxa"/>
          </w:tcPr>
          <w:p w14:paraId="3BC38CBA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[5, 5, 2, 2]</w:t>
            </w:r>
          </w:p>
          <w:p w14:paraId="57FA8E84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440" w:type="dxa"/>
          </w:tcPr>
          <w:p w14:paraId="423A3AB7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3 3 3 3 3</w:t>
            </w:r>
          </w:p>
          <w:p w14:paraId="4EEB5360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3 2 2 2 3</w:t>
            </w:r>
          </w:p>
          <w:p w14:paraId="34EA5BFF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3 2 1 2 3</w:t>
            </w:r>
          </w:p>
          <w:p w14:paraId="1DD8227A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3 2 2 2 3</w:t>
            </w:r>
          </w:p>
          <w:p w14:paraId="07AF57D3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 xml:space="preserve">3 3 3 3 3 </w:t>
            </w:r>
          </w:p>
        </w:tc>
        <w:tc>
          <w:tcPr>
            <w:tcW w:w="270" w:type="dxa"/>
            <w:vMerge/>
            <w:tcBorders>
              <w:bottom w:val="nil"/>
            </w:tcBorders>
            <w:shd w:val="clear" w:color="auto" w:fill="auto"/>
          </w:tcPr>
          <w:p w14:paraId="6CC8E149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800" w:type="dxa"/>
          </w:tcPr>
          <w:p w14:paraId="7177B117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[3, 3, 2, 2]</w:t>
            </w:r>
          </w:p>
        </w:tc>
        <w:tc>
          <w:tcPr>
            <w:tcW w:w="1440" w:type="dxa"/>
          </w:tcPr>
          <w:p w14:paraId="17D1BE10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3 3 3</w:t>
            </w:r>
          </w:p>
          <w:p w14:paraId="64752548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3 2 2</w:t>
            </w:r>
          </w:p>
          <w:p w14:paraId="7D242135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3 2 1</w:t>
            </w:r>
          </w:p>
        </w:tc>
      </w:tr>
    </w:tbl>
    <w:p w14:paraId="16BFB858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Hints</w:t>
      </w:r>
    </w:p>
    <w:p w14:paraId="540FCD94" w14:textId="77777777" w:rsidR="00047DB5" w:rsidRPr="00B877DB" w:rsidRDefault="00047DB5" w:rsidP="00047DB5">
      <w:pPr>
        <w:pStyle w:val="ListParagraph"/>
        <w:numPr>
          <w:ilvl w:val="0"/>
          <w:numId w:val="40"/>
        </w:numPr>
        <w:rPr>
          <w:lang w:val="bg-BG"/>
        </w:rPr>
      </w:pPr>
      <w:r w:rsidRPr="00B877DB">
        <w:t xml:space="preserve">Check if there is some </w:t>
      </w:r>
      <w:r w:rsidRPr="00B877DB">
        <w:rPr>
          <w:b/>
        </w:rPr>
        <w:t>dependency</w:t>
      </w:r>
      <w:r w:rsidRPr="00B877DB">
        <w:t xml:space="preserve"> or </w:t>
      </w:r>
      <w:r w:rsidRPr="00B877DB">
        <w:rPr>
          <w:b/>
        </w:rPr>
        <w:t>relation</w:t>
      </w:r>
      <w:r w:rsidRPr="00B877DB">
        <w:t xml:space="preserve"> between the </w:t>
      </w:r>
      <w:r w:rsidRPr="00B877DB">
        <w:rPr>
          <w:b/>
        </w:rPr>
        <w:t>position of the numbers</w:t>
      </w:r>
      <w:r w:rsidRPr="00B877DB">
        <w:t xml:space="preserve"> and the </w:t>
      </w:r>
      <w:r w:rsidRPr="00B877DB">
        <w:rPr>
          <w:b/>
        </w:rPr>
        <w:t>rows</w:t>
      </w:r>
      <w:r w:rsidRPr="00B877DB">
        <w:t xml:space="preserve"> and </w:t>
      </w:r>
      <w:r w:rsidRPr="00B877DB">
        <w:rPr>
          <w:b/>
        </w:rPr>
        <w:t xml:space="preserve">columns </w:t>
      </w:r>
      <w:r w:rsidRPr="00B877DB">
        <w:t>of those positions.</w:t>
      </w:r>
    </w:p>
    <w:p w14:paraId="7D4E76C9" w14:textId="77777777" w:rsidR="00047DB5" w:rsidRPr="00047DB5" w:rsidRDefault="00047DB5" w:rsidP="00047DB5">
      <w:pPr>
        <w:rPr>
          <w:sz w:val="24"/>
          <w:szCs w:val="24"/>
          <w:lang w:val="bg-BG"/>
        </w:rPr>
      </w:pPr>
    </w:p>
    <w:p w14:paraId="462FFCEC" w14:textId="77777777" w:rsidR="00047DB5" w:rsidRPr="00047DB5" w:rsidRDefault="00047DB5" w:rsidP="00047DB5">
      <w:pPr>
        <w:pStyle w:val="Heading2"/>
        <w:ind w:left="357" w:hanging="357"/>
        <w:rPr>
          <w:lang w:val="bg-BG"/>
        </w:rPr>
      </w:pPr>
      <w:r w:rsidRPr="00047DB5">
        <w:lastRenderedPageBreak/>
        <w:t>*Spiral Matrix</w:t>
      </w:r>
    </w:p>
    <w:p w14:paraId="3A06C5F9" w14:textId="77777777" w:rsidR="00047DB5" w:rsidRPr="00B877DB" w:rsidRDefault="00047DB5" w:rsidP="00047DB5">
      <w:pPr>
        <w:rPr>
          <w:lang w:val="bg-BG"/>
        </w:rPr>
      </w:pPr>
      <w:r w:rsidRPr="00B877DB">
        <w:t xml:space="preserve">Write a </w:t>
      </w:r>
      <w:r w:rsidRPr="00B877DB">
        <w:rPr>
          <w:noProof/>
        </w:rPr>
        <w:t xml:space="preserve">JS </w:t>
      </w:r>
      <w:r w:rsidRPr="00B877DB">
        <w:t xml:space="preserve">function that generates a </w:t>
      </w:r>
      <w:proofErr w:type="gramStart"/>
      <w:r w:rsidRPr="00B877DB">
        <w:rPr>
          <w:b/>
        </w:rPr>
        <w:t>Spirally-filled</w:t>
      </w:r>
      <w:proofErr w:type="gramEnd"/>
      <w:r w:rsidRPr="00B877DB">
        <w:t xml:space="preserve"> matrix with numbers, with given dimensions.</w:t>
      </w:r>
    </w:p>
    <w:p w14:paraId="30E5ABF0" w14:textId="77777777" w:rsidR="00047DB5" w:rsidRPr="00B877DB" w:rsidRDefault="00047DB5" w:rsidP="00047DB5">
      <w:pPr>
        <w:rPr>
          <w:lang w:val="bg-BG"/>
        </w:rPr>
      </w:pPr>
      <w:r w:rsidRPr="00B877DB">
        <w:t xml:space="preserve">The </w:t>
      </w:r>
      <w:r w:rsidRPr="00B877DB">
        <w:rPr>
          <w:b/>
        </w:rPr>
        <w:t>input</w:t>
      </w:r>
      <w:r w:rsidRPr="00B877DB">
        <w:t xml:space="preserve"> comes as </w:t>
      </w:r>
      <w:r w:rsidRPr="00B877DB">
        <w:rPr>
          <w:b/>
        </w:rPr>
        <w:t>2 numbers</w:t>
      </w:r>
      <w:r w:rsidRPr="00B877DB">
        <w:t xml:space="preserve"> that represent the </w:t>
      </w:r>
      <w:r w:rsidRPr="00B877DB">
        <w:rPr>
          <w:b/>
        </w:rPr>
        <w:t>dimension of the matrix</w:t>
      </w:r>
      <w:r w:rsidRPr="00B877DB">
        <w:t xml:space="preserve">. </w:t>
      </w:r>
    </w:p>
    <w:p w14:paraId="7601DECA" w14:textId="77777777" w:rsidR="00047DB5" w:rsidRPr="00B877DB" w:rsidRDefault="00047DB5" w:rsidP="00047DB5">
      <w:pPr>
        <w:rPr>
          <w:lang w:val="bg-BG"/>
        </w:rPr>
      </w:pPr>
      <w:r w:rsidRPr="00B877DB">
        <w:t xml:space="preserve">The </w:t>
      </w:r>
      <w:r w:rsidRPr="00B877DB">
        <w:rPr>
          <w:b/>
        </w:rPr>
        <w:t>output</w:t>
      </w:r>
      <w:r w:rsidRPr="00B877DB">
        <w:t xml:space="preserve"> is the matrix filled spirally starting from </w:t>
      </w:r>
      <w:r w:rsidRPr="00B877DB">
        <w:rPr>
          <w:b/>
        </w:rPr>
        <w:t>1</w:t>
      </w:r>
      <w:r w:rsidRPr="00B877DB">
        <w:t xml:space="preserve">. You need to print </w:t>
      </w:r>
      <w:r w:rsidRPr="00B877DB">
        <w:rPr>
          <w:b/>
        </w:rPr>
        <w:t>every row on a new line</w:t>
      </w:r>
      <w:r w:rsidRPr="00B877DB">
        <w:t xml:space="preserve">, with the cells </w:t>
      </w:r>
      <w:r w:rsidRPr="00B877DB">
        <w:rPr>
          <w:b/>
        </w:rPr>
        <w:t>separated by a space</w:t>
      </w:r>
      <w:r w:rsidRPr="00B877DB">
        <w:t xml:space="preserve">. Check the examples below. </w:t>
      </w:r>
    </w:p>
    <w:p w14:paraId="40CCEBF6" w14:textId="77777777" w:rsidR="00047DB5" w:rsidRPr="00047DB5" w:rsidRDefault="00047DB5" w:rsidP="00047DB5">
      <w:pPr>
        <w:pStyle w:val="Heading3"/>
        <w:rPr>
          <w:lang w:val="bg-BG"/>
        </w:rPr>
      </w:pPr>
      <w:r w:rsidRPr="00047DB5">
        <w:t>Examples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2880"/>
        <w:gridCol w:w="1890"/>
        <w:gridCol w:w="1530"/>
        <w:gridCol w:w="2610"/>
      </w:tblGrid>
      <w:tr w:rsidR="00047DB5" w:rsidRPr="00047DB5" w14:paraId="5395AAAA" w14:textId="77777777" w:rsidTr="00D57F4E">
        <w:tc>
          <w:tcPr>
            <w:tcW w:w="1592" w:type="dxa"/>
            <w:shd w:val="clear" w:color="auto" w:fill="D9D9D9" w:themeFill="background1" w:themeFillShade="D9"/>
          </w:tcPr>
          <w:p w14:paraId="10850A85" w14:textId="77777777" w:rsidR="00047DB5" w:rsidRPr="00B877D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B877DB">
              <w:rPr>
                <w:rFonts w:ascii="Consolas" w:hAnsi="Consolas"/>
                <w:b/>
              </w:rPr>
              <w:t>Input</w:t>
            </w:r>
          </w:p>
        </w:tc>
        <w:tc>
          <w:tcPr>
            <w:tcW w:w="2880" w:type="dxa"/>
            <w:shd w:val="clear" w:color="auto" w:fill="D9D9D9" w:themeFill="background1" w:themeFillShade="D9"/>
          </w:tcPr>
          <w:p w14:paraId="5AF15519" w14:textId="77777777" w:rsidR="00047DB5" w:rsidRPr="00B877D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B877DB">
              <w:rPr>
                <w:rFonts w:ascii="Consolas" w:hAnsi="Consolas"/>
                <w:b/>
              </w:rPr>
              <w:t>Output</w:t>
            </w:r>
          </w:p>
        </w:tc>
        <w:tc>
          <w:tcPr>
            <w:tcW w:w="1890" w:type="dxa"/>
            <w:tcBorders>
              <w:top w:val="nil"/>
              <w:bottom w:val="nil"/>
            </w:tcBorders>
            <w:shd w:val="clear" w:color="auto" w:fill="auto"/>
          </w:tcPr>
          <w:p w14:paraId="775A968A" w14:textId="77777777" w:rsidR="00047DB5" w:rsidRPr="00B877D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</w:tcPr>
          <w:p w14:paraId="694E3300" w14:textId="77777777" w:rsidR="00047DB5" w:rsidRPr="00B877D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B877DB">
              <w:rPr>
                <w:rFonts w:ascii="Consolas" w:hAnsi="Consolas"/>
                <w:b/>
              </w:rPr>
              <w:t>Input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78078567" w14:textId="77777777" w:rsidR="00047DB5" w:rsidRPr="00B877D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B877DB">
              <w:rPr>
                <w:rFonts w:ascii="Consolas" w:hAnsi="Consolas"/>
                <w:b/>
              </w:rPr>
              <w:t>Output</w:t>
            </w:r>
          </w:p>
        </w:tc>
      </w:tr>
      <w:tr w:rsidR="00047DB5" w:rsidRPr="00047DB5" w14:paraId="1760557A" w14:textId="77777777" w:rsidTr="00D57F4E">
        <w:tc>
          <w:tcPr>
            <w:tcW w:w="1592" w:type="dxa"/>
          </w:tcPr>
          <w:p w14:paraId="2FC12B7A" w14:textId="77777777" w:rsidR="00047DB5" w:rsidRPr="00B877DB" w:rsidRDefault="00047DB5" w:rsidP="00D57F4E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B877DB">
              <w:rPr>
                <w:rFonts w:ascii="Consolas" w:hAnsi="Consolas"/>
                <w:b/>
                <w:noProof/>
              </w:rPr>
              <w:t>5, 5</w:t>
            </w:r>
          </w:p>
        </w:tc>
        <w:tc>
          <w:tcPr>
            <w:tcW w:w="2880" w:type="dxa"/>
          </w:tcPr>
          <w:p w14:paraId="20ADBA7E" w14:textId="77777777" w:rsidR="00047DB5" w:rsidRPr="00B877D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877DB">
              <w:rPr>
                <w:rFonts w:ascii="Consolas" w:hAnsi="Consolas"/>
                <w:b/>
                <w:bCs/>
                <w:noProof/>
              </w:rPr>
              <w:t>1 2 3 4 5</w:t>
            </w:r>
          </w:p>
          <w:p w14:paraId="43D83F14" w14:textId="77777777" w:rsidR="00047DB5" w:rsidRPr="00B877D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877DB">
              <w:rPr>
                <w:rFonts w:ascii="Consolas" w:hAnsi="Consolas"/>
                <w:b/>
                <w:bCs/>
                <w:noProof/>
              </w:rPr>
              <w:t>16 17 18 19 6</w:t>
            </w:r>
          </w:p>
          <w:p w14:paraId="59F8AACC" w14:textId="77777777" w:rsidR="00047DB5" w:rsidRPr="00B877D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877DB">
              <w:rPr>
                <w:rFonts w:ascii="Consolas" w:hAnsi="Consolas"/>
                <w:b/>
                <w:bCs/>
                <w:noProof/>
              </w:rPr>
              <w:t>15 24 25 20 7</w:t>
            </w:r>
          </w:p>
          <w:p w14:paraId="33BD275B" w14:textId="77777777" w:rsidR="00047DB5" w:rsidRPr="00B877D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877DB">
              <w:rPr>
                <w:rFonts w:ascii="Consolas" w:hAnsi="Consolas"/>
                <w:b/>
                <w:bCs/>
                <w:noProof/>
              </w:rPr>
              <w:t>14 23 22 21 8</w:t>
            </w:r>
          </w:p>
          <w:p w14:paraId="7A9BA054" w14:textId="77777777" w:rsidR="00047DB5" w:rsidRPr="00B877D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B877DB">
              <w:rPr>
                <w:rFonts w:ascii="Consolas" w:hAnsi="Consolas"/>
                <w:b/>
                <w:bCs/>
                <w:noProof/>
              </w:rPr>
              <w:t>13 12 11 10 9</w:t>
            </w:r>
          </w:p>
        </w:tc>
        <w:tc>
          <w:tcPr>
            <w:tcW w:w="1890" w:type="dxa"/>
            <w:tcBorders>
              <w:top w:val="nil"/>
              <w:bottom w:val="nil"/>
            </w:tcBorders>
          </w:tcPr>
          <w:p w14:paraId="3F62A14A" w14:textId="77777777" w:rsidR="00047DB5" w:rsidRPr="00B877D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530" w:type="dxa"/>
          </w:tcPr>
          <w:p w14:paraId="45D26794" w14:textId="77777777" w:rsidR="00047DB5" w:rsidRPr="00B877D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B877DB">
              <w:rPr>
                <w:rFonts w:ascii="Consolas" w:hAnsi="Consolas"/>
                <w:b/>
                <w:bCs/>
                <w:noProof/>
              </w:rPr>
              <w:t>3, 3</w:t>
            </w:r>
          </w:p>
        </w:tc>
        <w:tc>
          <w:tcPr>
            <w:tcW w:w="2610" w:type="dxa"/>
          </w:tcPr>
          <w:p w14:paraId="33DC6E7C" w14:textId="77777777" w:rsidR="00047DB5" w:rsidRPr="00B877D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877DB">
              <w:rPr>
                <w:rFonts w:ascii="Consolas" w:hAnsi="Consolas"/>
                <w:b/>
                <w:bCs/>
                <w:noProof/>
              </w:rPr>
              <w:t>1 2 3</w:t>
            </w:r>
          </w:p>
          <w:p w14:paraId="2A875D18" w14:textId="77777777" w:rsidR="00047DB5" w:rsidRPr="00B877D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877DB">
              <w:rPr>
                <w:rFonts w:ascii="Consolas" w:hAnsi="Consolas"/>
                <w:b/>
                <w:bCs/>
                <w:noProof/>
              </w:rPr>
              <w:t>8 9 4</w:t>
            </w:r>
          </w:p>
          <w:p w14:paraId="260B3797" w14:textId="77777777" w:rsidR="00047DB5" w:rsidRPr="00B877D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B877DB">
              <w:rPr>
                <w:rFonts w:ascii="Consolas" w:hAnsi="Consolas"/>
                <w:b/>
                <w:bCs/>
                <w:noProof/>
              </w:rPr>
              <w:t>7 6 5</w:t>
            </w:r>
          </w:p>
        </w:tc>
      </w:tr>
    </w:tbl>
    <w:p w14:paraId="65BBF6F2" w14:textId="77777777" w:rsidR="00047DB5" w:rsidRPr="00047DB5" w:rsidRDefault="00047DB5" w:rsidP="00047DB5">
      <w:pPr>
        <w:rPr>
          <w:lang w:val="bg-BG"/>
        </w:rPr>
      </w:pPr>
    </w:p>
    <w:p w14:paraId="76FD82A5" w14:textId="77777777" w:rsidR="00047DB5" w:rsidRPr="00047DB5" w:rsidRDefault="00047DB5" w:rsidP="00047DB5">
      <w:pPr>
        <w:rPr>
          <w:sz w:val="24"/>
          <w:szCs w:val="24"/>
          <w:lang w:val="bg-BG"/>
        </w:rPr>
      </w:pPr>
    </w:p>
    <w:p w14:paraId="7689E0E2" w14:textId="77777777" w:rsidR="00047DB5" w:rsidRPr="00047DB5" w:rsidRDefault="00047DB5" w:rsidP="00047DB5">
      <w:pPr>
        <w:rPr>
          <w:lang w:val="bg-BG"/>
        </w:rPr>
      </w:pPr>
    </w:p>
    <w:p w14:paraId="592EBD29" w14:textId="51658AA2" w:rsidR="00640502" w:rsidRPr="00047DB5" w:rsidRDefault="00640502" w:rsidP="00047DB5">
      <w:pPr>
        <w:rPr>
          <w:lang w:val="bg-BG"/>
        </w:rPr>
      </w:pPr>
    </w:p>
    <w:sectPr w:rsidR="00640502" w:rsidRPr="00047DB5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30CF36" w14:textId="77777777" w:rsidR="00F97152" w:rsidRDefault="00F97152" w:rsidP="008068A2">
      <w:pPr>
        <w:spacing w:after="0" w:line="240" w:lineRule="auto"/>
      </w:pPr>
      <w:r>
        <w:separator/>
      </w:r>
    </w:p>
  </w:endnote>
  <w:endnote w:type="continuationSeparator" w:id="0">
    <w:p w14:paraId="6EA3BEDF" w14:textId="77777777" w:rsidR="00F97152" w:rsidRDefault="00F9715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915CAE" w:rsidRDefault="00915CAE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915CAE" w:rsidRPr="002C539D" w:rsidRDefault="00915CA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915CAE" w:rsidRPr="002C539D" w:rsidRDefault="00915CA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915CAE" w:rsidRPr="002C539D" w:rsidRDefault="00915CA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FED8C0A" w14:textId="173199B6" w:rsidR="00915CAE" w:rsidRPr="00596AA5" w:rsidRDefault="00915CAE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915CAE" w:rsidRPr="002C539D" w:rsidRDefault="00915CA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FED8C0A" w14:textId="173199B6" w:rsidR="00915CAE" w:rsidRPr="00596AA5" w:rsidRDefault="00915CAE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D624CAF" w:rsidR="00915CAE" w:rsidRPr="00596AA5" w:rsidRDefault="00915CA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537DA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537DA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D624CAF" w:rsidR="00915CAE" w:rsidRPr="00596AA5" w:rsidRDefault="00915CA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537DA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537DA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08B3F6" w14:textId="77777777" w:rsidR="00F97152" w:rsidRDefault="00F97152" w:rsidP="008068A2">
      <w:pPr>
        <w:spacing w:after="0" w:line="240" w:lineRule="auto"/>
      </w:pPr>
      <w:r>
        <w:separator/>
      </w:r>
    </w:p>
  </w:footnote>
  <w:footnote w:type="continuationSeparator" w:id="0">
    <w:p w14:paraId="431C7909" w14:textId="77777777" w:rsidR="00F97152" w:rsidRDefault="00F9715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915CAE" w:rsidRDefault="00915CAE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94205D8"/>
    <w:multiLevelType w:val="hybridMultilevel"/>
    <w:tmpl w:val="CC208B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6003049"/>
    <w:multiLevelType w:val="hybridMultilevel"/>
    <w:tmpl w:val="6BCA9D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C722B8"/>
    <w:multiLevelType w:val="hybridMultilevel"/>
    <w:tmpl w:val="D33415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4961D7"/>
    <w:multiLevelType w:val="hybridMultilevel"/>
    <w:tmpl w:val="5B52DD46"/>
    <w:numStyleLink w:val="ImportedStyle1"/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D671253"/>
    <w:multiLevelType w:val="hybridMultilevel"/>
    <w:tmpl w:val="5B52DD46"/>
    <w:styleLink w:val="ImportedStyle1"/>
    <w:lvl w:ilvl="0" w:tplc="70F8766A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FCE47FE">
      <w:start w:val="1"/>
      <w:numFmt w:val="lowerLetter"/>
      <w:lvlText w:val="%2."/>
      <w:lvlJc w:val="left"/>
      <w:pPr>
        <w:ind w:left="10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3E640AFC">
      <w:start w:val="1"/>
      <w:numFmt w:val="lowerRoman"/>
      <w:lvlText w:val="%3."/>
      <w:lvlJc w:val="left"/>
      <w:pPr>
        <w:ind w:left="180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E430CC68">
      <w:start w:val="1"/>
      <w:numFmt w:val="decimal"/>
      <w:lvlText w:val="%4."/>
      <w:lvlJc w:val="left"/>
      <w:pPr>
        <w:ind w:left="25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6394A3B2">
      <w:start w:val="1"/>
      <w:numFmt w:val="lowerLetter"/>
      <w:lvlText w:val="%5."/>
      <w:lvlJc w:val="left"/>
      <w:pPr>
        <w:ind w:left="32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99A929A">
      <w:start w:val="1"/>
      <w:numFmt w:val="lowerRoman"/>
      <w:lvlText w:val="%6."/>
      <w:lvlJc w:val="left"/>
      <w:pPr>
        <w:ind w:left="396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BCE66318">
      <w:start w:val="1"/>
      <w:numFmt w:val="decimal"/>
      <w:lvlText w:val="%7."/>
      <w:lvlJc w:val="left"/>
      <w:pPr>
        <w:ind w:left="46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B762820">
      <w:start w:val="1"/>
      <w:numFmt w:val="lowerLetter"/>
      <w:lvlText w:val="%8."/>
      <w:lvlJc w:val="left"/>
      <w:pPr>
        <w:ind w:left="54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B47A644C">
      <w:start w:val="1"/>
      <w:numFmt w:val="lowerRoman"/>
      <w:lvlText w:val="%9."/>
      <w:lvlJc w:val="left"/>
      <w:pPr>
        <w:ind w:left="612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3" w15:restartNumberingAfterBreak="0">
    <w:nsid w:val="5DFE35E7"/>
    <w:multiLevelType w:val="hybridMultilevel"/>
    <w:tmpl w:val="F26E25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4636D2"/>
    <w:multiLevelType w:val="multilevel"/>
    <w:tmpl w:val="A134DA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88972703">
    <w:abstractNumId w:val="0"/>
  </w:num>
  <w:num w:numId="2" w16cid:durableId="1853493112">
    <w:abstractNumId w:val="45"/>
  </w:num>
  <w:num w:numId="3" w16cid:durableId="610211104">
    <w:abstractNumId w:val="8"/>
  </w:num>
  <w:num w:numId="4" w16cid:durableId="73671920">
    <w:abstractNumId w:val="28"/>
  </w:num>
  <w:num w:numId="5" w16cid:durableId="1025907232">
    <w:abstractNumId w:val="29"/>
  </w:num>
  <w:num w:numId="6" w16cid:durableId="1989285259">
    <w:abstractNumId w:val="35"/>
  </w:num>
  <w:num w:numId="7" w16cid:durableId="165558118">
    <w:abstractNumId w:val="3"/>
  </w:num>
  <w:num w:numId="8" w16cid:durableId="2006273554">
    <w:abstractNumId w:val="7"/>
  </w:num>
  <w:num w:numId="9" w16cid:durableId="101537063">
    <w:abstractNumId w:val="26"/>
  </w:num>
  <w:num w:numId="10" w16cid:durableId="81830765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659117056">
    <w:abstractNumId w:val="4"/>
  </w:num>
  <w:num w:numId="12" w16cid:durableId="1157769237">
    <w:abstractNumId w:val="19"/>
  </w:num>
  <w:num w:numId="13" w16cid:durableId="851988045">
    <w:abstractNumId w:val="1"/>
  </w:num>
  <w:num w:numId="14" w16cid:durableId="1051658175">
    <w:abstractNumId w:val="34"/>
  </w:num>
  <w:num w:numId="15" w16cid:durableId="816650786">
    <w:abstractNumId w:val="9"/>
  </w:num>
  <w:num w:numId="16" w16cid:durableId="701438581">
    <w:abstractNumId w:val="40"/>
  </w:num>
  <w:num w:numId="17" w16cid:durableId="1691099205">
    <w:abstractNumId w:val="27"/>
  </w:num>
  <w:num w:numId="18" w16cid:durableId="2032562740">
    <w:abstractNumId w:val="44"/>
  </w:num>
  <w:num w:numId="19" w16cid:durableId="1364601061">
    <w:abstractNumId w:val="36"/>
  </w:num>
  <w:num w:numId="20" w16cid:durableId="779372932">
    <w:abstractNumId w:val="18"/>
  </w:num>
  <w:num w:numId="21" w16cid:durableId="729114166">
    <w:abstractNumId w:val="31"/>
  </w:num>
  <w:num w:numId="22" w16cid:durableId="594678170">
    <w:abstractNumId w:val="11"/>
  </w:num>
  <w:num w:numId="23" w16cid:durableId="747534236">
    <w:abstractNumId w:val="14"/>
  </w:num>
  <w:num w:numId="24" w16cid:durableId="1084106603">
    <w:abstractNumId w:val="2"/>
  </w:num>
  <w:num w:numId="25" w16cid:durableId="9642741">
    <w:abstractNumId w:val="6"/>
  </w:num>
  <w:num w:numId="26" w16cid:durableId="810750848">
    <w:abstractNumId w:val="16"/>
  </w:num>
  <w:num w:numId="27" w16cid:durableId="1653871322">
    <w:abstractNumId w:val="39"/>
  </w:num>
  <w:num w:numId="28" w16cid:durableId="1502043560">
    <w:abstractNumId w:val="17"/>
  </w:num>
  <w:num w:numId="29" w16cid:durableId="1298948377">
    <w:abstractNumId w:val="43"/>
  </w:num>
  <w:num w:numId="30" w16cid:durableId="1948808762">
    <w:abstractNumId w:val="20"/>
  </w:num>
  <w:num w:numId="31" w16cid:durableId="1375350090">
    <w:abstractNumId w:val="10"/>
  </w:num>
  <w:num w:numId="32" w16cid:durableId="1537280686">
    <w:abstractNumId w:val="37"/>
  </w:num>
  <w:num w:numId="33" w16cid:durableId="1855416558">
    <w:abstractNumId w:val="41"/>
  </w:num>
  <w:num w:numId="34" w16cid:durableId="1362363866">
    <w:abstractNumId w:val="25"/>
  </w:num>
  <w:num w:numId="35" w16cid:durableId="1626500834">
    <w:abstractNumId w:val="42"/>
  </w:num>
  <w:num w:numId="36" w16cid:durableId="1086654986">
    <w:abstractNumId w:val="5"/>
  </w:num>
  <w:num w:numId="37" w16cid:durableId="1193415935">
    <w:abstractNumId w:val="21"/>
  </w:num>
  <w:num w:numId="38" w16cid:durableId="1887831806">
    <w:abstractNumId w:val="13"/>
  </w:num>
  <w:num w:numId="39" w16cid:durableId="975526990">
    <w:abstractNumId w:val="30"/>
  </w:num>
  <w:num w:numId="40" w16cid:durableId="1916086539">
    <w:abstractNumId w:val="22"/>
  </w:num>
  <w:num w:numId="41" w16cid:durableId="2013144461">
    <w:abstractNumId w:val="15"/>
  </w:num>
  <w:num w:numId="42" w16cid:durableId="1168132507">
    <w:abstractNumId w:val="23"/>
  </w:num>
  <w:num w:numId="43" w16cid:durableId="13729733">
    <w:abstractNumId w:val="33"/>
  </w:num>
  <w:num w:numId="44" w16cid:durableId="1444030858">
    <w:abstractNumId w:val="38"/>
  </w:num>
  <w:num w:numId="45" w16cid:durableId="2013752066">
    <w:abstractNumId w:val="32"/>
  </w:num>
  <w:num w:numId="46" w16cid:durableId="147669724">
    <w:abstractNumId w:val="24"/>
    <w:lvlOverride w:ilvl="0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W3MAJSlubmxubmJko6SsGpxcWZ+XkgBUa1ABGZGigsAAAA"/>
  </w:docVars>
  <w:rsids>
    <w:rsidRoot w:val="008068A2"/>
    <w:rsid w:val="000006BB"/>
    <w:rsid w:val="00002C1C"/>
    <w:rsid w:val="00007044"/>
    <w:rsid w:val="0001451E"/>
    <w:rsid w:val="00016C09"/>
    <w:rsid w:val="00023DC6"/>
    <w:rsid w:val="00025F04"/>
    <w:rsid w:val="00047DB5"/>
    <w:rsid w:val="00064D15"/>
    <w:rsid w:val="0008559D"/>
    <w:rsid w:val="00085F06"/>
    <w:rsid w:val="00086727"/>
    <w:rsid w:val="0009209B"/>
    <w:rsid w:val="000A6794"/>
    <w:rsid w:val="000B39E6"/>
    <w:rsid w:val="000B56F0"/>
    <w:rsid w:val="000C5361"/>
    <w:rsid w:val="000C57D3"/>
    <w:rsid w:val="00103906"/>
    <w:rsid w:val="00106BD7"/>
    <w:rsid w:val="001275B9"/>
    <w:rsid w:val="0013142A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5A33"/>
    <w:rsid w:val="001A6053"/>
    <w:rsid w:val="001A6703"/>
    <w:rsid w:val="001A6728"/>
    <w:rsid w:val="001B7060"/>
    <w:rsid w:val="001C1FCD"/>
    <w:rsid w:val="001C3358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4B2B"/>
    <w:rsid w:val="002C539D"/>
    <w:rsid w:val="002C71C6"/>
    <w:rsid w:val="002D07CA"/>
    <w:rsid w:val="00305122"/>
    <w:rsid w:val="003230CF"/>
    <w:rsid w:val="003276DA"/>
    <w:rsid w:val="0033212E"/>
    <w:rsid w:val="0033490F"/>
    <w:rsid w:val="00377299"/>
    <w:rsid w:val="00380A57"/>
    <w:rsid w:val="003817EF"/>
    <w:rsid w:val="00382A45"/>
    <w:rsid w:val="00392843"/>
    <w:rsid w:val="003A1601"/>
    <w:rsid w:val="003A33F9"/>
    <w:rsid w:val="003A5602"/>
    <w:rsid w:val="003B0278"/>
    <w:rsid w:val="003B1846"/>
    <w:rsid w:val="003B6A53"/>
    <w:rsid w:val="003B6C84"/>
    <w:rsid w:val="003E1013"/>
    <w:rsid w:val="003E167F"/>
    <w:rsid w:val="003E2A3C"/>
    <w:rsid w:val="003E2F33"/>
    <w:rsid w:val="003E6BFB"/>
    <w:rsid w:val="003F1864"/>
    <w:rsid w:val="00406FB1"/>
    <w:rsid w:val="0041081C"/>
    <w:rsid w:val="00411FC6"/>
    <w:rsid w:val="004311CA"/>
    <w:rsid w:val="00446228"/>
    <w:rsid w:val="0044732D"/>
    <w:rsid w:val="0047331A"/>
    <w:rsid w:val="0047640B"/>
    <w:rsid w:val="0047644B"/>
    <w:rsid w:val="00476D4B"/>
    <w:rsid w:val="00491748"/>
    <w:rsid w:val="004A20E2"/>
    <w:rsid w:val="004A5096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3BE5"/>
    <w:rsid w:val="005054C7"/>
    <w:rsid w:val="00507F81"/>
    <w:rsid w:val="005172E9"/>
    <w:rsid w:val="00517B12"/>
    <w:rsid w:val="00524789"/>
    <w:rsid w:val="00527BE8"/>
    <w:rsid w:val="00536505"/>
    <w:rsid w:val="005439C9"/>
    <w:rsid w:val="00553CCB"/>
    <w:rsid w:val="00563DC7"/>
    <w:rsid w:val="00564029"/>
    <w:rsid w:val="00564D7B"/>
    <w:rsid w:val="0056527D"/>
    <w:rsid w:val="0056786B"/>
    <w:rsid w:val="0057138C"/>
    <w:rsid w:val="00571779"/>
    <w:rsid w:val="005803E5"/>
    <w:rsid w:val="00584EDB"/>
    <w:rsid w:val="0058723E"/>
    <w:rsid w:val="00594821"/>
    <w:rsid w:val="00595215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46D96"/>
    <w:rsid w:val="006640AE"/>
    <w:rsid w:val="00670041"/>
    <w:rsid w:val="00671FE2"/>
    <w:rsid w:val="00686C0C"/>
    <w:rsid w:val="00695634"/>
    <w:rsid w:val="006A2531"/>
    <w:rsid w:val="006C13B5"/>
    <w:rsid w:val="006D239A"/>
    <w:rsid w:val="006E1302"/>
    <w:rsid w:val="006E2245"/>
    <w:rsid w:val="006E2FED"/>
    <w:rsid w:val="006E55B4"/>
    <w:rsid w:val="006E7E50"/>
    <w:rsid w:val="00704432"/>
    <w:rsid w:val="007051DF"/>
    <w:rsid w:val="007067A8"/>
    <w:rsid w:val="007137FA"/>
    <w:rsid w:val="00724DA4"/>
    <w:rsid w:val="00763912"/>
    <w:rsid w:val="00774E44"/>
    <w:rsid w:val="00785258"/>
    <w:rsid w:val="00791F02"/>
    <w:rsid w:val="0079324A"/>
    <w:rsid w:val="00794EEE"/>
    <w:rsid w:val="007A140F"/>
    <w:rsid w:val="007A635E"/>
    <w:rsid w:val="007B3686"/>
    <w:rsid w:val="007C2C37"/>
    <w:rsid w:val="007C3E81"/>
    <w:rsid w:val="007C42AC"/>
    <w:rsid w:val="007D742F"/>
    <w:rsid w:val="007E0960"/>
    <w:rsid w:val="007E4E4F"/>
    <w:rsid w:val="007E715D"/>
    <w:rsid w:val="007F04BF"/>
    <w:rsid w:val="007F177C"/>
    <w:rsid w:val="007F3FEF"/>
    <w:rsid w:val="007F5F65"/>
    <w:rsid w:val="00801502"/>
    <w:rsid w:val="00803217"/>
    <w:rsid w:val="00803355"/>
    <w:rsid w:val="008063E1"/>
    <w:rsid w:val="008068A2"/>
    <w:rsid w:val="008105A0"/>
    <w:rsid w:val="0082433F"/>
    <w:rsid w:val="00835CF7"/>
    <w:rsid w:val="00836CA4"/>
    <w:rsid w:val="00850805"/>
    <w:rsid w:val="0085184F"/>
    <w:rsid w:val="00861625"/>
    <w:rsid w:val="008617B5"/>
    <w:rsid w:val="00870828"/>
    <w:rsid w:val="0088080B"/>
    <w:rsid w:val="008A0335"/>
    <w:rsid w:val="008B07D7"/>
    <w:rsid w:val="008B557F"/>
    <w:rsid w:val="008B5A51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1204"/>
    <w:rsid w:val="00912BC6"/>
    <w:rsid w:val="00915CAE"/>
    <w:rsid w:val="0092145D"/>
    <w:rsid w:val="009254B7"/>
    <w:rsid w:val="00930CEE"/>
    <w:rsid w:val="00936F5F"/>
    <w:rsid w:val="00937887"/>
    <w:rsid w:val="00941FFF"/>
    <w:rsid w:val="00955691"/>
    <w:rsid w:val="00961157"/>
    <w:rsid w:val="00963229"/>
    <w:rsid w:val="00965C5B"/>
    <w:rsid w:val="0096684B"/>
    <w:rsid w:val="00972C7F"/>
    <w:rsid w:val="00976E46"/>
    <w:rsid w:val="0099058D"/>
    <w:rsid w:val="009B4FB4"/>
    <w:rsid w:val="009B793C"/>
    <w:rsid w:val="009C0C39"/>
    <w:rsid w:val="009C1730"/>
    <w:rsid w:val="009D1805"/>
    <w:rsid w:val="009E1A09"/>
    <w:rsid w:val="00A02545"/>
    <w:rsid w:val="00A025E6"/>
    <w:rsid w:val="00A05555"/>
    <w:rsid w:val="00A06D89"/>
    <w:rsid w:val="00A111F0"/>
    <w:rsid w:val="00A322E6"/>
    <w:rsid w:val="00A35790"/>
    <w:rsid w:val="00A45A89"/>
    <w:rsid w:val="00A47F12"/>
    <w:rsid w:val="00A66DE2"/>
    <w:rsid w:val="00A70227"/>
    <w:rsid w:val="00A845B7"/>
    <w:rsid w:val="00A847D3"/>
    <w:rsid w:val="00A91ACE"/>
    <w:rsid w:val="00AA3772"/>
    <w:rsid w:val="00AB106E"/>
    <w:rsid w:val="00AB2224"/>
    <w:rsid w:val="00AC36D6"/>
    <w:rsid w:val="00AC60FE"/>
    <w:rsid w:val="00AC77AD"/>
    <w:rsid w:val="00AD3214"/>
    <w:rsid w:val="00AD616A"/>
    <w:rsid w:val="00AE05D3"/>
    <w:rsid w:val="00AE355A"/>
    <w:rsid w:val="00B01B05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877DB"/>
    <w:rsid w:val="00B9309B"/>
    <w:rsid w:val="00BA1F40"/>
    <w:rsid w:val="00BA4820"/>
    <w:rsid w:val="00BB05FA"/>
    <w:rsid w:val="00BB1D74"/>
    <w:rsid w:val="00BB211D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57C7E"/>
    <w:rsid w:val="00C62A0F"/>
    <w:rsid w:val="00C735D2"/>
    <w:rsid w:val="00C779DF"/>
    <w:rsid w:val="00C82862"/>
    <w:rsid w:val="00C84E4D"/>
    <w:rsid w:val="00CA23A9"/>
    <w:rsid w:val="00CA2FD0"/>
    <w:rsid w:val="00CB626D"/>
    <w:rsid w:val="00CC0789"/>
    <w:rsid w:val="00CD5181"/>
    <w:rsid w:val="00CD7485"/>
    <w:rsid w:val="00CE2360"/>
    <w:rsid w:val="00CE236C"/>
    <w:rsid w:val="00CF0047"/>
    <w:rsid w:val="00CF6E9F"/>
    <w:rsid w:val="00D16BEC"/>
    <w:rsid w:val="00D22895"/>
    <w:rsid w:val="00D3404A"/>
    <w:rsid w:val="00D4354E"/>
    <w:rsid w:val="00D43F69"/>
    <w:rsid w:val="00D50F79"/>
    <w:rsid w:val="00D57F4E"/>
    <w:rsid w:val="00D60A82"/>
    <w:rsid w:val="00D73682"/>
    <w:rsid w:val="00D73957"/>
    <w:rsid w:val="00D8395C"/>
    <w:rsid w:val="00D910AA"/>
    <w:rsid w:val="00DA028F"/>
    <w:rsid w:val="00DC28E6"/>
    <w:rsid w:val="00DC496C"/>
    <w:rsid w:val="00DC79E8"/>
    <w:rsid w:val="00DD55F0"/>
    <w:rsid w:val="00DD7BB2"/>
    <w:rsid w:val="00DE1B8E"/>
    <w:rsid w:val="00DF00FA"/>
    <w:rsid w:val="00DF57D8"/>
    <w:rsid w:val="00DF5FBC"/>
    <w:rsid w:val="00DF6F6D"/>
    <w:rsid w:val="00E032C5"/>
    <w:rsid w:val="00E06467"/>
    <w:rsid w:val="00E24C6A"/>
    <w:rsid w:val="00E25811"/>
    <w:rsid w:val="00E32F85"/>
    <w:rsid w:val="00E36FD8"/>
    <w:rsid w:val="00E37380"/>
    <w:rsid w:val="00E4621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2ED6"/>
    <w:rsid w:val="00F258BA"/>
    <w:rsid w:val="00F27E9C"/>
    <w:rsid w:val="00F315BF"/>
    <w:rsid w:val="00F41F41"/>
    <w:rsid w:val="00F46918"/>
    <w:rsid w:val="00F46DDE"/>
    <w:rsid w:val="00F537DA"/>
    <w:rsid w:val="00F5503B"/>
    <w:rsid w:val="00F655ED"/>
    <w:rsid w:val="00F7033C"/>
    <w:rsid w:val="00F96D0D"/>
    <w:rsid w:val="00F97152"/>
    <w:rsid w:val="00F976AD"/>
    <w:rsid w:val="00FA6461"/>
    <w:rsid w:val="00FC3917"/>
    <w:rsid w:val="00FC47CD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locked/>
    <w:rsid w:val="00047DB5"/>
    <w:rPr>
      <w:rFonts w:ascii="MS Gothic" w:eastAsiaTheme="majorEastAsia" w:hAnsi="MS Gothic" w:cstheme="majorBidi"/>
      <w:b/>
      <w:spacing w:val="5"/>
      <w:kern w:val="28"/>
      <w:szCs w:val="52"/>
      <w:lang w:val="bg-BG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047DB5"/>
    <w:pPr>
      <w:spacing w:before="0" w:after="0" w:line="240" w:lineRule="auto"/>
      <w:contextualSpacing/>
    </w:pPr>
    <w:rPr>
      <w:rFonts w:ascii="MS Gothic" w:eastAsiaTheme="majorEastAsia" w:hAnsi="MS Gothic" w:cstheme="majorBidi"/>
      <w:b/>
      <w:spacing w:val="5"/>
      <w:kern w:val="28"/>
      <w:szCs w:val="52"/>
      <w:lang w:val="bg-BG"/>
    </w:rPr>
  </w:style>
  <w:style w:type="character" w:customStyle="1" w:styleId="TitleChar1">
    <w:name w:val="Title Char1"/>
    <w:basedOn w:val="DefaultParagraphFont"/>
    <w:uiPriority w:val="10"/>
    <w:rsid w:val="00047DB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customStyle="1" w:styleId="TableGrid4">
    <w:name w:val="Table Grid4"/>
    <w:basedOn w:val="TableNormal"/>
    <w:next w:val="TableGrid"/>
    <w:uiPriority w:val="59"/>
    <w:rsid w:val="00C735D2"/>
    <w:pPr>
      <w:spacing w:after="0" w:line="240" w:lineRule="auto"/>
    </w:pPr>
    <w:rPr>
      <w:rFonts w:ascii="Calibri" w:eastAsia="Calibri" w:hAnsi="Calibri" w:cs="Times New Roman"/>
      <w:sz w:val="20"/>
      <w:szCs w:val="20"/>
      <w:lang w:val="bg-BG"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C735D2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Calibri" w:hAnsi="Calibri" w:cs="Calibri"/>
      <w:color w:val="000000"/>
      <w:u w:color="000000"/>
      <w:bdr w:val="nil"/>
      <w:lang w:val="da-DK" w:eastAsia="bg-BG"/>
    </w:rPr>
  </w:style>
  <w:style w:type="numbering" w:customStyle="1" w:styleId="ImportedStyle1">
    <w:name w:val="Imported Style 1"/>
    <w:rsid w:val="00C735D2"/>
    <w:pPr>
      <w:numPr>
        <w:numId w:val="45"/>
      </w:numPr>
    </w:p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7137F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47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76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978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8/js-advanced-january-2022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developer.mozilla.org/en-US/docs/Web/JavaScript/Reference/Global_Objects/Array/sort%20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53/Arrays-and-Nested-Arrays-Exercise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D0205FF-2C70-42A6-82CD-E128D5280D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23</TotalTime>
  <Pages>8</Pages>
  <Words>1722</Words>
  <Characters>9818</Characters>
  <Application>Microsoft Office Word</Application>
  <DocSecurity>0</DocSecurity>
  <Lines>81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-Advanced-Arrays-Exercise</vt:lpstr>
      <vt:lpstr>JS-Advanced-Arrays-Exercise</vt:lpstr>
    </vt:vector>
  </TitlesOfParts>
  <Company>SoftUni – https://softuni.org</Company>
  <LinksUpToDate>false</LinksUpToDate>
  <CharactersWithSpaces>11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Arrays-Exercise</dc:title>
  <dc:subject>JavaScript Programming Course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tsvetelingyonov@gmail.com</cp:lastModifiedBy>
  <cp:revision>43</cp:revision>
  <cp:lastPrinted>2015-10-26T22:35:00Z</cp:lastPrinted>
  <dcterms:created xsi:type="dcterms:W3CDTF">2019-11-12T12:29:00Z</dcterms:created>
  <dcterms:modified xsi:type="dcterms:W3CDTF">2022-05-30T13:38:00Z</dcterms:modified>
  <cp:category>programming; education; software engineering; software development</cp:category>
</cp:coreProperties>
</file>